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3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7E50B34F" w:rsidR="002A31A5" w:rsidRDefault="002A31A5" w:rsidP="002A31A5">
      <w:pPr>
        <w:pStyle w:val="af1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ИСТЕМЫ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ДЛЯ</w:t>
      </w:r>
      <w:r w:rsidR="00E07F9F">
        <w:rPr>
          <w:b/>
          <w:bCs/>
        </w:rPr>
        <w:t xml:space="preserve"> </w:t>
      </w:r>
      <w:r w:rsidR="003900B8">
        <w:rPr>
          <w:b/>
          <w:bCs/>
        </w:rPr>
        <w:t>РАЦИОНАЛЬНОГО РАСПОРЯЖЕНИЯ ФИНАНСАМИ</w:t>
      </w:r>
    </w:p>
    <w:p w14:paraId="7898DA47" w14:textId="20143679" w:rsidR="002A31A5" w:rsidRPr="00D47353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19404377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</w:t>
      </w:r>
      <w:r w:rsidR="003900B8">
        <w:rPr>
          <w:rFonts w:cs="Times New Roman"/>
          <w:bCs/>
          <w:szCs w:val="28"/>
        </w:rPr>
        <w:t>20</w:t>
      </w:r>
      <w:r w:rsidRPr="00251080">
        <w:rPr>
          <w:rFonts w:cs="Times New Roman"/>
          <w:bCs/>
          <w:szCs w:val="28"/>
        </w:rPr>
        <w:t>-09.03.04прогин</w:t>
      </w:r>
      <w:r w:rsidRPr="00251080">
        <w:br/>
      </w:r>
      <w:r w:rsidR="00757437" w:rsidRPr="00757437">
        <w:t>___________________</w:t>
      </w:r>
      <w:r w:rsidR="003900B8">
        <w:t>Пестряк</w:t>
      </w:r>
      <w:r w:rsidR="00E07F9F">
        <w:t xml:space="preserve"> </w:t>
      </w:r>
      <w:r w:rsidR="003900B8">
        <w:t>Н</w:t>
      </w:r>
      <w:r w:rsidRPr="00251080">
        <w:t>.</w:t>
      </w:r>
      <w:r w:rsidR="003900B8">
        <w:t>Е</w:t>
      </w:r>
      <w:r w:rsidRPr="00251080">
        <w:t>.</w:t>
      </w:r>
      <w:r>
        <w:br/>
      </w:r>
      <w:r w:rsidR="00757437" w:rsidRPr="00757437">
        <w:t>__________________</w:t>
      </w:r>
      <w:r w:rsidR="003900B8">
        <w:t>Сидоров Н</w:t>
      </w:r>
      <w:r>
        <w:t>.</w:t>
      </w:r>
      <w:r w:rsidR="003900B8">
        <w:t>В</w:t>
      </w:r>
      <w:r>
        <w:t>.</w:t>
      </w:r>
      <w:r>
        <w:br/>
      </w:r>
      <w:r w:rsidR="00757437" w:rsidRPr="00757437">
        <w:t>___________________</w:t>
      </w:r>
      <w:r w:rsidR="003900B8">
        <w:t>_</w:t>
      </w:r>
      <w:proofErr w:type="spellStart"/>
      <w:r w:rsidR="003900B8">
        <w:t>Гилко</w:t>
      </w:r>
      <w:proofErr w:type="spellEnd"/>
      <w:r w:rsidR="003900B8">
        <w:t xml:space="preserve"> М.С. </w:t>
      </w:r>
      <w:r w:rsidR="003900B8" w:rsidRPr="00757437">
        <w:t>___________________</w:t>
      </w:r>
      <w:proofErr w:type="spellStart"/>
      <w:r w:rsidR="003900B8">
        <w:t>Бройко</w:t>
      </w:r>
      <w:proofErr w:type="spellEnd"/>
      <w:r w:rsidR="003900B8">
        <w:t xml:space="preserve"> О.С. </w:t>
      </w:r>
      <w:r w:rsidR="003900B8" w:rsidRPr="00757437">
        <w:t>_________________</w:t>
      </w:r>
      <w:proofErr w:type="spellStart"/>
      <w:r w:rsidR="003900B8">
        <w:t>Сампилов</w:t>
      </w:r>
      <w:proofErr w:type="spellEnd"/>
      <w:r w:rsidR="003900B8">
        <w:t xml:space="preserve"> М.Б. </w:t>
      </w:r>
      <w:r w:rsidRPr="00251080">
        <w:br/>
        <w:t>Руководитель:</w:t>
      </w:r>
      <w:r w:rsidRPr="00251080">
        <w:br/>
      </w:r>
      <w:r w:rsidR="003900B8">
        <w:t>Ассистент</w:t>
      </w:r>
      <w:r w:rsidR="00E07F9F">
        <w:t xml:space="preserve"> </w:t>
      </w:r>
      <w:r w:rsidRPr="00251080">
        <w:t>департамента</w:t>
      </w:r>
      <w:r w:rsidR="00E07F9F">
        <w:t xml:space="preserve"> </w:t>
      </w:r>
      <w:proofErr w:type="spellStart"/>
      <w:r w:rsidRPr="00251080">
        <w:t>ПИиИИ</w:t>
      </w:r>
      <w:proofErr w:type="spellEnd"/>
      <w:r w:rsidRPr="00251080">
        <w:br/>
      </w:r>
      <w:r w:rsidR="00757437" w:rsidRPr="00757437">
        <w:t>_________________</w:t>
      </w:r>
      <w:r w:rsidR="003900B8">
        <w:t>Иваненко</w:t>
      </w:r>
      <w:r w:rsidR="00E07F9F">
        <w:t xml:space="preserve"> </w:t>
      </w:r>
      <w:r w:rsidR="003900B8">
        <w:t>Ю</w:t>
      </w:r>
      <w:r>
        <w:t>.</w:t>
      </w:r>
      <w:r w:rsidR="003900B8">
        <w:t>С</w:t>
      </w:r>
      <w:r w:rsidRPr="00251080">
        <w:t>.</w:t>
      </w:r>
    </w:p>
    <w:p w14:paraId="22DC75CD" w14:textId="4237F373" w:rsidR="002A31A5" w:rsidRDefault="002A31A5" w:rsidP="002A31A5">
      <w:pPr>
        <w:pStyle w:val="af1"/>
        <w:sectPr w:rsidR="002A31A5" w:rsidSect="002A31A5">
          <w:footerReference w:type="default" r:id="rId12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 w:rsidR="00E07F9F">
        <w:t xml:space="preserve"> </w:t>
      </w:r>
      <w:r w:rsidRPr="00D47353">
        <w:t>Владивосток</w:t>
      </w:r>
      <w:r w:rsidRPr="00D47353">
        <w:br/>
        <w:t>202</w:t>
      </w:r>
      <w:r w:rsidR="003900B8">
        <w:t>4</w:t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414223D6" w14:textId="189E4D71" w:rsidR="00F75692" w:rsidRPr="00F75692" w:rsidRDefault="00AA2CEF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val="ru-GB" w:eastAsia="ru-RU"/>
            </w:rPr>
          </w:pPr>
          <w:r w:rsidRPr="00792DE7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fldChar w:fldCharType="begin"/>
          </w:r>
          <w:r w:rsidRPr="00792DE7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instrText xml:space="preserve"> TOC \o "1-1" \h \z \u </w:instrText>
          </w:r>
          <w:r w:rsidRPr="00792DE7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fldChar w:fldCharType="separate"/>
          </w:r>
          <w:hyperlink w:anchor="_Toc155960486" w:history="1">
            <w:r w:rsidR="00F75692"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Введ</w:t>
            </w:r>
            <w:r w:rsidR="00F75692"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е</w:t>
            </w:r>
            <w:r w:rsidR="00F75692"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ние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55960486 \h </w:instrTex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</w:rPr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</w:rPr>
              <w:t>3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21658E21" w14:textId="5701AE5E" w:rsidR="00F75692" w:rsidRPr="00F75692" w:rsidRDefault="00F75692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val="ru-GB" w:eastAsia="ru-RU"/>
            </w:rPr>
          </w:pPr>
          <w:hyperlink w:anchor="_Toc155960487" w:history="1">
            <w:r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1. План проекта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87 \h </w:instrTex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4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0A431B" w14:textId="1B82740F" w:rsidR="00F75692" w:rsidRPr="00F75692" w:rsidRDefault="00F75692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val="ru-GB" w:eastAsia="ru-RU"/>
            </w:rPr>
          </w:pPr>
          <w:hyperlink w:anchor="_Toc155960488" w:history="1">
            <w:r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2. Регламент проведения инспекции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88 \h </w:instrTex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5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BD48B6" w14:textId="2B0C7486" w:rsidR="00F75692" w:rsidRPr="00F75692" w:rsidRDefault="00F75692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val="ru-GB" w:eastAsia="ru-RU"/>
            </w:rPr>
          </w:pPr>
          <w:hyperlink w:anchor="_Toc155960489" w:history="1">
            <w:r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3. Модель состояний задач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89 \h </w:instrTex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8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C9B4927" w14:textId="71DABB80" w:rsidR="00F75692" w:rsidRPr="00F75692" w:rsidRDefault="00F75692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val="ru-GB" w:eastAsia="ru-RU"/>
            </w:rPr>
          </w:pPr>
          <w:hyperlink w:anchor="_Toc155960490" w:history="1">
            <w:r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 xml:space="preserve">4 Презентация </w:t>
            </w:r>
            <w:r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п</w:t>
            </w:r>
            <w:r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роекта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0 \h </w:instrTex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10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C52519B" w14:textId="077DC61D" w:rsidR="00F75692" w:rsidRPr="00F75692" w:rsidRDefault="00F75692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val="ru-GB" w:eastAsia="ru-RU"/>
            </w:rPr>
          </w:pPr>
          <w:hyperlink w:anchor="_Toc155960491" w:history="1">
            <w:r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 xml:space="preserve">5. Требований к </w:t>
            </w:r>
            <w:r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п</w:t>
            </w:r>
            <w:r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роекту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1 \h </w:instrTex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13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D118B7E" w14:textId="3221E9F1" w:rsidR="00F75692" w:rsidRPr="00F75692" w:rsidRDefault="00F75692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val="ru-GB" w:eastAsia="ru-RU"/>
            </w:rPr>
          </w:pPr>
          <w:hyperlink w:anchor="_Toc155960492" w:history="1">
            <w:r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6. Разработка архитектуры проекта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2 \h </w:instrTex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15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5210EA0" w14:textId="289BF842" w:rsidR="00F75692" w:rsidRPr="00F75692" w:rsidRDefault="00F75692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val="ru-GB" w:eastAsia="ru-RU"/>
            </w:rPr>
          </w:pPr>
          <w:hyperlink w:anchor="_Toc155960493" w:history="1">
            <w:r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7. Измерения проекта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3 \h </w:instrTex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18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B16A0" w14:textId="4DC7982D" w:rsidR="00F75692" w:rsidRPr="00F75692" w:rsidRDefault="00F75692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val="ru-GB" w:eastAsia="ru-RU"/>
            </w:rPr>
          </w:pPr>
          <w:hyperlink w:anchor="_Toc155960494" w:history="1">
            <w:r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8. Перечень задач проекта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4 \h </w:instrTex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20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5DFAD66" w14:textId="3D47C407" w:rsidR="00F75692" w:rsidRPr="00F75692" w:rsidRDefault="00F75692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val="ru-GB" w:eastAsia="ru-RU"/>
            </w:rPr>
          </w:pPr>
          <w:hyperlink w:anchor="_Toc155960495" w:history="1">
            <w:r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9. Правила по кодированию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5 \h </w:instrTex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22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10C0184" w14:textId="0AE7E020" w:rsidR="00F75692" w:rsidRPr="00F75692" w:rsidRDefault="00F75692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val="ru-GB" w:eastAsia="ru-RU"/>
            </w:rPr>
          </w:pPr>
          <w:hyperlink w:anchor="_Toc155960496" w:history="1">
            <w:r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10. Разработка плана тестирования проекта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6 \h </w:instrTex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26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A2E82A" w14:textId="790650DE" w:rsidR="00F75692" w:rsidRPr="00F75692" w:rsidRDefault="00F75692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val="ru-GB" w:eastAsia="ru-RU"/>
            </w:rPr>
          </w:pPr>
          <w:hyperlink w:anchor="_Toc155960497" w:history="1">
            <w:r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Заключение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7 \h </w:instrTex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29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8B16A79" w14:textId="4C1A7893" w:rsidR="00F75692" w:rsidRPr="00F75692" w:rsidRDefault="00F75692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val="ru-GB" w:eastAsia="ru-RU"/>
            </w:rPr>
          </w:pPr>
          <w:hyperlink w:anchor="_Toc155960498" w:history="1">
            <w:r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Список литературы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8 \h </w:instrTex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30</w:t>
            </w:r>
            <w:r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E48A8C" w14:textId="794E8E47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6CE2D30D" w:rsidP="00EE766D">
      <w:pPr>
        <w:pStyle w:val="1"/>
      </w:pPr>
      <w:bookmarkStart w:id="0" w:name="_Toc155960486"/>
      <w:r>
        <w:lastRenderedPageBreak/>
        <w:t>Введение</w:t>
      </w:r>
      <w:bookmarkEnd w:id="0"/>
    </w:p>
    <w:p w14:paraId="474D7525" w14:textId="038EEC4F" w:rsidR="2F8BAF04" w:rsidRDefault="2F8BAF04" w:rsidP="2F8BAF04">
      <w:pPr>
        <w:ind w:firstLine="707"/>
      </w:pPr>
    </w:p>
    <w:p w14:paraId="04820B13" w14:textId="39534479" w:rsidR="4A39F142" w:rsidRDefault="4A39F142" w:rsidP="2F8BAF04">
      <w:pPr>
        <w:ind w:firstLine="707"/>
      </w:pPr>
      <w:r>
        <w:t>Промышленная разработка информационных систем охватывает разнообразные этапы, начиная от разработки проектного плана и заканчивая тестированием, требуя участия специалистов различных профилей. Для обеспечения эффективной коммуникации и четкого распределения обязанностей важно использовать стандартизированные методы.</w:t>
      </w:r>
    </w:p>
    <w:p w14:paraId="583DB3FC" w14:textId="4B161E7F" w:rsidR="4A39F142" w:rsidRDefault="4A39F142" w:rsidP="2F8BAF04">
      <w:pPr>
        <w:ind w:firstLine="707"/>
      </w:pPr>
      <w:r>
        <w:t>В рамках данной курсовой работы рассматривается задача коллективной разработки программного средства под названием "</w:t>
      </w:r>
      <w:proofErr w:type="spellStart"/>
      <w:r>
        <w:t>Трекер</w:t>
      </w:r>
      <w:proofErr w:type="spellEnd"/>
      <w:r>
        <w:t xml:space="preserve"> расходов". Главная цель проекта заключается не только в создании самого инструмента, но и в разработке соответствующей технической документации. Таким образом, основная задача курсовой работы заключается в успешной реализации программного средства с использованием принципов коллективной промышленной разработки, обеспечивая тем самым эффективную работу команды и соответствие конечного продукта заявленным требованиям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9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C3F7130" w:rsidR="009E11AA" w:rsidRDefault="007D6149" w:rsidP="00915EA8">
      <w:pPr>
        <w:pStyle w:val="1"/>
        <w:jc w:val="both"/>
      </w:pPr>
      <w:bookmarkStart w:id="1" w:name="_Toc155960487"/>
      <w:r>
        <w:lastRenderedPageBreak/>
        <w:t>1</w:t>
      </w:r>
      <w:r w:rsidR="00F75692">
        <w:t>.</w:t>
      </w:r>
      <w:r w:rsidR="00E07F9F">
        <w:t xml:space="preserve"> </w:t>
      </w:r>
      <w:r w:rsidR="00AB5AFB" w:rsidRPr="00F75692">
        <w:t>План</w:t>
      </w:r>
      <w:r w:rsidR="00E07F9F" w:rsidRPr="00F75692">
        <w:t xml:space="preserve"> </w:t>
      </w:r>
      <w:r w:rsidRPr="00F75692">
        <w:t>проекта</w:t>
      </w:r>
      <w:bookmarkEnd w:id="1"/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1BB7E0E1" w:rsidR="00900B38" w:rsidRPr="00561A68" w:rsidRDefault="00900B38">
      <w:pPr>
        <w:pStyle w:val="aa"/>
        <w:numPr>
          <w:ilvl w:val="0"/>
          <w:numId w:val="4"/>
        </w:numPr>
        <w:rPr>
          <w:lang w:val="en-US"/>
        </w:rPr>
      </w:pPr>
      <w:r w:rsidRPr="00561A68">
        <w:rPr>
          <w:lang w:val="en-US"/>
        </w:rPr>
        <w:t>Team</w:t>
      </w:r>
      <w:r w:rsidR="00E07F9F" w:rsidRPr="00561A68">
        <w:rPr>
          <w:lang w:val="en-US"/>
        </w:rPr>
        <w:t xml:space="preserve"> </w:t>
      </w:r>
      <w:r w:rsidRPr="00561A68">
        <w:rPr>
          <w:lang w:val="en-US"/>
        </w:rPr>
        <w:t>Leader</w:t>
      </w:r>
      <w:r w:rsidR="00E07F9F" w:rsidRPr="00561A68">
        <w:rPr>
          <w:lang w:val="en-US"/>
        </w:rPr>
        <w:t xml:space="preserve"> </w:t>
      </w:r>
      <w:r w:rsidRPr="00561A68">
        <w:rPr>
          <w:lang w:val="en-US"/>
        </w:rPr>
        <w:t>–</w:t>
      </w:r>
      <w:r w:rsidR="00E07F9F" w:rsidRPr="00561A68">
        <w:rPr>
          <w:lang w:val="en-US"/>
        </w:rPr>
        <w:t xml:space="preserve"> </w:t>
      </w:r>
      <w:r w:rsidR="00561A68">
        <w:t>Пестряк</w:t>
      </w:r>
      <w:r w:rsidR="00561A68" w:rsidRPr="00561A68">
        <w:rPr>
          <w:lang w:val="en-US"/>
        </w:rPr>
        <w:t xml:space="preserve"> </w:t>
      </w:r>
      <w:proofErr w:type="gramStart"/>
      <w:r w:rsidR="00561A68">
        <w:t>Н</w:t>
      </w:r>
      <w:r w:rsidR="00561A68" w:rsidRPr="00561A68">
        <w:rPr>
          <w:lang w:val="en-US"/>
        </w:rPr>
        <w:t>.</w:t>
      </w:r>
      <w:r w:rsidR="00561A68">
        <w:t>Е</w:t>
      </w:r>
      <w:r w:rsidR="00561A68" w:rsidRPr="00561A68">
        <w:rPr>
          <w:lang w:val="en-US"/>
        </w:rPr>
        <w:t>.</w:t>
      </w:r>
      <w:r w:rsidRPr="00561A68">
        <w:rPr>
          <w:lang w:val="en-US"/>
        </w:rPr>
        <w:t>;</w:t>
      </w:r>
      <w:proofErr w:type="gramEnd"/>
    </w:p>
    <w:p w14:paraId="703B6E93" w14:textId="4F4D8D4C" w:rsidR="00900B38" w:rsidRDefault="00900B38">
      <w:pPr>
        <w:pStyle w:val="aa"/>
        <w:numPr>
          <w:ilvl w:val="0"/>
          <w:numId w:val="4"/>
        </w:numPr>
      </w:pPr>
      <w:proofErr w:type="spellStart"/>
      <w:r>
        <w:t>Coder</w:t>
      </w:r>
      <w:proofErr w:type="spellEnd"/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561A68">
        <w:t xml:space="preserve"> Сидоров </w:t>
      </w:r>
      <w:proofErr w:type="gramStart"/>
      <w:r w:rsidR="00561A68">
        <w:t>Н.В.</w:t>
      </w:r>
      <w:proofErr w:type="gramEnd"/>
      <w:r>
        <w:t>;</w:t>
      </w:r>
    </w:p>
    <w:p w14:paraId="330DF8BC" w14:textId="6D986732" w:rsidR="00900B38" w:rsidRPr="00561A68" w:rsidRDefault="00561A68">
      <w:pPr>
        <w:pStyle w:val="aa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QA engineer – </w:t>
      </w:r>
      <w:proofErr w:type="spellStart"/>
      <w:r>
        <w:t>Сампилов</w:t>
      </w:r>
      <w:proofErr w:type="spellEnd"/>
      <w:r w:rsidRPr="00561A68">
        <w:rPr>
          <w:lang w:val="en-US"/>
        </w:rPr>
        <w:t xml:space="preserve"> </w:t>
      </w:r>
      <w:r>
        <w:t>М</w:t>
      </w:r>
      <w:r w:rsidRPr="00561A68">
        <w:rPr>
          <w:lang w:val="en-US"/>
        </w:rPr>
        <w:t>.</w:t>
      </w:r>
      <w:r>
        <w:t>Б</w:t>
      </w:r>
      <w:r w:rsidRPr="00561A68">
        <w:rPr>
          <w:lang w:val="en-US"/>
        </w:rPr>
        <w:t>.</w:t>
      </w:r>
    </w:p>
    <w:p w14:paraId="7DD5F76B" w14:textId="6270D894" w:rsidR="00900B38" w:rsidRDefault="00561A68">
      <w:pPr>
        <w:pStyle w:val="aa"/>
        <w:numPr>
          <w:ilvl w:val="0"/>
          <w:numId w:val="4"/>
        </w:numPr>
      </w:pPr>
      <w:r>
        <w:rPr>
          <w:lang w:val="en-US"/>
        </w:rPr>
        <w:t>Architect</w:t>
      </w:r>
      <w:r w:rsidR="00E07F9F">
        <w:t xml:space="preserve"> </w:t>
      </w:r>
      <w:r w:rsidR="00900B38">
        <w:t>–</w:t>
      </w:r>
      <w:r w:rsidR="00E07F9F">
        <w:t xml:space="preserve"> </w:t>
      </w:r>
      <w:proofErr w:type="spellStart"/>
      <w:r>
        <w:t>Бройко</w:t>
      </w:r>
      <w:proofErr w:type="spellEnd"/>
      <w:r>
        <w:t xml:space="preserve"> </w:t>
      </w:r>
      <w:proofErr w:type="gramStart"/>
      <w:r>
        <w:t>О.С.</w:t>
      </w:r>
      <w:r w:rsidR="00900B38">
        <w:t>;</w:t>
      </w:r>
      <w:proofErr w:type="gramEnd"/>
    </w:p>
    <w:p w14:paraId="37BAE23E" w14:textId="52B40E25" w:rsidR="00900B38" w:rsidRPr="00195FD5" w:rsidRDefault="00536C0B">
      <w:pPr>
        <w:pStyle w:val="aa"/>
        <w:numPr>
          <w:ilvl w:val="0"/>
          <w:numId w:val="4"/>
        </w:numPr>
        <w:rPr>
          <w:lang w:val="en-US"/>
        </w:rPr>
      </w:pPr>
      <w:r w:rsidRPr="00195FD5">
        <w:rPr>
          <w:lang w:val="en-US"/>
        </w:rPr>
        <w:t>Technical</w:t>
      </w:r>
      <w:r w:rsidR="00E07F9F" w:rsidRPr="00195FD5">
        <w:rPr>
          <w:lang w:val="en-US"/>
        </w:rPr>
        <w:t xml:space="preserve"> </w:t>
      </w:r>
      <w:r w:rsidRPr="00195FD5">
        <w:rPr>
          <w:lang w:val="en-US"/>
        </w:rPr>
        <w:t>Writer</w:t>
      </w:r>
      <w:r w:rsidR="00E07F9F" w:rsidRPr="00195FD5">
        <w:rPr>
          <w:lang w:val="en-US"/>
        </w:rPr>
        <w:t xml:space="preserve"> </w:t>
      </w:r>
      <w:r w:rsidRPr="00195FD5">
        <w:rPr>
          <w:lang w:val="en-US"/>
        </w:rPr>
        <w:t>–</w:t>
      </w:r>
      <w:r w:rsidR="00E07F9F" w:rsidRPr="00195FD5">
        <w:rPr>
          <w:lang w:val="en-US"/>
        </w:rPr>
        <w:t xml:space="preserve"> </w:t>
      </w:r>
      <w:proofErr w:type="spellStart"/>
      <w:r w:rsidR="00561A68">
        <w:t>Гилко</w:t>
      </w:r>
      <w:proofErr w:type="spellEnd"/>
      <w:r w:rsidR="00561A68" w:rsidRPr="00195FD5">
        <w:rPr>
          <w:lang w:val="en-US"/>
        </w:rPr>
        <w:t xml:space="preserve"> </w:t>
      </w:r>
      <w:proofErr w:type="gramStart"/>
      <w:r w:rsidR="00561A68">
        <w:t>М</w:t>
      </w:r>
      <w:r w:rsidR="00561A68" w:rsidRPr="00195FD5">
        <w:rPr>
          <w:lang w:val="en-US"/>
        </w:rPr>
        <w:t>.</w:t>
      </w:r>
      <w:r w:rsidR="00561A68">
        <w:t>С</w:t>
      </w:r>
      <w:r w:rsidR="00900B38" w:rsidRPr="00195FD5">
        <w:rPr>
          <w:lang w:val="en-US"/>
        </w:rPr>
        <w:t>.</w:t>
      </w:r>
      <w:r w:rsidR="00561A68" w:rsidRPr="00195FD5">
        <w:rPr>
          <w:lang w:val="en-US"/>
        </w:rPr>
        <w:t>.</w:t>
      </w:r>
      <w:proofErr w:type="gramEnd"/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6AC714E4" w:rsidR="00561689" w:rsidRDefault="00561A68" w:rsidP="00AB5AFB">
      <w:pPr>
        <w:keepNext/>
        <w:ind w:firstLine="0"/>
      </w:pPr>
      <w:r w:rsidRPr="00561A68">
        <w:rPr>
          <w:noProof/>
          <w:lang w:eastAsia="ru-RU"/>
        </w:rPr>
        <w:drawing>
          <wp:inline distT="0" distB="0" distL="0" distR="0" wp14:anchorId="10690A77" wp14:editId="6FE62284">
            <wp:extent cx="5940425" cy="815975"/>
            <wp:effectExtent l="0" t="0" r="3175" b="3175"/>
            <wp:docPr id="814521660" name="Рисунок 814521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52166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1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4F7E52E8" w:rsidR="005C63FD" w:rsidRDefault="6CE2D30D" w:rsidP="00915EA8">
      <w:pPr>
        <w:pStyle w:val="1"/>
        <w:jc w:val="both"/>
      </w:pPr>
      <w:bookmarkStart w:id="2" w:name="_Toc155960488"/>
      <w:r>
        <w:lastRenderedPageBreak/>
        <w:t>2</w:t>
      </w:r>
      <w:r w:rsidR="00F75692">
        <w:t>.</w:t>
      </w:r>
      <w:r w:rsidR="239C9164">
        <w:t xml:space="preserve"> </w:t>
      </w:r>
      <w:r w:rsidR="62A8894C" w:rsidRPr="00F75692">
        <w:t>Регламент</w:t>
      </w:r>
      <w:r w:rsidR="239C9164" w:rsidRPr="00F75692">
        <w:t xml:space="preserve"> </w:t>
      </w:r>
      <w:r w:rsidRPr="00F75692">
        <w:t>проведения</w:t>
      </w:r>
      <w:r w:rsidR="239C9164" w:rsidRPr="00F75692">
        <w:t xml:space="preserve"> </w:t>
      </w:r>
      <w:r w:rsidRPr="00F75692">
        <w:t>инспекции</w:t>
      </w:r>
      <w:bookmarkEnd w:id="2"/>
    </w:p>
    <w:p w14:paraId="53E84293" w14:textId="6D2F2CA0" w:rsidR="76734EE8" w:rsidRDefault="76734EE8" w:rsidP="2F8BAF04">
      <w:pPr>
        <w:ind w:left="349"/>
        <w:rPr>
          <w:rFonts w:eastAsia="Times New Roman"/>
        </w:rPr>
      </w:pPr>
      <w:r w:rsidRPr="2F8BAF04">
        <w:rPr>
          <w:rFonts w:eastAsia="Times New Roman"/>
        </w:rPr>
        <w:t>Верификация рабочих продуктов является неотъемлемой частью процесса обеспечения их качества. Современные технологии программирования предлагают специальные стандарты, подходы и механизмы для проведения верификации рабочих продуктов, включая инспекции.</w:t>
      </w:r>
    </w:p>
    <w:p w14:paraId="49A0C612" w14:textId="59B6440D" w:rsidR="76734EE8" w:rsidRDefault="76734EE8" w:rsidP="2F8BAF04">
      <w:pPr>
        <w:pStyle w:val="aa"/>
        <w:numPr>
          <w:ilvl w:val="0"/>
          <w:numId w:val="5"/>
        </w:numPr>
        <w:ind w:left="349" w:right="-20" w:firstLine="360"/>
        <w:rPr>
          <w:rFonts w:eastAsia="Times New Roman"/>
        </w:rPr>
      </w:pPr>
      <w:r w:rsidRPr="2F8BAF04">
        <w:rPr>
          <w:rFonts w:eastAsia="Times New Roman"/>
        </w:rPr>
        <w:t>Инспекция — это мероприятие, направленное на обеспечение качества рабочих продуктов проектов по разработке программного обеспечения и других деятельностей, которое проводится разработчиками с возможным участием представителей заказчика.</w:t>
      </w:r>
    </w:p>
    <w:p w14:paraId="16DDF752" w14:textId="2647FAE2" w:rsidR="76734EE8" w:rsidRDefault="76734EE8" w:rsidP="2F8BAF04">
      <w:pPr>
        <w:pStyle w:val="aa"/>
        <w:numPr>
          <w:ilvl w:val="0"/>
          <w:numId w:val="5"/>
        </w:numPr>
        <w:ind w:left="349" w:right="-20" w:firstLine="360"/>
        <w:rPr>
          <w:rFonts w:eastAsia="Times New Roman"/>
        </w:rPr>
      </w:pPr>
      <w:r w:rsidRPr="2F8BAF04">
        <w:rPr>
          <w:rFonts w:eastAsia="Times New Roman"/>
        </w:rPr>
        <w:t>Концептуально инспекция имеет следующие цели:</w:t>
      </w:r>
    </w:p>
    <w:p w14:paraId="699A6189" w14:textId="32FCAA09" w:rsidR="76734EE8" w:rsidRDefault="76734EE8" w:rsidP="2F8BAF04">
      <w:pPr>
        <w:pStyle w:val="aa"/>
        <w:numPr>
          <w:ilvl w:val="0"/>
          <w:numId w:val="5"/>
        </w:numPr>
        <w:ind w:left="349" w:firstLine="360"/>
      </w:pPr>
      <w:r w:rsidRPr="2F8BAF04">
        <w:t>Выявление ошибок в функциях, логике, содержании или реализации рабочих продуктов на ранних этапах разработки и предотвращение их наследования;</w:t>
      </w:r>
    </w:p>
    <w:p w14:paraId="789BA0D1" w14:textId="58A7F599" w:rsidR="76734EE8" w:rsidRDefault="76734EE8" w:rsidP="2F8BAF04">
      <w:pPr>
        <w:pStyle w:val="aa"/>
        <w:numPr>
          <w:ilvl w:val="0"/>
          <w:numId w:val="5"/>
        </w:numPr>
        <w:ind w:left="349" w:firstLine="360"/>
      </w:pPr>
      <w:r w:rsidRPr="2F8BAF04">
        <w:t>Эффективное донесение концепции или реализации продукта до всех заинтересованных сторон (через их участие);</w:t>
      </w:r>
    </w:p>
    <w:p w14:paraId="469D8985" w14:textId="53A1D057" w:rsidR="76734EE8" w:rsidRDefault="76734EE8" w:rsidP="2F8BAF04">
      <w:pPr>
        <w:pStyle w:val="aa"/>
        <w:numPr>
          <w:ilvl w:val="0"/>
          <w:numId w:val="5"/>
        </w:numPr>
        <w:ind w:left="349" w:firstLine="360"/>
      </w:pPr>
      <w:r w:rsidRPr="2F8BAF04">
        <w:t>оптимизация, оценка или улучшение рабочего продукта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</w:t>
      </w:r>
      <w:proofErr w:type="spellStart"/>
      <w:r>
        <w:t>Auth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</w:t>
      </w:r>
      <w:proofErr w:type="spellStart"/>
      <w:r>
        <w:t>Inspect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6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6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6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6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proofErr w:type="spellStart"/>
      <w:r w:rsidRPr="0074599F">
        <w:rPr>
          <w:b w:val="0"/>
          <w:bCs w:val="0"/>
        </w:rPr>
        <w:t>master</w:t>
      </w:r>
      <w:proofErr w:type="spellEnd"/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10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21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</w:t>
      </w:r>
      <w:proofErr w:type="spellStart"/>
      <w:r w:rsidRPr="004F35A3">
        <w:t>Critical</w:t>
      </w:r>
      <w:proofErr w:type="spellEnd"/>
      <w:r w:rsidRPr="004F35A3">
        <w:t>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21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</w:t>
      </w:r>
      <w:proofErr w:type="spellStart"/>
      <w:r w:rsidRPr="004F35A3">
        <w:t>Moderate</w:t>
      </w:r>
      <w:proofErr w:type="spellEnd"/>
      <w:r w:rsidRPr="004F35A3">
        <w:t>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21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</w:t>
      </w:r>
      <w:proofErr w:type="spellStart"/>
      <w:r w:rsidRPr="004F35A3">
        <w:t>Minor</w:t>
      </w:r>
      <w:proofErr w:type="spellEnd"/>
      <w:r w:rsidRPr="004F35A3">
        <w:t>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21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</w:t>
      </w:r>
      <w:proofErr w:type="spellStart"/>
      <w:r w:rsidRPr="004F35A3">
        <w:t>Other</w:t>
      </w:r>
      <w:proofErr w:type="spellEnd"/>
      <w:r w:rsidRPr="004F35A3">
        <w:t>)</w:t>
      </w:r>
    </w:p>
    <w:p w14:paraId="3594893F" w14:textId="05AF4A79" w:rsidR="004F35A3" w:rsidRDefault="004F35A3" w:rsidP="00350651">
      <w:pPr>
        <w:pStyle w:val="af3"/>
        <w:numPr>
          <w:ilvl w:val="0"/>
          <w:numId w:val="10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proofErr w:type="spellStart"/>
      <w:r>
        <w:t>Inspection</w:t>
      </w:r>
      <w:proofErr w:type="spellEnd"/>
      <w:r w:rsidR="00E07F9F">
        <w:t xml:space="preserve"> </w:t>
      </w:r>
      <w:proofErr w:type="spellStart"/>
      <w:r>
        <w:t>Preparation</w:t>
      </w:r>
      <w:proofErr w:type="spellEnd"/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28BC00FB" w:rsidR="0074599F" w:rsidRDefault="007D6149" w:rsidP="0074599F">
      <w:pPr>
        <w:pStyle w:val="1"/>
        <w:jc w:val="both"/>
      </w:pPr>
      <w:bookmarkStart w:id="3" w:name="_Toc155960489"/>
      <w:r>
        <w:lastRenderedPageBreak/>
        <w:t>3</w:t>
      </w:r>
      <w:r w:rsidR="00F75692">
        <w:t>.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3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350651">
      <w:pPr>
        <w:pStyle w:val="2"/>
        <w:numPr>
          <w:ilvl w:val="0"/>
          <w:numId w:val="11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350651">
      <w:pPr>
        <w:pStyle w:val="2"/>
        <w:numPr>
          <w:ilvl w:val="0"/>
          <w:numId w:val="11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350651">
      <w:pPr>
        <w:pStyle w:val="2"/>
        <w:numPr>
          <w:ilvl w:val="0"/>
          <w:numId w:val="11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Forwar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350651">
      <w:pPr>
        <w:pStyle w:val="2"/>
        <w:numPr>
          <w:ilvl w:val="0"/>
          <w:numId w:val="11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oding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сотрудникомразработчиком</w:t>
      </w:r>
      <w:proofErr w:type="spellEnd"/>
      <w:r w:rsidRPr="00FD7B85">
        <w:rPr>
          <w:b w:val="0"/>
          <w:bCs w:val="0"/>
        </w:rPr>
        <w:t>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350651">
      <w:pPr>
        <w:pStyle w:val="2"/>
        <w:numPr>
          <w:ilvl w:val="0"/>
          <w:numId w:val="11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Inspec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350651">
      <w:pPr>
        <w:pStyle w:val="2"/>
        <w:numPr>
          <w:ilvl w:val="0"/>
          <w:numId w:val="11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заинтегрировано</w:t>
      </w:r>
      <w:proofErr w:type="spellEnd"/>
      <w:r w:rsidRPr="00FD7B85">
        <w:rPr>
          <w:b w:val="0"/>
          <w:bCs w:val="0"/>
        </w:rPr>
        <w:t>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350651">
      <w:pPr>
        <w:pStyle w:val="2"/>
        <w:numPr>
          <w:ilvl w:val="0"/>
          <w:numId w:val="11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Tes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</w:t>
      </w:r>
      <w:proofErr w:type="spellStart"/>
      <w:r w:rsidRPr="00FD7B85">
        <w:rPr>
          <w:b w:val="0"/>
          <w:bCs w:val="0"/>
        </w:rPr>
        <w:t>tester</w:t>
      </w:r>
      <w:proofErr w:type="spellEnd"/>
      <w:r w:rsidRPr="00FD7B85">
        <w:rPr>
          <w:b w:val="0"/>
          <w:bCs w:val="0"/>
        </w:rPr>
        <w:t>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350651">
      <w:pPr>
        <w:pStyle w:val="2"/>
        <w:numPr>
          <w:ilvl w:val="0"/>
          <w:numId w:val="11"/>
        </w:numPr>
        <w:spacing w:before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los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lastRenderedPageBreak/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59B62588" w:rsidR="00FD7B85" w:rsidRDefault="00FD7B85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noProof/>
          <w:sz w:val="28"/>
          <w:szCs w:val="24"/>
          <w:lang w:eastAsia="ru-RU"/>
        </w:rPr>
        <w:drawing>
          <wp:inline distT="0" distB="0" distL="0" distR="0" wp14:anchorId="3BCAA581" wp14:editId="6260132D">
            <wp:extent cx="2640842" cy="5670645"/>
            <wp:effectExtent l="0" t="0" r="7620" b="635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Состояния задачи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842" cy="567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4" w:name="_Toc155960490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4"/>
    </w:p>
    <w:p w14:paraId="64C91C29" w14:textId="5D1C7951" w:rsidR="00B54945" w:rsidRDefault="1BCC5768" w:rsidP="00B54945">
      <w:r>
        <w:t>На</w:t>
      </w:r>
      <w:r w:rsidR="239C9164">
        <w:t xml:space="preserve"> </w:t>
      </w:r>
      <w:r>
        <w:t>рисунке</w:t>
      </w:r>
      <w:r w:rsidR="239C9164">
        <w:t xml:space="preserve"> </w:t>
      </w:r>
      <w:r>
        <w:t>3</w:t>
      </w:r>
      <w:r w:rsidR="239C9164">
        <w:t xml:space="preserve"> </w:t>
      </w:r>
      <w:r w:rsidR="3E5366E0">
        <w:t>представлена</w:t>
      </w:r>
      <w:r w:rsidR="239C9164">
        <w:t xml:space="preserve"> </w:t>
      </w:r>
      <w:r w:rsidR="3E5366E0">
        <w:t>титульная</w:t>
      </w:r>
      <w:r w:rsidR="239C9164">
        <w:t xml:space="preserve"> </w:t>
      </w:r>
      <w:r w:rsidR="3E5366E0">
        <w:t>страница</w:t>
      </w:r>
      <w:r w:rsidR="239C9164">
        <w:t xml:space="preserve"> </w:t>
      </w:r>
      <w:r w:rsidR="3E5366E0">
        <w:t>презентации.</w:t>
      </w:r>
    </w:p>
    <w:p w14:paraId="40E01C4E" w14:textId="4E620B98" w:rsidR="00A61F7A" w:rsidRDefault="2274C2F6" w:rsidP="2F8BAF04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4854D779" wp14:editId="12A00896">
            <wp:extent cx="4572000" cy="2571750"/>
            <wp:effectExtent l="0" t="0" r="0" b="0"/>
            <wp:docPr id="1867751411" name="Рисунок 1867751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DB518" w14:textId="67A2BC10" w:rsidR="00B54945" w:rsidRPr="00A61F7A" w:rsidRDefault="00A61F7A" w:rsidP="00C1204A">
      <w:pPr>
        <w:pStyle w:val="ab"/>
        <w:ind w:firstLine="0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A61F7A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8D332D">
        <w:rPr>
          <w:i w:val="0"/>
          <w:iCs w:val="0"/>
          <w:color w:val="000000" w:themeColor="text1"/>
          <w:sz w:val="28"/>
          <w:szCs w:val="28"/>
        </w:rPr>
        <w:t>3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A61F7A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A61F7A">
        <w:rPr>
          <w:i w:val="0"/>
          <w:iCs w:val="0"/>
          <w:color w:val="000000" w:themeColor="text1"/>
          <w:sz w:val="28"/>
          <w:szCs w:val="28"/>
        </w:rPr>
        <w:t>Титульна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A61F7A">
        <w:rPr>
          <w:i w:val="0"/>
          <w:iCs w:val="0"/>
          <w:color w:val="000000" w:themeColor="text1"/>
          <w:sz w:val="28"/>
          <w:szCs w:val="28"/>
        </w:rPr>
        <w:t>страница</w:t>
      </w:r>
    </w:p>
    <w:p w14:paraId="1D5D9409" w14:textId="57D96317" w:rsidR="00B54945" w:rsidRDefault="1B3C11D9" w:rsidP="00C1204A">
      <w:r>
        <w:t>Проблемы,</w:t>
      </w:r>
      <w:r w:rsidR="239C9164">
        <w:t xml:space="preserve"> </w:t>
      </w:r>
      <w:r>
        <w:t>возникающие</w:t>
      </w:r>
      <w:r w:rsidR="239C9164">
        <w:t xml:space="preserve"> </w:t>
      </w:r>
      <w:r>
        <w:t>в</w:t>
      </w:r>
      <w:r w:rsidR="239C9164">
        <w:t xml:space="preserve"> </w:t>
      </w:r>
      <w:r>
        <w:t>предметной</w:t>
      </w:r>
      <w:r w:rsidR="239C9164">
        <w:t xml:space="preserve"> </w:t>
      </w:r>
      <w:r>
        <w:t>области</w:t>
      </w:r>
      <w:r w:rsidR="239C9164">
        <w:t xml:space="preserve"> </w:t>
      </w:r>
      <w:r>
        <w:t>разрабатываемого</w:t>
      </w:r>
      <w:r w:rsidR="239C9164">
        <w:t xml:space="preserve"> </w:t>
      </w:r>
      <w:r>
        <w:t>средства,</w:t>
      </w:r>
      <w:r w:rsidR="239C9164">
        <w:t xml:space="preserve"> </w:t>
      </w:r>
      <w:r>
        <w:t>представлены</w:t>
      </w:r>
      <w:r w:rsidR="239C9164">
        <w:t xml:space="preserve"> </w:t>
      </w:r>
      <w:r>
        <w:t>на</w:t>
      </w:r>
      <w:r w:rsidR="239C9164">
        <w:t xml:space="preserve"> </w:t>
      </w:r>
      <w:r>
        <w:t>рисунке</w:t>
      </w:r>
      <w:r w:rsidR="239C9164">
        <w:t xml:space="preserve"> </w:t>
      </w:r>
      <w:r w:rsidR="1BCC5768">
        <w:t>4</w:t>
      </w:r>
      <w:r w:rsidR="3E5366E0">
        <w:t>.</w:t>
      </w:r>
    </w:p>
    <w:p w14:paraId="02F93A00" w14:textId="319118A3" w:rsidR="00A61F7A" w:rsidRDefault="3780AB02" w:rsidP="2F8BAF04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73D9F775" wp14:editId="622E18D5">
            <wp:extent cx="4572000" cy="2571750"/>
            <wp:effectExtent l="0" t="0" r="0" b="0"/>
            <wp:docPr id="659804594" name="Рисунок 659804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79EDF" w14:textId="1CE65EA2" w:rsidR="00B54945" w:rsidRPr="00C1204A" w:rsidRDefault="00A61F7A" w:rsidP="00C1204A">
      <w:pPr>
        <w:spacing w:after="200"/>
        <w:ind w:firstLine="0"/>
        <w:jc w:val="center"/>
      </w:pPr>
      <w:r w:rsidRPr="00C1204A">
        <w:t>Рисунок</w:t>
      </w:r>
      <w:r w:rsidR="00E07F9F">
        <w:t xml:space="preserve"> </w:t>
      </w:r>
      <w:r w:rsidR="008D332D" w:rsidRPr="00C1204A">
        <w:t>4</w:t>
      </w:r>
      <w:r w:rsidR="00E07F9F">
        <w:t xml:space="preserve"> </w:t>
      </w:r>
      <w:r w:rsidR="00C1204A" w:rsidRPr="00C1204A">
        <w:t>–</w:t>
      </w:r>
      <w:r w:rsidR="00E07F9F">
        <w:t xml:space="preserve"> </w:t>
      </w:r>
      <w:r w:rsidR="00C1204A">
        <w:t>Проблемы</w:t>
      </w:r>
    </w:p>
    <w:p w14:paraId="54940311" w14:textId="3115FE7C" w:rsidR="00B54945" w:rsidRDefault="1BCC5768" w:rsidP="00B54945">
      <w:r>
        <w:t>На</w:t>
      </w:r>
      <w:r w:rsidR="239C9164">
        <w:t xml:space="preserve"> </w:t>
      </w:r>
      <w:r>
        <w:t>рисунке</w:t>
      </w:r>
      <w:r w:rsidR="239C9164">
        <w:t xml:space="preserve"> </w:t>
      </w:r>
      <w:r>
        <w:t>5</w:t>
      </w:r>
      <w:r w:rsidR="239C9164">
        <w:t xml:space="preserve"> </w:t>
      </w:r>
      <w:r w:rsidR="3E5366E0">
        <w:t>демонстрируется</w:t>
      </w:r>
      <w:r>
        <w:t>,</w:t>
      </w:r>
      <w:r w:rsidR="239C9164">
        <w:t xml:space="preserve"> </w:t>
      </w:r>
      <w:r>
        <w:t>что</w:t>
      </w:r>
      <w:r w:rsidR="239C9164">
        <w:t xml:space="preserve"> </w:t>
      </w:r>
      <w:r>
        <w:t>можно</w:t>
      </w:r>
      <w:r w:rsidR="239C9164">
        <w:t xml:space="preserve"> </w:t>
      </w:r>
      <w:r>
        <w:t>получить</w:t>
      </w:r>
      <w:r w:rsidR="239C9164">
        <w:t xml:space="preserve"> </w:t>
      </w:r>
      <w:r w:rsidR="1B3C11D9">
        <w:t>и</w:t>
      </w:r>
      <w:r w:rsidR="239C9164">
        <w:t xml:space="preserve"> </w:t>
      </w:r>
      <w:r w:rsidR="1B3C11D9">
        <w:t>как</w:t>
      </w:r>
      <w:r>
        <w:t>,</w:t>
      </w:r>
      <w:r w:rsidR="239C9164">
        <w:t xml:space="preserve"> </w:t>
      </w:r>
      <w:r>
        <w:t>используя</w:t>
      </w:r>
      <w:r w:rsidR="239C9164">
        <w:t xml:space="preserve"> </w:t>
      </w:r>
      <w:r>
        <w:t>программное</w:t>
      </w:r>
      <w:r w:rsidR="239C9164">
        <w:t xml:space="preserve"> </w:t>
      </w:r>
      <w:r>
        <w:t>средство</w:t>
      </w:r>
      <w:r w:rsidR="3E5366E0">
        <w:t>.</w:t>
      </w:r>
    </w:p>
    <w:p w14:paraId="21716813" w14:textId="1C5FFF5D" w:rsidR="00A61F7A" w:rsidRDefault="632267E2" w:rsidP="2F8BAF04">
      <w:pPr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7E054753" wp14:editId="13695BF0">
            <wp:extent cx="4572000" cy="2581275"/>
            <wp:effectExtent l="0" t="0" r="0" b="0"/>
            <wp:docPr id="691052467" name="Рисунок 691052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5EAC5" w14:textId="35B58358" w:rsidR="00A61F7A" w:rsidRPr="00C1204A" w:rsidRDefault="00A61F7A" w:rsidP="00C1204A">
      <w:pPr>
        <w:spacing w:after="200"/>
        <w:ind w:firstLine="0"/>
        <w:jc w:val="center"/>
      </w:pPr>
      <w:r w:rsidRPr="00C1204A">
        <w:t>Рисунок</w:t>
      </w:r>
      <w:r w:rsidR="00E07F9F">
        <w:t xml:space="preserve"> </w:t>
      </w:r>
      <w:r w:rsidR="008D332D" w:rsidRPr="00C1204A">
        <w:t>5</w:t>
      </w:r>
      <w:r w:rsidR="00E07F9F">
        <w:t xml:space="preserve"> </w:t>
      </w:r>
      <w:r w:rsidR="00C1204A">
        <w:t>–</w:t>
      </w:r>
      <w:r w:rsidR="00E07F9F">
        <w:t xml:space="preserve"> </w:t>
      </w:r>
      <w:r w:rsidR="00C1204A">
        <w:t>Принцип</w:t>
      </w:r>
      <w:r w:rsidR="00E07F9F">
        <w:t xml:space="preserve"> </w:t>
      </w:r>
      <w:r w:rsidR="00C1204A">
        <w:t>работы</w:t>
      </w:r>
    </w:p>
    <w:p w14:paraId="1D590832" w14:textId="6B5F9207" w:rsidR="00B54945" w:rsidRDefault="1BCC5768" w:rsidP="00B54945">
      <w:r>
        <w:t>Внешний</w:t>
      </w:r>
      <w:r w:rsidR="239C9164">
        <w:t xml:space="preserve"> </w:t>
      </w:r>
      <w:r>
        <w:t>вид</w:t>
      </w:r>
      <w:r w:rsidR="239C9164">
        <w:t xml:space="preserve"> </w:t>
      </w:r>
      <w:r w:rsidR="3E5366E0">
        <w:t>разрабатываемого</w:t>
      </w:r>
      <w:r w:rsidR="239C9164">
        <w:t xml:space="preserve"> </w:t>
      </w:r>
      <w:r w:rsidR="3E5366E0">
        <w:t>средс</w:t>
      </w:r>
      <w:r>
        <w:t>тва</w:t>
      </w:r>
      <w:r w:rsidR="239C9164">
        <w:t xml:space="preserve"> </w:t>
      </w:r>
      <w:r>
        <w:t>представлен</w:t>
      </w:r>
      <w:r w:rsidR="239C9164">
        <w:t xml:space="preserve"> </w:t>
      </w:r>
      <w:r>
        <w:t>на</w:t>
      </w:r>
      <w:r w:rsidR="239C9164">
        <w:t xml:space="preserve"> </w:t>
      </w:r>
      <w:r>
        <w:t>рисунке</w:t>
      </w:r>
      <w:r w:rsidR="239C9164">
        <w:t xml:space="preserve"> </w:t>
      </w:r>
      <w:r>
        <w:t>6</w:t>
      </w:r>
      <w:r w:rsidR="3E5366E0">
        <w:t>.</w:t>
      </w:r>
    </w:p>
    <w:p w14:paraId="0DAF937F" w14:textId="76801F56" w:rsidR="289A8D48" w:rsidRDefault="289A8D48" w:rsidP="2F8BAF04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64C3C44E" wp14:editId="7A335A12">
            <wp:extent cx="4572000" cy="2562225"/>
            <wp:effectExtent l="0" t="0" r="0" b="0"/>
            <wp:docPr id="1095464464" name="Рисунок 1095464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371BA" w14:textId="079B471B" w:rsidR="00B54945" w:rsidRPr="00C1204A" w:rsidRDefault="00A61F7A" w:rsidP="00C1204A">
      <w:pPr>
        <w:spacing w:after="200"/>
        <w:ind w:firstLine="0"/>
        <w:jc w:val="center"/>
      </w:pPr>
      <w:r w:rsidRPr="00C1204A">
        <w:t>Рисунок</w:t>
      </w:r>
      <w:r w:rsidR="00E07F9F">
        <w:t xml:space="preserve"> </w:t>
      </w:r>
      <w:r w:rsidR="008D332D" w:rsidRPr="00C1204A">
        <w:t>6</w:t>
      </w:r>
      <w:r w:rsidR="00E07F9F">
        <w:t xml:space="preserve"> </w:t>
      </w:r>
      <w:r w:rsidR="008D332D" w:rsidRPr="00C1204A">
        <w:t>–</w:t>
      </w:r>
      <w:r w:rsidR="00E07F9F">
        <w:t xml:space="preserve"> </w:t>
      </w:r>
      <w:r w:rsidR="008D332D" w:rsidRPr="00C1204A">
        <w:t>Дизайн</w:t>
      </w:r>
      <w:r w:rsidR="00E07F9F">
        <w:t xml:space="preserve"> </w:t>
      </w:r>
      <w:r w:rsidR="008D332D" w:rsidRPr="00C1204A">
        <w:t>программного</w:t>
      </w:r>
      <w:r w:rsidR="00E07F9F">
        <w:t xml:space="preserve"> </w:t>
      </w:r>
      <w:r w:rsidR="008D332D" w:rsidRPr="00C1204A">
        <w:t>средства</w:t>
      </w:r>
    </w:p>
    <w:p w14:paraId="3FAC3BE0" w14:textId="4DB158E9" w:rsidR="00915EA8" w:rsidRDefault="1B3C11D9" w:rsidP="2F8BAF04">
      <w:pPr>
        <w:keepNext/>
        <w:ind w:firstLine="0"/>
        <w:jc w:val="center"/>
      </w:pPr>
      <w:r>
        <w:lastRenderedPageBreak/>
        <w:t>Актуальность</w:t>
      </w:r>
      <w:r w:rsidR="239C9164">
        <w:t xml:space="preserve"> </w:t>
      </w:r>
      <w:r>
        <w:t>разрабатываемого</w:t>
      </w:r>
      <w:r w:rsidR="239C9164">
        <w:t xml:space="preserve"> </w:t>
      </w:r>
      <w:r>
        <w:t>средства</w:t>
      </w:r>
      <w:r w:rsidR="239C9164">
        <w:t xml:space="preserve"> </w:t>
      </w:r>
      <w:r>
        <w:t>представлена</w:t>
      </w:r>
      <w:r w:rsidR="239C9164">
        <w:t xml:space="preserve"> </w:t>
      </w:r>
      <w:r>
        <w:t>на</w:t>
      </w:r>
      <w:r w:rsidR="239C9164">
        <w:t xml:space="preserve"> </w:t>
      </w:r>
      <w:r>
        <w:t>рисунке</w:t>
      </w:r>
      <w:r w:rsidR="239C9164">
        <w:t xml:space="preserve"> </w:t>
      </w:r>
      <w:r>
        <w:t>7.</w:t>
      </w:r>
      <w:r w:rsidR="0DE8A810">
        <w:rPr>
          <w:noProof/>
        </w:rPr>
        <w:drawing>
          <wp:inline distT="0" distB="0" distL="0" distR="0" wp14:anchorId="0B7A5F1F" wp14:editId="133CD7E2">
            <wp:extent cx="4572000" cy="2562225"/>
            <wp:effectExtent l="0" t="0" r="0" b="0"/>
            <wp:docPr id="1109261822" name="Рисунок 11092618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FFCB7" w14:textId="12F5D433" w:rsidR="00C1204A" w:rsidRDefault="00C1204A" w:rsidP="00C1204A">
      <w:pPr>
        <w:ind w:firstLine="0"/>
        <w:jc w:val="center"/>
      </w:pPr>
      <w:r>
        <w:t>Рисунок</w:t>
      </w:r>
      <w:r w:rsidR="00E07F9F">
        <w:t xml:space="preserve"> </w:t>
      </w:r>
      <w:r>
        <w:t>7</w:t>
      </w:r>
      <w:r w:rsidR="00E07F9F">
        <w:t xml:space="preserve"> </w:t>
      </w:r>
      <w:r>
        <w:t>–</w:t>
      </w:r>
      <w:r w:rsidR="00E07F9F">
        <w:t xml:space="preserve"> </w:t>
      </w:r>
      <w:r>
        <w:t>Актуальность</w:t>
      </w:r>
    </w:p>
    <w:p w14:paraId="1E6EF6F2" w14:textId="220473E3" w:rsidR="00094584" w:rsidRDefault="00094584">
      <w:pPr>
        <w:spacing w:line="240" w:lineRule="auto"/>
        <w:ind w:firstLine="0"/>
        <w:jc w:val="left"/>
      </w:pPr>
      <w:r>
        <w:br w:type="page"/>
      </w:r>
    </w:p>
    <w:p w14:paraId="7408D76C" w14:textId="23F27D42" w:rsidR="007634CA" w:rsidRDefault="00915EA8" w:rsidP="00915EA8">
      <w:pPr>
        <w:pStyle w:val="1"/>
        <w:jc w:val="both"/>
      </w:pPr>
      <w:bookmarkStart w:id="5" w:name="_Toc155960491"/>
      <w:r>
        <w:lastRenderedPageBreak/>
        <w:t>5</w:t>
      </w:r>
      <w:r w:rsidR="00F75692">
        <w:t>.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5"/>
    </w:p>
    <w:p w14:paraId="3624C358" w14:textId="49120BC9" w:rsidR="41E4DD4B" w:rsidRDefault="41E4DD4B" w:rsidP="2F8BAF04">
      <w:pPr>
        <w:spacing w:after="240"/>
      </w:pPr>
      <w:r>
        <w:t>Программный</w:t>
      </w:r>
      <w:r w:rsidR="239C9164">
        <w:t xml:space="preserve"> </w:t>
      </w:r>
      <w:r>
        <w:t>продукт</w:t>
      </w:r>
      <w:r w:rsidR="239C9164">
        <w:t xml:space="preserve"> </w:t>
      </w:r>
      <w:r w:rsidRPr="2F8BAF04">
        <w:rPr>
          <w:rFonts w:eastAsia="Times New Roman"/>
          <w:lang w:eastAsia="ru-RU"/>
        </w:rPr>
        <w:t>«</w:t>
      </w:r>
      <w:proofErr w:type="spellStart"/>
      <w:r w:rsidR="04E7D1B8" w:rsidRPr="2F8BAF04">
        <w:rPr>
          <w:rFonts w:eastAsia="Times New Roman"/>
          <w:lang w:eastAsia="ru-RU"/>
        </w:rPr>
        <w:t>Трекер</w:t>
      </w:r>
      <w:proofErr w:type="spellEnd"/>
      <w:r w:rsidR="04E7D1B8" w:rsidRPr="2F8BAF04">
        <w:rPr>
          <w:rFonts w:eastAsia="Times New Roman"/>
          <w:lang w:eastAsia="ru-RU"/>
        </w:rPr>
        <w:t xml:space="preserve"> расходов</w:t>
      </w:r>
      <w:r w:rsidRPr="2F8BAF04">
        <w:rPr>
          <w:rFonts w:eastAsia="Times New Roman"/>
          <w:lang w:eastAsia="ru-RU"/>
        </w:rPr>
        <w:t>»</w:t>
      </w:r>
      <w:r w:rsidR="239C9164" w:rsidRPr="2F8BAF04">
        <w:rPr>
          <w:rFonts w:eastAsia="Times New Roman"/>
          <w:lang w:eastAsia="ru-RU"/>
        </w:rPr>
        <w:t xml:space="preserve"> </w:t>
      </w:r>
      <w:r>
        <w:t>предназначен</w:t>
      </w:r>
      <w:r w:rsidR="239C9164">
        <w:t xml:space="preserve"> </w:t>
      </w:r>
      <w:r>
        <w:t>для</w:t>
      </w:r>
      <w:r w:rsidR="239C9164">
        <w:t xml:space="preserve"> </w:t>
      </w:r>
      <w:r w:rsidR="2B9C2501">
        <w:t>отслеживания личных доходов и трат пользователя.</w:t>
      </w:r>
    </w:p>
    <w:p w14:paraId="7659E9CB" w14:textId="6CF1BD3E" w:rsidR="002A7C73" w:rsidRPr="002A7C73" w:rsidRDefault="41E4DD4B" w:rsidP="002A7C73">
      <w:pPr>
        <w:spacing w:after="240"/>
      </w:pPr>
      <w:r>
        <w:t>Программный</w:t>
      </w:r>
      <w:r w:rsidR="239C9164">
        <w:t xml:space="preserve"> </w:t>
      </w:r>
      <w:r>
        <w:t>продукт</w:t>
      </w:r>
      <w:r w:rsidR="239C9164">
        <w:t xml:space="preserve"> </w:t>
      </w:r>
      <w:r w:rsidR="4F013CE2">
        <w:t>«</w:t>
      </w:r>
      <w:proofErr w:type="spellStart"/>
      <w:r w:rsidR="4F013CE2">
        <w:t>Трекер</w:t>
      </w:r>
      <w:proofErr w:type="spellEnd"/>
      <w:r w:rsidR="4F013CE2">
        <w:t xml:space="preserve"> расходов»</w:t>
      </w:r>
      <w:r w:rsidR="239C9164" w:rsidRPr="2F8BAF04">
        <w:rPr>
          <w:rFonts w:eastAsia="Times New Roman"/>
          <w:lang w:eastAsia="ru-RU"/>
        </w:rPr>
        <w:t xml:space="preserve"> </w:t>
      </w:r>
      <w:r>
        <w:t>состоит</w:t>
      </w:r>
      <w:r w:rsidR="239C9164">
        <w:t xml:space="preserve"> </w:t>
      </w:r>
      <w:r>
        <w:t>из</w:t>
      </w:r>
      <w:r w:rsidR="239C9164">
        <w:t xml:space="preserve"> </w:t>
      </w:r>
      <w:r>
        <w:t>следующих</w:t>
      </w:r>
      <w:r w:rsidR="239C9164">
        <w:t xml:space="preserve"> </w:t>
      </w:r>
      <w:r>
        <w:t>подсистем:</w:t>
      </w:r>
    </w:p>
    <w:p w14:paraId="18B2B997" w14:textId="55772985" w:rsidR="41E4DD4B" w:rsidRDefault="41E4DD4B" w:rsidP="2F8BAF04">
      <w:pPr>
        <w:pStyle w:val="aa"/>
        <w:numPr>
          <w:ilvl w:val="0"/>
          <w:numId w:val="12"/>
        </w:numPr>
        <w:ind w:left="0" w:firstLine="709"/>
      </w:pPr>
      <w:r>
        <w:t>FE-1</w:t>
      </w:r>
      <w:r w:rsidR="239C9164">
        <w:t xml:space="preserve"> </w:t>
      </w:r>
      <w:r>
        <w:t>–</w:t>
      </w:r>
      <w:r w:rsidR="239C9164">
        <w:t xml:space="preserve"> </w:t>
      </w:r>
      <w:r w:rsidR="604234B5">
        <w:t xml:space="preserve">Список </w:t>
      </w:r>
      <w:r w:rsidR="7B4015CC">
        <w:t>расходов</w:t>
      </w:r>
      <w:r w:rsidR="604234B5">
        <w:t xml:space="preserve"> пользователя</w:t>
      </w:r>
    </w:p>
    <w:p w14:paraId="10D4E7AF" w14:textId="0C24AC3A" w:rsidR="002A7C73" w:rsidRPr="002A7C73" w:rsidRDefault="41E4DD4B" w:rsidP="00350651">
      <w:pPr>
        <w:pStyle w:val="aa"/>
        <w:numPr>
          <w:ilvl w:val="0"/>
          <w:numId w:val="12"/>
        </w:numPr>
        <w:ind w:left="0" w:firstLine="709"/>
      </w:pPr>
      <w:r>
        <w:t>FE-2</w:t>
      </w:r>
      <w:r w:rsidR="239C9164">
        <w:t xml:space="preserve"> </w:t>
      </w:r>
      <w:r>
        <w:t>–</w:t>
      </w:r>
      <w:r w:rsidR="239C9164">
        <w:t xml:space="preserve"> </w:t>
      </w:r>
      <w:r w:rsidR="5F0582DA">
        <w:t>Список доходов пользователя</w:t>
      </w:r>
    </w:p>
    <w:p w14:paraId="720B72F4" w14:textId="092FC613" w:rsidR="41E4DD4B" w:rsidRDefault="41E4DD4B" w:rsidP="2F8BAF04">
      <w:pPr>
        <w:pStyle w:val="aa"/>
        <w:numPr>
          <w:ilvl w:val="0"/>
          <w:numId w:val="12"/>
        </w:numPr>
        <w:ind w:left="0" w:firstLine="709"/>
      </w:pPr>
      <w:r>
        <w:t>FE-3</w:t>
      </w:r>
      <w:r w:rsidR="239C9164">
        <w:t xml:space="preserve"> </w:t>
      </w:r>
      <w:r>
        <w:t>–</w:t>
      </w:r>
      <w:r w:rsidR="20492F3B">
        <w:t xml:space="preserve"> Отчёт доходов и расходов пользователя</w:t>
      </w:r>
    </w:p>
    <w:p w14:paraId="41F44017" w14:textId="117BFB17" w:rsidR="062D0D53" w:rsidRDefault="062D0D53" w:rsidP="2F8BAF04">
      <w:pPr>
        <w:pStyle w:val="aa"/>
        <w:numPr>
          <w:ilvl w:val="0"/>
          <w:numId w:val="12"/>
        </w:numPr>
        <w:ind w:left="0" w:firstLine="709"/>
      </w:pPr>
      <w:r w:rsidRPr="2F8BAF04">
        <w:t>FE-4 – Список категорий пользователя</w:t>
      </w:r>
    </w:p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610"/>
        <w:gridCol w:w="2961"/>
      </w:tblGrid>
      <w:tr w:rsidR="002A7C73" w:rsidRPr="002A7C73" w14:paraId="467F75A1" w14:textId="77777777" w:rsidTr="2F8BAF04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2F8BAF04">
        <w:trPr>
          <w:trHeight w:val="567"/>
        </w:trPr>
        <w:tc>
          <w:tcPr>
            <w:tcW w:w="3453" w:type="pct"/>
            <w:shd w:val="clear" w:color="auto" w:fill="D9D9D9" w:themeFill="background1" w:themeFillShade="D9"/>
            <w:vAlign w:val="center"/>
          </w:tcPr>
          <w:p w14:paraId="22D06F6A" w14:textId="7E64AE4A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Операции</w:t>
            </w:r>
            <w:r w:rsidR="239C9164">
              <w:t xml:space="preserve"> </w:t>
            </w:r>
            <w:r w:rsidR="4279758D">
              <w:t>с</w:t>
            </w:r>
            <w:r w:rsidR="10A09A85">
              <w:t xml:space="preserve"> расходами</w:t>
            </w:r>
            <w:r w:rsidR="4279758D">
              <w:t xml:space="preserve"> пользователя</w:t>
            </w:r>
          </w:p>
        </w:tc>
        <w:tc>
          <w:tcPr>
            <w:tcW w:w="1547" w:type="pct"/>
            <w:shd w:val="clear" w:color="auto" w:fill="D9D9D9" w:themeFill="background1" w:themeFillShade="D9"/>
            <w:vAlign w:val="center"/>
          </w:tcPr>
          <w:p w14:paraId="314F0BC0" w14:textId="129EA88A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FE</w:t>
            </w:r>
            <w:r>
              <w:t>-1</w:t>
            </w:r>
            <w:r w:rsidR="239C9164">
              <w:t xml:space="preserve"> </w:t>
            </w:r>
            <w:r w:rsidR="38E2DDC1">
              <w:t>E</w:t>
            </w:r>
          </w:p>
        </w:tc>
      </w:tr>
      <w:tr w:rsidR="002A7C73" w:rsidRPr="002A7C73" w14:paraId="628443A5" w14:textId="77777777" w:rsidTr="2F8BAF04">
        <w:trPr>
          <w:trHeight w:val="567"/>
        </w:trPr>
        <w:tc>
          <w:tcPr>
            <w:tcW w:w="3453" w:type="pct"/>
            <w:vAlign w:val="center"/>
          </w:tcPr>
          <w:p w14:paraId="6E6F7400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росмотр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44C2069B" w14:textId="1AF8C42B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REQ</w:t>
            </w:r>
            <w:r w:rsidR="0C90079C" w:rsidRPr="2F8BAF04">
              <w:rPr>
                <w:lang w:val="en-US"/>
              </w:rPr>
              <w:t>-E</w:t>
            </w:r>
            <w:r>
              <w:t>-</w:t>
            </w:r>
            <w:r w:rsidRPr="2F8BAF04">
              <w:rPr>
                <w:lang w:val="en-US"/>
              </w:rPr>
              <w:t>1</w:t>
            </w:r>
          </w:p>
        </w:tc>
      </w:tr>
      <w:tr w:rsidR="002A7C73" w:rsidRPr="002A7C73" w14:paraId="03D9610D" w14:textId="77777777" w:rsidTr="2F8BAF04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313C6D1A" w14:textId="5A6CA6F3" w:rsidR="002A7C73" w:rsidRPr="002A7C73" w:rsidRDefault="432CA7F0" w:rsidP="2F8BAF04">
            <w:pPr>
              <w:spacing w:beforeAutospacing="1" w:afterAutospacing="1" w:line="240" w:lineRule="auto"/>
              <w:ind w:firstLine="0"/>
              <w:jc w:val="left"/>
            </w:pPr>
            <w:r>
              <w:t>Добавл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32544F" w14:textId="6FD842AD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2F8BAF04">
              <w:rPr>
                <w:lang w:val="en-US"/>
              </w:rPr>
              <w:t>REQ-</w:t>
            </w:r>
            <w:r w:rsidR="2DB024F4" w:rsidRPr="2F8BAF04">
              <w:rPr>
                <w:lang w:val="en-US"/>
              </w:rPr>
              <w:t>E</w:t>
            </w:r>
            <w:r>
              <w:t>-</w:t>
            </w:r>
            <w:r w:rsidR="0F0D4FBC">
              <w:t>2</w:t>
            </w:r>
          </w:p>
        </w:tc>
      </w:tr>
      <w:tr w:rsidR="002A7C73" w:rsidRPr="002A7C73" w14:paraId="758D94A0" w14:textId="77777777" w:rsidTr="2F8BAF04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456CD70F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Удал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834226" w14:textId="1B8CC332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REQ-</w:t>
            </w:r>
            <w:r w:rsidR="6B603C69" w:rsidRPr="2F8BAF04">
              <w:rPr>
                <w:lang w:val="en-US"/>
              </w:rPr>
              <w:t>E</w:t>
            </w:r>
            <w:r>
              <w:t>-</w:t>
            </w:r>
            <w:r w:rsidR="29116470">
              <w:t>3</w:t>
            </w:r>
          </w:p>
        </w:tc>
      </w:tr>
      <w:tr w:rsidR="002A7C73" w:rsidRPr="002A7C73" w14:paraId="1740B224" w14:textId="77777777" w:rsidTr="2F8BAF04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8BC2D2" w14:textId="20A60FB9" w:rsidR="002A7C73" w:rsidRPr="002A7C73" w:rsidRDefault="0476A425" w:rsidP="2F8BAF04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 xml:space="preserve">Операции с </w:t>
            </w:r>
            <w:r w:rsidR="282D4109">
              <w:t xml:space="preserve">доходами </w:t>
            </w:r>
            <w:r>
              <w:t>пользователя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BDE681" w14:textId="4191040C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FE</w:t>
            </w:r>
            <w:r>
              <w:t>-</w:t>
            </w:r>
            <w:r w:rsidR="06CA2235">
              <w:t xml:space="preserve">2 </w:t>
            </w:r>
            <w:r w:rsidR="5D15B8CD">
              <w:t>I</w:t>
            </w:r>
          </w:p>
        </w:tc>
      </w:tr>
      <w:tr w:rsidR="002A7C73" w:rsidRPr="002A7C73" w14:paraId="05315E88" w14:textId="77777777" w:rsidTr="2F8BAF04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5E29C273" w14:textId="77777777" w:rsidR="2F8BAF04" w:rsidRDefault="2F8BAF04" w:rsidP="2F8BAF04">
            <w:pPr>
              <w:spacing w:beforeAutospacing="1" w:afterAutospacing="1" w:line="240" w:lineRule="auto"/>
              <w:ind w:firstLine="0"/>
              <w:jc w:val="left"/>
            </w:pPr>
            <w:r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963C47" w14:textId="48EF3A77" w:rsidR="2F8BAF04" w:rsidRDefault="2F8BAF04" w:rsidP="2F8BAF04">
            <w:pPr>
              <w:spacing w:beforeAutospacing="1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REQ-</w:t>
            </w:r>
            <w:r w:rsidR="5A2136D9" w:rsidRPr="2F8BAF04">
              <w:rPr>
                <w:lang w:val="en-US"/>
              </w:rPr>
              <w:t>I</w:t>
            </w:r>
            <w:r>
              <w:t>-</w:t>
            </w:r>
            <w:r w:rsidRPr="2F8BAF04">
              <w:rPr>
                <w:lang w:val="en-US"/>
              </w:rPr>
              <w:t>1</w:t>
            </w:r>
          </w:p>
        </w:tc>
      </w:tr>
      <w:tr w:rsidR="002A7C73" w:rsidRPr="002A7C73" w14:paraId="27D449F0" w14:textId="77777777" w:rsidTr="2F8BAF04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651101FB" w14:textId="58225FDD" w:rsidR="7D4EBE53" w:rsidRDefault="7D4EBE53" w:rsidP="2F8BAF04">
            <w:pPr>
              <w:spacing w:beforeAutospacing="1" w:afterAutospacing="1" w:line="240" w:lineRule="auto"/>
              <w:ind w:firstLine="0"/>
              <w:jc w:val="left"/>
            </w:pPr>
            <w:r>
              <w:t>Добавл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vAlign w:val="center"/>
          </w:tcPr>
          <w:p w14:paraId="772C8EAC" w14:textId="06101298" w:rsidR="2F8BAF04" w:rsidRDefault="2F8BAF04" w:rsidP="2F8BAF04">
            <w:pPr>
              <w:spacing w:beforeAutospacing="1" w:afterAutospacing="1" w:line="240" w:lineRule="auto"/>
              <w:ind w:firstLine="0"/>
              <w:jc w:val="center"/>
              <w:rPr>
                <w:lang w:val="en-US"/>
              </w:rPr>
            </w:pPr>
            <w:r w:rsidRPr="2F8BAF04">
              <w:rPr>
                <w:lang w:val="en-US"/>
              </w:rPr>
              <w:t>REQ-</w:t>
            </w:r>
            <w:r w:rsidR="0EC1D0C9" w:rsidRPr="2F8BAF04">
              <w:rPr>
                <w:lang w:val="en-US"/>
              </w:rPr>
              <w:t>I</w:t>
            </w:r>
            <w:r>
              <w:t>-2</w:t>
            </w:r>
          </w:p>
        </w:tc>
      </w:tr>
      <w:tr w:rsidR="002A7C73" w:rsidRPr="002A7C73" w14:paraId="37D7FC71" w14:textId="77777777" w:rsidTr="2F8BAF04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9F45DC9" w14:textId="77777777" w:rsidR="2F8BAF04" w:rsidRDefault="2F8BAF04" w:rsidP="2F8BAF04">
            <w:pPr>
              <w:spacing w:beforeAutospacing="1" w:afterAutospacing="1" w:line="240" w:lineRule="auto"/>
              <w:ind w:firstLine="0"/>
              <w:jc w:val="left"/>
            </w:pPr>
            <w:r>
              <w:t>Удал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9A3903" w14:textId="09DE8260" w:rsidR="2F8BAF04" w:rsidRDefault="2F8BAF04" w:rsidP="2F8BAF04">
            <w:pPr>
              <w:spacing w:beforeAutospacing="1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REQ-</w:t>
            </w:r>
            <w:r w:rsidR="7AEE5C16" w:rsidRPr="2F8BAF04">
              <w:rPr>
                <w:lang w:val="en-US"/>
              </w:rPr>
              <w:t>I</w:t>
            </w:r>
            <w:r>
              <w:t>-3</w:t>
            </w:r>
          </w:p>
        </w:tc>
      </w:tr>
      <w:tr w:rsidR="002A7C73" w:rsidRPr="002A7C73" w14:paraId="0331007E" w14:textId="77777777" w:rsidTr="2F8BAF04">
        <w:trPr>
          <w:trHeight w:val="567"/>
        </w:trPr>
        <w:tc>
          <w:tcPr>
            <w:tcW w:w="3453" w:type="pct"/>
            <w:shd w:val="clear" w:color="auto" w:fill="D9D9D9" w:themeFill="background1" w:themeFillShade="D9"/>
            <w:vAlign w:val="center"/>
          </w:tcPr>
          <w:p w14:paraId="242B76A3" w14:textId="362AC274" w:rsidR="002A7C73" w:rsidRPr="002A7C73" w:rsidRDefault="0176834C" w:rsidP="2F8BAF04">
            <w:pPr>
              <w:spacing w:beforeAutospacing="1" w:afterAutospacing="1" w:line="240" w:lineRule="auto"/>
              <w:ind w:firstLine="0"/>
              <w:jc w:val="left"/>
            </w:pPr>
            <w:r>
              <w:t>Операции с отчётом о доходах и расходах пользователя</w:t>
            </w:r>
          </w:p>
        </w:tc>
        <w:tc>
          <w:tcPr>
            <w:tcW w:w="1547" w:type="pct"/>
            <w:shd w:val="clear" w:color="auto" w:fill="D9D9D9" w:themeFill="background1" w:themeFillShade="D9"/>
            <w:vAlign w:val="center"/>
          </w:tcPr>
          <w:p w14:paraId="32730FC6" w14:textId="2FA86732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FE</w:t>
            </w:r>
            <w:r>
              <w:t>-</w:t>
            </w:r>
            <w:r w:rsidR="4B46247B">
              <w:t xml:space="preserve">3 </w:t>
            </w:r>
            <w:r w:rsidR="48EFA3DF">
              <w:t>R</w:t>
            </w:r>
          </w:p>
        </w:tc>
      </w:tr>
      <w:tr w:rsidR="002A7C73" w:rsidRPr="002A7C73" w14:paraId="428F5B54" w14:textId="77777777" w:rsidTr="2F8BAF04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09EC81EC" w14:textId="396D60FD" w:rsidR="002A7C73" w:rsidRPr="002A7C73" w:rsidRDefault="258426BE" w:rsidP="2F8BAF04">
            <w:pPr>
              <w:spacing w:beforeAutospacing="1" w:afterAutospacing="1" w:line="240" w:lineRule="auto"/>
              <w:ind w:firstLine="0"/>
              <w:jc w:val="left"/>
            </w:pPr>
            <w:r>
              <w:t>Просмотр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5140EB4A" w14:textId="2326EB4A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REQ-</w:t>
            </w:r>
            <w:r w:rsidR="174DF89E" w:rsidRPr="2F8BAF04">
              <w:rPr>
                <w:lang w:val="en-US"/>
              </w:rPr>
              <w:t>R</w:t>
            </w:r>
            <w:r w:rsidRPr="2F8BAF04">
              <w:rPr>
                <w:lang w:val="en-US"/>
              </w:rPr>
              <w:t>-1</w:t>
            </w:r>
          </w:p>
        </w:tc>
      </w:tr>
      <w:tr w:rsidR="002A7C73" w:rsidRPr="002A7C73" w14:paraId="716678FC" w14:textId="77777777" w:rsidTr="2F8BAF04">
        <w:trPr>
          <w:trHeight w:val="567"/>
        </w:trPr>
        <w:tc>
          <w:tcPr>
            <w:tcW w:w="3453" w:type="pct"/>
            <w:shd w:val="clear" w:color="auto" w:fill="D9D9D9" w:themeFill="background1" w:themeFillShade="D9"/>
            <w:vAlign w:val="center"/>
          </w:tcPr>
          <w:p w14:paraId="13EA8B1B" w14:textId="4B46177D" w:rsidR="002A7C73" w:rsidRPr="002A7C73" w:rsidRDefault="722BFDD4" w:rsidP="2F8BAF04">
            <w:pPr>
              <w:spacing w:beforeAutospacing="1" w:afterAutospacing="1" w:line="240" w:lineRule="auto"/>
              <w:ind w:firstLine="0"/>
              <w:jc w:val="left"/>
            </w:pPr>
            <w:r>
              <w:t>Операции со списком категорий</w:t>
            </w:r>
          </w:p>
        </w:tc>
        <w:tc>
          <w:tcPr>
            <w:tcW w:w="1547" w:type="pct"/>
            <w:shd w:val="clear" w:color="auto" w:fill="D9D9D9" w:themeFill="background1" w:themeFillShade="D9"/>
            <w:vAlign w:val="center"/>
          </w:tcPr>
          <w:p w14:paraId="27E759A3" w14:textId="0E65BF42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FE</w:t>
            </w:r>
            <w:r>
              <w:t>-4</w:t>
            </w:r>
            <w:r w:rsidR="239C9164">
              <w:t xml:space="preserve"> </w:t>
            </w:r>
            <w:r w:rsidR="19640426">
              <w:t>CL</w:t>
            </w:r>
          </w:p>
        </w:tc>
      </w:tr>
      <w:tr w:rsidR="002A7C73" w:rsidRPr="002A7C73" w14:paraId="772658B8" w14:textId="77777777" w:rsidTr="2F8BAF04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3C5349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53D530" w14:textId="1F1FE190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REQ-</w:t>
            </w:r>
            <w:r w:rsidR="5782942A" w:rsidRPr="2F8BAF04">
              <w:rPr>
                <w:lang w:val="en-US"/>
              </w:rPr>
              <w:t>CL</w:t>
            </w:r>
            <w:r w:rsidRPr="2F8BAF04">
              <w:rPr>
                <w:lang w:val="en-US"/>
              </w:rPr>
              <w:t>-</w:t>
            </w:r>
            <w:r>
              <w:t>1</w:t>
            </w:r>
          </w:p>
        </w:tc>
      </w:tr>
      <w:tr w:rsidR="002A7C73" w:rsidRPr="002A7C73" w14:paraId="22AD0880" w14:textId="77777777" w:rsidTr="2F8BAF04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15268A3A" w14:textId="33F9C8A7" w:rsidR="002A7C73" w:rsidRPr="002A7C73" w:rsidRDefault="577A6E18" w:rsidP="2F8BAF04">
            <w:pPr>
              <w:spacing w:beforeAutospacing="1" w:afterAutospacing="1" w:line="240" w:lineRule="auto"/>
              <w:ind w:firstLine="0"/>
              <w:jc w:val="left"/>
            </w:pPr>
            <w:r>
              <w:t>Добавлени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02917E75" w14:textId="416FADF0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REQ-</w:t>
            </w:r>
            <w:r w:rsidR="313DA705" w:rsidRPr="2F8BAF04">
              <w:rPr>
                <w:lang w:val="en-US"/>
              </w:rPr>
              <w:t>CL</w:t>
            </w:r>
            <w:r w:rsidRPr="2F8BAF04">
              <w:rPr>
                <w:lang w:val="en-US"/>
              </w:rPr>
              <w:t>-</w:t>
            </w:r>
            <w:r>
              <w:t>2</w:t>
            </w:r>
          </w:p>
        </w:tc>
      </w:tr>
      <w:tr w:rsidR="002A7C73" w:rsidRPr="002A7C73" w14:paraId="355D1771" w14:textId="77777777" w:rsidTr="2F8BAF04">
        <w:trPr>
          <w:trHeight w:val="567"/>
        </w:trPr>
        <w:tc>
          <w:tcPr>
            <w:tcW w:w="3453" w:type="pct"/>
            <w:vAlign w:val="center"/>
          </w:tcPr>
          <w:p w14:paraId="632BE09B" w14:textId="237DF200" w:rsidR="002A7C73" w:rsidRPr="002A7C73" w:rsidRDefault="51BEF3B8" w:rsidP="2F8BAF04">
            <w:pPr>
              <w:spacing w:beforeAutospacing="1" w:afterAutospacing="1" w:line="240" w:lineRule="auto"/>
              <w:ind w:firstLine="0"/>
              <w:jc w:val="left"/>
            </w:pPr>
            <w:r>
              <w:lastRenderedPageBreak/>
              <w:t>Удаление</w:t>
            </w:r>
          </w:p>
        </w:tc>
        <w:tc>
          <w:tcPr>
            <w:tcW w:w="1547" w:type="pct"/>
            <w:vAlign w:val="center"/>
          </w:tcPr>
          <w:p w14:paraId="25547D71" w14:textId="64A886FB" w:rsidR="002A7C73" w:rsidRPr="002A7C73" w:rsidRDefault="51BEF3B8" w:rsidP="2F8BAF04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2F8BAF04">
              <w:rPr>
                <w:lang w:val="en-US"/>
              </w:rPr>
              <w:t>REQ-CL-3</w:t>
            </w:r>
          </w:p>
        </w:tc>
      </w:tr>
    </w:tbl>
    <w:p w14:paraId="013AABCC" w14:textId="49A6003E" w:rsidR="002A7C73" w:rsidRP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5A337C85" w14:textId="5A6B2112" w:rsidR="002A7C73" w:rsidRPr="002A7C73" w:rsidRDefault="5522ABC6" w:rsidP="00350651">
      <w:pPr>
        <w:pStyle w:val="aa"/>
        <w:numPr>
          <w:ilvl w:val="0"/>
          <w:numId w:val="13"/>
        </w:numPr>
        <w:ind w:left="0" w:firstLine="709"/>
      </w:pPr>
      <w:r>
        <w:t>E</w:t>
      </w:r>
      <w:r w:rsidR="51337D62">
        <w:t xml:space="preserve"> – </w:t>
      </w:r>
      <w:proofErr w:type="spellStart"/>
      <w:r w:rsidR="51337D62">
        <w:t>Expence</w:t>
      </w:r>
      <w:proofErr w:type="spellEnd"/>
      <w:r w:rsidR="51337D62">
        <w:t xml:space="preserve"> </w:t>
      </w:r>
      <w:r w:rsidR="41E4DD4B">
        <w:t>(</w:t>
      </w:r>
      <w:r w:rsidR="5156DCA2">
        <w:t>расходы</w:t>
      </w:r>
      <w:r w:rsidR="05DD5F67">
        <w:t xml:space="preserve"> пользователя</w:t>
      </w:r>
      <w:r w:rsidR="41E4DD4B">
        <w:t>)</w:t>
      </w:r>
    </w:p>
    <w:p w14:paraId="043CDEE0" w14:textId="0998A717" w:rsidR="002A7C73" w:rsidRPr="002A7C73" w:rsidRDefault="7116B4FE" w:rsidP="00350651">
      <w:pPr>
        <w:pStyle w:val="aa"/>
        <w:numPr>
          <w:ilvl w:val="0"/>
          <w:numId w:val="13"/>
        </w:numPr>
        <w:ind w:left="0" w:firstLine="709"/>
      </w:pPr>
      <w:r>
        <w:t>I</w:t>
      </w:r>
      <w:r w:rsidR="239C9164">
        <w:t xml:space="preserve"> </w:t>
      </w:r>
      <w:r w:rsidR="41E4DD4B">
        <w:t>–</w:t>
      </w:r>
      <w:r w:rsidR="239C9164">
        <w:t xml:space="preserve"> </w:t>
      </w:r>
      <w:proofErr w:type="spellStart"/>
      <w:r w:rsidR="31F44369">
        <w:t>Income</w:t>
      </w:r>
      <w:proofErr w:type="spellEnd"/>
      <w:r w:rsidR="31F44369">
        <w:t xml:space="preserve"> </w:t>
      </w:r>
      <w:r w:rsidR="41E4DD4B">
        <w:t>(</w:t>
      </w:r>
      <w:r w:rsidR="56EA89EF">
        <w:t>доходы пользователя</w:t>
      </w:r>
      <w:r w:rsidR="41E4DD4B">
        <w:t>)</w:t>
      </w:r>
    </w:p>
    <w:p w14:paraId="2E3EE1B6" w14:textId="7EA82D90" w:rsidR="002A7C73" w:rsidRPr="002A7C73" w:rsidRDefault="13921946" w:rsidP="00350651">
      <w:pPr>
        <w:pStyle w:val="aa"/>
        <w:numPr>
          <w:ilvl w:val="0"/>
          <w:numId w:val="13"/>
        </w:numPr>
        <w:ind w:left="0" w:firstLine="709"/>
      </w:pPr>
      <w:r>
        <w:t>R</w:t>
      </w:r>
      <w:r w:rsidR="239C9164">
        <w:t xml:space="preserve"> </w:t>
      </w:r>
      <w:r w:rsidR="41E4DD4B">
        <w:t>–</w:t>
      </w:r>
      <w:r w:rsidR="239C9164">
        <w:t xml:space="preserve"> </w:t>
      </w:r>
      <w:r w:rsidR="3766CA1D">
        <w:t xml:space="preserve">Report </w:t>
      </w:r>
      <w:r w:rsidR="41E4DD4B">
        <w:t>(</w:t>
      </w:r>
      <w:r w:rsidR="44272C61">
        <w:t>отчёт о доходах и расходах пользователя</w:t>
      </w:r>
      <w:r w:rsidR="41E4DD4B">
        <w:t>)</w:t>
      </w:r>
    </w:p>
    <w:p w14:paraId="4F357CD6" w14:textId="4B4DF9D3" w:rsidR="7F6785FE" w:rsidRDefault="7F6785FE" w:rsidP="2F8BAF04">
      <w:pPr>
        <w:pStyle w:val="aa"/>
        <w:numPr>
          <w:ilvl w:val="0"/>
          <w:numId w:val="13"/>
        </w:numPr>
        <w:ind w:left="0" w:firstLine="709"/>
        <w:rPr>
          <w:lang w:val="en-US"/>
        </w:rPr>
      </w:pPr>
      <w:r w:rsidRPr="2F8BAF04">
        <w:rPr>
          <w:lang w:val="en-US"/>
        </w:rPr>
        <w:t>CL – Categories List (</w:t>
      </w:r>
      <w:proofErr w:type="spellStart"/>
      <w:r w:rsidRPr="2F8BAF04">
        <w:rPr>
          <w:lang w:val="en-US"/>
        </w:rPr>
        <w:t>список</w:t>
      </w:r>
      <w:proofErr w:type="spellEnd"/>
      <w:r w:rsidRPr="2F8BAF04">
        <w:rPr>
          <w:lang w:val="en-US"/>
        </w:rPr>
        <w:t xml:space="preserve"> </w:t>
      </w:r>
      <w:proofErr w:type="spellStart"/>
      <w:r w:rsidRPr="2F8BAF04">
        <w:rPr>
          <w:lang w:val="en-US"/>
        </w:rPr>
        <w:t>категорий</w:t>
      </w:r>
      <w:proofErr w:type="spellEnd"/>
      <w:r w:rsidRPr="2F8BAF04">
        <w:rPr>
          <w:lang w:val="en-US"/>
        </w:rPr>
        <w:t>)</w:t>
      </w:r>
    </w:p>
    <w:p w14:paraId="2B15747B" w14:textId="4C99513F" w:rsidR="00915EA8" w:rsidRDefault="00915EA8" w:rsidP="000877BA">
      <w:pPr>
        <w:pStyle w:val="2"/>
      </w:pPr>
      <w:r>
        <w:br w:type="page"/>
      </w:r>
    </w:p>
    <w:p w14:paraId="72E4CA4A" w14:textId="2F0312BC" w:rsidR="00A61F7A" w:rsidRDefault="00915EA8" w:rsidP="00915EA8">
      <w:pPr>
        <w:pStyle w:val="1"/>
        <w:jc w:val="both"/>
      </w:pPr>
      <w:bookmarkStart w:id="6" w:name="_Toc155960492"/>
      <w:r w:rsidRPr="00F370DD">
        <w:lastRenderedPageBreak/>
        <w:t>6</w:t>
      </w:r>
      <w:r w:rsidR="00F75692">
        <w:t>.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6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378696B2" w14:textId="5E5B9884" w:rsidR="00A61F7A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</w:p>
    <w:p w14:paraId="20C35702" w14:textId="0781F630" w:rsidR="00F370DD" w:rsidRDefault="00F370DD" w:rsidP="00F370DD">
      <w:pPr>
        <w:pStyle w:val="2"/>
      </w:pPr>
      <w:r>
        <w:t>Концептуальная модель</w:t>
      </w:r>
    </w:p>
    <w:p w14:paraId="68E68FAF" w14:textId="6BB1EB0B" w:rsidR="00F370DD" w:rsidRDefault="00F370DD" w:rsidP="00F370DD">
      <w:r>
        <w:t>Концептуальная модель –</w:t>
      </w:r>
      <w:r w:rsidRPr="00F370DD">
        <w:t xml:space="preserve"> это совокупность взаимосвязанных понятий, лежащих в основе исследовательского дизайна, системное описание исследуемой области. Концептуальная модель наглядно описывает структуру моделируемой предметной области и связи между ее элементами.</w:t>
      </w:r>
    </w:p>
    <w:p w14:paraId="20876F52" w14:textId="77B00548" w:rsidR="00F370DD" w:rsidRDefault="00F370DD" w:rsidP="00F370DD">
      <w:r w:rsidRPr="00F370DD">
        <w:t>Концептуальная модель помогает решить, какие переменные наиболее важны, какие связи наиболее значимы и, следовательно, какую информацию необходимо собирать.</w:t>
      </w:r>
    </w:p>
    <w:p w14:paraId="6720E7AC" w14:textId="4898EC27" w:rsidR="00F370DD" w:rsidRDefault="2D5635CE" w:rsidP="00F370DD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2F8BAF04">
        <w:rPr>
          <w:rFonts w:ascii="Times New Roman" w:hAnsi="Times New Roman" w:cs="Times New Roman"/>
          <w:sz w:val="28"/>
          <w:szCs w:val="28"/>
        </w:rPr>
        <w:t>Схема концеп</w:t>
      </w:r>
      <w:r w:rsidR="47737BB4" w:rsidRPr="2F8BAF04">
        <w:rPr>
          <w:rFonts w:ascii="Times New Roman" w:hAnsi="Times New Roman" w:cs="Times New Roman"/>
          <w:sz w:val="28"/>
          <w:szCs w:val="28"/>
        </w:rPr>
        <w:t>туальной модели показана на рисунке 8</w:t>
      </w:r>
      <w:r w:rsidRPr="2F8BAF04">
        <w:rPr>
          <w:rFonts w:ascii="Times New Roman" w:hAnsi="Times New Roman" w:cs="Times New Roman"/>
          <w:sz w:val="28"/>
          <w:szCs w:val="28"/>
        </w:rPr>
        <w:t>.</w:t>
      </w:r>
    </w:p>
    <w:p w14:paraId="14143AD0" w14:textId="259C0CF2" w:rsidR="00F370DD" w:rsidRDefault="018296A4" w:rsidP="2F8BAF04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0C73EB62" wp14:editId="68F88517">
            <wp:extent cx="4572000" cy="2619375"/>
            <wp:effectExtent l="0" t="0" r="0" b="0"/>
            <wp:docPr id="1370074143" name="Рисунок 1370074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179B5" w14:textId="0F802227" w:rsidR="00F370DD" w:rsidRPr="00F370DD" w:rsidRDefault="00AB5AFB" w:rsidP="00F370DD">
      <w:pPr>
        <w:ind w:firstLine="0"/>
        <w:jc w:val="center"/>
      </w:pPr>
      <w:r>
        <w:t>Рисунок 8</w:t>
      </w:r>
      <w:r w:rsidR="00F370DD">
        <w:t xml:space="preserve"> – Концептуальная модель</w:t>
      </w:r>
    </w:p>
    <w:p w14:paraId="32C685EA" w14:textId="40F66A4A" w:rsidR="00F370DD" w:rsidRDefault="00F370DD" w:rsidP="009B55CD">
      <w:pPr>
        <w:pStyle w:val="2"/>
        <w:keepNext/>
      </w:pPr>
      <w:r>
        <w:lastRenderedPageBreak/>
        <w:t>Логическая модель</w:t>
      </w:r>
    </w:p>
    <w:p w14:paraId="165EDFA5" w14:textId="6821A40B" w:rsidR="00757437" w:rsidRDefault="00757437" w:rsidP="00757437">
      <w:r>
        <w:t>Целью построения логической модели является получение графического представления логической структуры исследуемой предметной области.</w:t>
      </w:r>
    </w:p>
    <w:p w14:paraId="063C70EC" w14:textId="77777777" w:rsidR="00757437" w:rsidRDefault="00757437" w:rsidP="00757437">
      <w:r>
        <w:t>Логическая модель предметной области иллюстрирует сущности, а также их взаимоотношения между собой.</w:t>
      </w:r>
    </w:p>
    <w:p w14:paraId="6D9F272A" w14:textId="0B2CBECC" w:rsidR="00757437" w:rsidRDefault="45C34D1D" w:rsidP="00757437">
      <w:r>
        <w:t>Схема данной модел</w:t>
      </w:r>
      <w:r w:rsidR="62A8894C">
        <w:t>и представлена на рисунке 9</w:t>
      </w:r>
      <w:r>
        <w:t>.</w:t>
      </w:r>
    </w:p>
    <w:p w14:paraId="7CD32167" w14:textId="01484615" w:rsidR="00757437" w:rsidRDefault="00F51AD6" w:rsidP="2F8BAF04">
      <w:pPr>
        <w:ind w:firstLine="0"/>
        <w:jc w:val="center"/>
      </w:pPr>
      <w:r>
        <w:rPr>
          <w:noProof/>
        </w:rPr>
        <w:drawing>
          <wp:inline distT="0" distB="0" distL="0" distR="0" wp14:anchorId="6EAFE51E" wp14:editId="2DB87E92">
            <wp:extent cx="5581650" cy="2255917"/>
            <wp:effectExtent l="0" t="0" r="0" b="0"/>
            <wp:docPr id="1687805020" name="Рисунок 1687805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2255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4CDF5" w14:textId="52FA17F5" w:rsidR="00757437" w:rsidRDefault="00757437" w:rsidP="00757437">
      <w:pPr>
        <w:ind w:firstLine="0"/>
        <w:jc w:val="center"/>
      </w:pPr>
      <w:r>
        <w:t>Р</w:t>
      </w:r>
      <w:r w:rsidR="00AB5AFB">
        <w:t>исунок 9 – Логическая модель</w:t>
      </w:r>
    </w:p>
    <w:p w14:paraId="22887263" w14:textId="38B10AEC" w:rsidR="00757437" w:rsidRDefault="00757437" w:rsidP="00757437">
      <w:pPr>
        <w:pStyle w:val="2"/>
      </w:pPr>
      <w:r w:rsidRPr="00757437">
        <w:t>Конте</w:t>
      </w:r>
      <w:r>
        <w:t>кстная диаграмма потоков данных</w:t>
      </w:r>
    </w:p>
    <w:p w14:paraId="73DD5BAE" w14:textId="57C4CF12" w:rsidR="00F370DD" w:rsidRDefault="00F370DD" w:rsidP="00757437">
      <w:r>
        <w:t xml:space="preserve">Одним из способов представления архитектуры проекта является диаграмма потоков данных. </w:t>
      </w:r>
    </w:p>
    <w:p w14:paraId="170A772B" w14:textId="77777777" w:rsidR="009B55CD" w:rsidRDefault="003F7486" w:rsidP="003F7486">
      <w:pPr>
        <w:rPr>
          <w:rStyle w:val="rvts17"/>
          <w:color w:val="000000"/>
          <w:shd w:val="clear" w:color="auto" w:fill="FFFFFF"/>
        </w:rPr>
      </w:pPr>
      <w:r w:rsidRPr="003F7486">
        <w:t>Д</w:t>
      </w:r>
      <w:r w:rsidRPr="003F7486">
        <w:rPr>
          <w:rStyle w:val="rvts29"/>
          <w:color w:val="000000"/>
          <w:shd w:val="clear" w:color="auto" w:fill="FFFFFF"/>
        </w:rPr>
        <w:t>иаграммы</w:t>
      </w:r>
      <w:r w:rsidR="00E07F9F">
        <w:rPr>
          <w:rStyle w:val="rvts29"/>
          <w:color w:val="000000"/>
          <w:shd w:val="clear" w:color="auto" w:fill="FFFFFF"/>
        </w:rPr>
        <w:t xml:space="preserve"> </w:t>
      </w:r>
      <w:r w:rsidRPr="003F7486">
        <w:rPr>
          <w:rStyle w:val="rvts29"/>
          <w:color w:val="000000"/>
          <w:shd w:val="clear" w:color="auto" w:fill="FFFFFF"/>
        </w:rPr>
        <w:t>потоков</w:t>
      </w:r>
      <w:r w:rsidR="00E07F9F">
        <w:rPr>
          <w:rStyle w:val="rvts29"/>
          <w:color w:val="000000"/>
          <w:shd w:val="clear" w:color="auto" w:fill="FFFFFF"/>
        </w:rPr>
        <w:t xml:space="preserve"> </w:t>
      </w:r>
      <w:r w:rsidRPr="003F7486">
        <w:rPr>
          <w:rStyle w:val="rvts29"/>
          <w:color w:val="000000"/>
          <w:shd w:val="clear" w:color="auto" w:fill="FFFFFF"/>
        </w:rPr>
        <w:t>дан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(Data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proofErr w:type="spellStart"/>
      <w:r w:rsidRPr="003F7486">
        <w:rPr>
          <w:rStyle w:val="rvts17"/>
          <w:color w:val="000000"/>
          <w:shd w:val="clear" w:color="auto" w:fill="FFFFFF"/>
        </w:rPr>
        <w:t>Flow</w:t>
      </w:r>
      <w:proofErr w:type="spellEnd"/>
      <w:r w:rsidR="00E07F9F">
        <w:rPr>
          <w:rStyle w:val="rvts17"/>
          <w:color w:val="000000"/>
          <w:shd w:val="clear" w:color="auto" w:fill="FFFFFF"/>
        </w:rPr>
        <w:t xml:space="preserve"> </w:t>
      </w:r>
      <w:proofErr w:type="spellStart"/>
      <w:r w:rsidRPr="003F7486">
        <w:rPr>
          <w:rStyle w:val="rvts17"/>
          <w:color w:val="000000"/>
          <w:shd w:val="clear" w:color="auto" w:fill="FFFFFF"/>
        </w:rPr>
        <w:t>Diagrams</w:t>
      </w:r>
      <w:proofErr w:type="spellEnd"/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757437">
        <w:rPr>
          <w:rStyle w:val="rvts17"/>
          <w:color w:val="000000"/>
          <w:shd w:val="clear" w:color="auto" w:fill="FFFFFF"/>
        </w:rPr>
        <w:t>–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DFD)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дставляют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обой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иерархию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функциональ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ов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вязан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отока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данных.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</w:p>
    <w:p w14:paraId="402670D1" w14:textId="1FFA5A29" w:rsidR="00A61F7A" w:rsidRDefault="003F7486" w:rsidP="003F7486">
      <w:pPr>
        <w:rPr>
          <w:rStyle w:val="rvts17"/>
          <w:color w:val="000000"/>
          <w:shd w:val="clear" w:color="auto" w:fill="FFFFFF"/>
        </w:rPr>
      </w:pPr>
      <w:r w:rsidRPr="003F7486">
        <w:rPr>
          <w:rStyle w:val="rvts17"/>
          <w:color w:val="000000"/>
          <w:shd w:val="clear" w:color="auto" w:fill="FFFFFF"/>
        </w:rPr>
        <w:t>Цель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такого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дставлени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9B55CD">
        <w:rPr>
          <w:rStyle w:val="rvts17"/>
          <w:color w:val="000000"/>
          <w:shd w:val="clear" w:color="auto" w:fill="FFFFFF"/>
        </w:rPr>
        <w:t xml:space="preserve">– </w:t>
      </w:r>
      <w:r w:rsidRPr="003F7486">
        <w:rPr>
          <w:rStyle w:val="rvts17"/>
          <w:color w:val="000000"/>
          <w:shd w:val="clear" w:color="auto" w:fill="FFFFFF"/>
        </w:rPr>
        <w:t>продемонстрировать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как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каждый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образует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во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ходны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данны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ыходные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такж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ыявить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отношени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между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эти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ами</w:t>
      </w:r>
      <w:r>
        <w:rPr>
          <w:rStyle w:val="rvts17"/>
          <w:color w:val="000000"/>
          <w:shd w:val="clear" w:color="auto" w:fill="FFFFFF"/>
        </w:rPr>
        <w:t>.</w:t>
      </w:r>
    </w:p>
    <w:p w14:paraId="02A5D1BD" w14:textId="4C3B743E" w:rsidR="00A75AF8" w:rsidRDefault="64F52E80" w:rsidP="00F370DD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рисунке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 w:rsidR="62A8894C">
        <w:rPr>
          <w:rStyle w:val="rvts17"/>
          <w:color w:val="000000"/>
          <w:shd w:val="clear" w:color="auto" w:fill="FFFFFF"/>
        </w:rPr>
        <w:t>10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редставлена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диаграмма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отоков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данных</w:t>
      </w:r>
      <w:r w:rsidR="45C34D1D">
        <w:rPr>
          <w:rStyle w:val="rvts17"/>
          <w:color w:val="000000"/>
          <w:shd w:val="clear" w:color="auto" w:fill="FFFFFF"/>
        </w:rPr>
        <w:t xml:space="preserve"> нулевого уровня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между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одсистемами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 w:rsidR="45C34D1D">
        <w:rPr>
          <w:rStyle w:val="rvts17"/>
          <w:color w:val="000000"/>
          <w:shd w:val="clear" w:color="auto" w:fill="FFFFFF"/>
        </w:rPr>
        <w:t>разрабатываемой системы</w:t>
      </w:r>
      <w:r>
        <w:rPr>
          <w:rStyle w:val="rvts17"/>
          <w:color w:val="000000"/>
          <w:shd w:val="clear" w:color="auto" w:fill="FFFFFF"/>
        </w:rPr>
        <w:t>.</w:t>
      </w:r>
    </w:p>
    <w:p w14:paraId="02AE8838" w14:textId="6282FE61" w:rsidR="00757437" w:rsidRDefault="7B6F505A" w:rsidP="2F8BAF04">
      <w:pPr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26DDBA0F" wp14:editId="27CCAAB3">
            <wp:extent cx="6009409" cy="3305175"/>
            <wp:effectExtent l="0" t="0" r="0" b="0"/>
            <wp:docPr id="1584708674" name="Рисунок 1584708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9409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5D897" w14:textId="1320AE22" w:rsidR="00757437" w:rsidRDefault="45C34D1D" w:rsidP="00757437">
      <w:pPr>
        <w:ind w:firstLine="0"/>
        <w:jc w:val="center"/>
        <w:rPr>
          <w:iCs/>
          <w:color w:val="000000" w:themeColor="text1"/>
        </w:rPr>
      </w:pPr>
      <w:r w:rsidRPr="2F8BAF04">
        <w:rPr>
          <w:color w:val="000000" w:themeColor="text1"/>
        </w:rPr>
        <w:t>Р</w:t>
      </w:r>
      <w:r w:rsidR="62A8894C" w:rsidRPr="2F8BAF04">
        <w:rPr>
          <w:color w:val="000000" w:themeColor="text1"/>
        </w:rPr>
        <w:t>исунок 10</w:t>
      </w:r>
      <w:r w:rsidRPr="2F8BAF04">
        <w:rPr>
          <w:color w:val="000000" w:themeColor="text1"/>
        </w:rPr>
        <w:t xml:space="preserve"> – </w:t>
      </w:r>
      <w:r w:rsidRPr="2F8BAF04">
        <w:rPr>
          <w:color w:val="000000" w:themeColor="text1"/>
          <w:lang w:val="en-US"/>
        </w:rPr>
        <w:t>DFD</w:t>
      </w:r>
      <w:r w:rsidRPr="2F8BAF04">
        <w:rPr>
          <w:color w:val="000000" w:themeColor="text1"/>
        </w:rPr>
        <w:t>0</w:t>
      </w:r>
    </w:p>
    <w:p w14:paraId="2B7A7D39" w14:textId="61030292" w:rsidR="00915EA8" w:rsidRDefault="00915EA8" w:rsidP="00915EA8">
      <w:pPr>
        <w:pStyle w:val="1"/>
        <w:jc w:val="both"/>
      </w:pPr>
      <w:r>
        <w:br w:type="page"/>
      </w:r>
    </w:p>
    <w:p w14:paraId="6DB648DF" w14:textId="376BA555" w:rsidR="004912ED" w:rsidRDefault="00915EA8" w:rsidP="00915EA8">
      <w:pPr>
        <w:pStyle w:val="1"/>
        <w:jc w:val="both"/>
      </w:pPr>
      <w:bookmarkStart w:id="7" w:name="_Toc155960493"/>
      <w:r>
        <w:lastRenderedPageBreak/>
        <w:t>7</w:t>
      </w:r>
      <w:r w:rsidR="00F75692">
        <w:t>.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7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>
        <w:t>Метрика</w:t>
      </w:r>
      <w:r w:rsidR="00E07F9F">
        <w:t xml:space="preserve"> </w:t>
      </w:r>
      <w:r>
        <w:t>эффе</w:t>
      </w:r>
      <w:r w:rsidR="004F4FC5">
        <w:t>ктивности</w:t>
      </w:r>
      <w:r w:rsidR="00E07F9F">
        <w:t xml:space="preserve"> </w:t>
      </w:r>
      <w:r w:rsidR="004F4FC5">
        <w:t>процесса</w:t>
      </w:r>
      <w:r w:rsidR="00E07F9F">
        <w:t xml:space="preserve"> </w:t>
      </w:r>
      <w:r w:rsidR="004F4FC5">
        <w:t>производства</w:t>
      </w:r>
    </w:p>
    <w:p w14:paraId="5B7A455E" w14:textId="11D72507" w:rsidR="004F4FC5" w:rsidRPr="009B55CD" w:rsidRDefault="004F4FC5" w:rsidP="00350651">
      <w:pPr>
        <w:pStyle w:val="aa"/>
        <w:numPr>
          <w:ilvl w:val="0"/>
          <w:numId w:val="14"/>
        </w:numPr>
        <w:spacing w:after="200"/>
        <w:ind w:left="0" w:firstLine="709"/>
        <w:rPr>
          <w:b/>
          <w:szCs w:val="24"/>
        </w:rPr>
      </w:pPr>
      <w:proofErr w:type="spellStart"/>
      <w:r w:rsidRPr="009B55CD">
        <w:rPr>
          <w:b/>
          <w:szCs w:val="24"/>
        </w:rPr>
        <w:t>Problem</w:t>
      </w:r>
      <w:proofErr w:type="spellEnd"/>
      <w:r w:rsidR="00E07F9F" w:rsidRPr="009B55CD">
        <w:rPr>
          <w:b/>
          <w:szCs w:val="24"/>
        </w:rPr>
        <w:t xml:space="preserve"> </w:t>
      </w:r>
      <w:proofErr w:type="spellStart"/>
      <w:r w:rsidRPr="009B55CD">
        <w:rPr>
          <w:b/>
          <w:szCs w:val="24"/>
        </w:rPr>
        <w:t>Resolution</w:t>
      </w:r>
      <w:proofErr w:type="spellEnd"/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Rate</w:t>
      </w:r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(PRR)</w:t>
      </w:r>
    </w:p>
    <w:p w14:paraId="7CC41849" w14:textId="61AFFF92" w:rsidR="004F4FC5" w:rsidRP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PRR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дне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работку</w:t>
      </w:r>
      <w:r w:rsidR="00E07F9F" w:rsidRPr="009B55CD">
        <w:rPr>
          <w:szCs w:val="24"/>
        </w:rPr>
        <w:t xml:space="preserve"> </w:t>
      </w:r>
      <w:r w:rsidR="009B55CD">
        <w:rPr>
          <w:szCs w:val="24"/>
        </w:rPr>
        <w:t>задачи</w:t>
      </w:r>
    </w:p>
    <w:p w14:paraId="0E748CF5" w14:textId="77777777" w:rsid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сократ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сро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ыполн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екто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отк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786D973D" w14:textId="285046EE" w:rsid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задач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рем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работки.</w:t>
      </w:r>
      <w:r w:rsidR="009B55CD">
        <w:rPr>
          <w:szCs w:val="24"/>
        </w:rPr>
        <w:t xml:space="preserve"> </w:t>
      </w:r>
    </w:p>
    <w:p w14:paraId="1506377A" w14:textId="1F50097B" w:rsidR="004F4FC5" w:rsidRP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день.</w:t>
      </w:r>
    </w:p>
    <w:p w14:paraId="2A8AF5E6" w14:textId="77777777" w:rsidR="004F4FC5" w:rsidRPr="009B55CD" w:rsidRDefault="004F4FC5" w:rsidP="009B55CD">
      <w:pPr>
        <w:pStyle w:val="aa"/>
        <w:ind w:left="0"/>
        <w:rPr>
          <w:szCs w:val="24"/>
        </w:rPr>
      </w:pPr>
    </w:p>
    <w:p w14:paraId="30084356" w14:textId="420A9292" w:rsidR="004F4FC5" w:rsidRPr="009B55CD" w:rsidRDefault="004F4FC5" w:rsidP="00350651">
      <w:pPr>
        <w:pStyle w:val="aa"/>
        <w:numPr>
          <w:ilvl w:val="0"/>
          <w:numId w:val="14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59FD696F" w14:textId="61EC6A1A" w:rsidR="00B54945" w:rsidRDefault="004912ED" w:rsidP="00B54945">
      <w:pPr>
        <w:pStyle w:val="2"/>
      </w:pPr>
      <w:r>
        <w:t>Метрика</w:t>
      </w:r>
      <w:r w:rsidR="00E07F9F">
        <w:t xml:space="preserve"> </w:t>
      </w:r>
      <w:r>
        <w:t>качества</w:t>
      </w:r>
      <w:r w:rsidR="00E07F9F">
        <w:t xml:space="preserve"> </w:t>
      </w:r>
      <w: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4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proofErr w:type="spellStart"/>
      <w:r w:rsidRPr="009B55CD">
        <w:rPr>
          <w:b/>
          <w:lang w:eastAsia="ru-RU"/>
        </w:rPr>
        <w:t>Faults</w:t>
      </w:r>
      <w:proofErr w:type="spellEnd"/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27CC00F6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proofErr w:type="gramStart"/>
      <w:r w:rsidRPr="009B55CD">
        <w:rPr>
          <w:rFonts w:eastAsia="Times New Roman"/>
          <w:lang w:eastAsia="ru-RU"/>
        </w:rPr>
        <w:t>ошибок</w:t>
      </w:r>
      <w:proofErr w:type="gramEnd"/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51DD39AF" w14:textId="62491EAB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5AD726AC" w:rsidR="00A21498" w:rsidRDefault="00915EA8" w:rsidP="00915EA8">
      <w:pPr>
        <w:pStyle w:val="1"/>
        <w:jc w:val="both"/>
      </w:pPr>
      <w:bookmarkStart w:id="8" w:name="_Toc155960494"/>
      <w:r>
        <w:lastRenderedPageBreak/>
        <w:t>8</w:t>
      </w:r>
      <w:r w:rsidR="00F75692">
        <w:t>.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8"/>
    </w:p>
    <w:p w14:paraId="47134BC8" w14:textId="3AAF6C7E" w:rsidR="00110CF3" w:rsidRPr="00110CF3" w:rsidRDefault="00110CF3" w:rsidP="009B55CD">
      <w:pPr>
        <w:pStyle w:val="2"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eastAsia="ru-RU"/>
        </w:rPr>
        <w:t>FE-1</w:t>
      </w:r>
    </w:p>
    <w:p w14:paraId="4A4F23B4" w14:textId="4BF073CB" w:rsidR="00110CF3" w:rsidRPr="00110CF3" w:rsidRDefault="5BDE6717" w:rsidP="00110CF3">
      <w:pPr>
        <w:spacing w:before="120"/>
        <w:rPr>
          <w:b/>
          <w:bCs/>
        </w:rPr>
      </w:pPr>
      <w:r w:rsidRPr="2F8BAF04">
        <w:rPr>
          <w:b/>
          <w:bCs/>
          <w:lang w:val="en-US"/>
        </w:rPr>
        <w:t>TASK</w:t>
      </w:r>
      <w:r w:rsidR="195D961B" w:rsidRPr="2F8BAF04">
        <w:rPr>
          <w:b/>
          <w:bCs/>
        </w:rPr>
        <w:t>-</w:t>
      </w:r>
      <w:r w:rsidRPr="2F8BAF04">
        <w:rPr>
          <w:b/>
          <w:bCs/>
        </w:rPr>
        <w:t>1</w:t>
      </w:r>
      <w:r w:rsidR="67C3A671" w:rsidRPr="2F8BAF04">
        <w:rPr>
          <w:b/>
          <w:bCs/>
        </w:rPr>
        <w:t xml:space="preserve"> (E-1, E-2)</w:t>
      </w:r>
    </w:p>
    <w:p w14:paraId="59198762" w14:textId="75964BC5" w:rsidR="00110CF3" w:rsidRPr="00110CF3" w:rsidRDefault="07991364" w:rsidP="2F8BAF04">
      <w:pPr>
        <w:pStyle w:val="af6"/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2F8BAF0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Список </w:t>
      </w:r>
      <w:r w:rsidR="1CDA5438" w:rsidRPr="2F8BAF04">
        <w:rPr>
          <w:rFonts w:ascii="Times New Roman" w:hAnsi="Times New Roman" w:cs="Times New Roman"/>
          <w:b/>
          <w:bCs/>
          <w:color w:val="auto"/>
          <w:sz w:val="28"/>
          <w:szCs w:val="28"/>
        </w:rPr>
        <w:t>расходов</w:t>
      </w:r>
      <w:r w:rsidRPr="2F8BAF0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пользователя</w:t>
      </w:r>
    </w:p>
    <w:p w14:paraId="436B9005" w14:textId="7A72A53E" w:rsidR="00110CF3" w:rsidRPr="00110CF3" w:rsidRDefault="5BDE6717" w:rsidP="00110CF3">
      <w:pPr>
        <w:spacing w:before="120" w:after="200"/>
      </w:pPr>
      <w:r>
        <w:t>До</w:t>
      </w:r>
      <w:r w:rsidR="239C9164">
        <w:t xml:space="preserve"> </w:t>
      </w:r>
      <w:r>
        <w:t>07.11.202</w:t>
      </w:r>
      <w:r w:rsidR="5412E0CB">
        <w:t>3</w:t>
      </w:r>
      <w:r w:rsidR="239C9164">
        <w:t xml:space="preserve"> </w:t>
      </w:r>
      <w:r>
        <w:t>реализовать</w:t>
      </w:r>
      <w:r w:rsidR="239C9164">
        <w:t xml:space="preserve"> </w:t>
      </w:r>
      <w:r w:rsidR="5ECBB169">
        <w:t>просмотр и добавление записей расходов</w:t>
      </w:r>
      <w:r w:rsidR="239C9164">
        <w:t xml:space="preserve"> </w:t>
      </w:r>
      <w:r>
        <w:t>REQ-</w:t>
      </w:r>
      <w:r w:rsidR="2FF9F151">
        <w:t>E</w:t>
      </w:r>
      <w:r>
        <w:t>-1</w:t>
      </w:r>
      <w:r w:rsidR="1615DEFB">
        <w:t xml:space="preserve"> и REQ-E-2</w:t>
      </w:r>
      <w:r w:rsidR="239C9164">
        <w:t xml:space="preserve"> </w:t>
      </w:r>
      <w:r>
        <w:t>(см.</w:t>
      </w:r>
      <w:r w:rsidR="239C9164">
        <w:t xml:space="preserve"> </w:t>
      </w:r>
      <w:r>
        <w:t>Software</w:t>
      </w:r>
      <w:r w:rsidR="239C9164">
        <w:t xml:space="preserve"> </w:t>
      </w:r>
      <w:proofErr w:type="spellStart"/>
      <w:r>
        <w:t>Requirement</w:t>
      </w:r>
      <w:proofErr w:type="spellEnd"/>
      <w:r w:rsidR="239C9164">
        <w:t xml:space="preserve"> </w:t>
      </w:r>
      <w:proofErr w:type="spellStart"/>
      <w:r>
        <w:t>Specification</w:t>
      </w:r>
      <w:proofErr w:type="spellEnd"/>
      <w:r>
        <w:t>).</w:t>
      </w:r>
    </w:p>
    <w:p w14:paraId="1080EC5B" w14:textId="3082B98C" w:rsidR="00110CF3" w:rsidRPr="00110CF3" w:rsidRDefault="5BDE6717" w:rsidP="00110CF3">
      <w:pPr>
        <w:spacing w:before="120"/>
        <w:rPr>
          <w:b/>
          <w:bCs/>
        </w:rPr>
      </w:pPr>
      <w:r w:rsidRPr="2F8BAF04">
        <w:rPr>
          <w:b/>
          <w:bCs/>
          <w:lang w:val="en-US"/>
        </w:rPr>
        <w:t>TASK</w:t>
      </w:r>
      <w:r w:rsidR="195D961B" w:rsidRPr="2F8BAF04">
        <w:rPr>
          <w:b/>
          <w:bCs/>
        </w:rPr>
        <w:t>-</w:t>
      </w:r>
      <w:r w:rsidRPr="2F8BAF04">
        <w:rPr>
          <w:b/>
          <w:bCs/>
        </w:rPr>
        <w:t>2</w:t>
      </w:r>
      <w:r w:rsidR="239C9164" w:rsidRPr="2F8BAF04">
        <w:rPr>
          <w:b/>
          <w:bCs/>
        </w:rPr>
        <w:t xml:space="preserve"> </w:t>
      </w:r>
      <w:r w:rsidR="7AC5087C" w:rsidRPr="2F8BAF04">
        <w:rPr>
          <w:b/>
          <w:bCs/>
        </w:rPr>
        <w:t>E-3</w:t>
      </w:r>
    </w:p>
    <w:p w14:paraId="5DE542A5" w14:textId="042BDD04" w:rsidR="7AC5087C" w:rsidRDefault="7AC5087C" w:rsidP="2F8BAF04">
      <w:pPr>
        <w:pStyle w:val="af6"/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2F8BAF04">
        <w:rPr>
          <w:rFonts w:ascii="Times New Roman" w:hAnsi="Times New Roman" w:cs="Times New Roman"/>
          <w:b/>
          <w:bCs/>
          <w:color w:val="auto"/>
          <w:sz w:val="28"/>
          <w:szCs w:val="28"/>
        </w:rPr>
        <w:t>Удаление</w:t>
      </w:r>
      <w:r w:rsidR="2B2B7CEF" w:rsidRPr="2F8BAF0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расходов пользователя</w:t>
      </w:r>
    </w:p>
    <w:p w14:paraId="15CBEDD9" w14:textId="49C8F4DA" w:rsidR="00110CF3" w:rsidRPr="00F75692" w:rsidRDefault="5BDE6717" w:rsidP="00110CF3">
      <w:pPr>
        <w:spacing w:before="120" w:after="200"/>
        <w:rPr>
          <w:lang w:val="en-US"/>
        </w:rPr>
      </w:pPr>
      <w:r>
        <w:t>До</w:t>
      </w:r>
      <w:r w:rsidR="239C9164">
        <w:t xml:space="preserve"> </w:t>
      </w:r>
      <w:r w:rsidR="1E749CB0">
        <w:t>10</w:t>
      </w:r>
      <w:r>
        <w:t>.11.202</w:t>
      </w:r>
      <w:r w:rsidR="1F7ED99B">
        <w:t>3</w:t>
      </w:r>
      <w:r w:rsidR="239C9164">
        <w:t xml:space="preserve"> </w:t>
      </w:r>
      <w:r w:rsidR="350D7371">
        <w:t>реализовать функцию удаления записи БД пользователем</w:t>
      </w:r>
      <w:r w:rsidR="239C9164">
        <w:t xml:space="preserve"> </w:t>
      </w:r>
      <w:r>
        <w:t>REQ-</w:t>
      </w:r>
      <w:r w:rsidR="6BB239D7">
        <w:t>E</w:t>
      </w:r>
      <w:r>
        <w:t>-</w:t>
      </w:r>
      <w:r w:rsidR="7C727DEE">
        <w:t>3</w:t>
      </w:r>
      <w:r w:rsidR="239C9164">
        <w:t xml:space="preserve"> </w:t>
      </w:r>
      <w:r>
        <w:t>(см.</w:t>
      </w:r>
      <w:r w:rsidR="239C9164">
        <w:t xml:space="preserve"> </w:t>
      </w:r>
      <w:r w:rsidRPr="00F75692">
        <w:rPr>
          <w:lang w:val="en-US"/>
        </w:rPr>
        <w:t>Software</w:t>
      </w:r>
      <w:r w:rsidR="239C9164" w:rsidRPr="00F75692">
        <w:rPr>
          <w:lang w:val="en-US"/>
        </w:rPr>
        <w:t xml:space="preserve"> </w:t>
      </w:r>
      <w:r w:rsidRPr="00F75692">
        <w:rPr>
          <w:lang w:val="en-US"/>
        </w:rPr>
        <w:t>Requirement</w:t>
      </w:r>
      <w:r w:rsidR="239C9164" w:rsidRPr="00F75692">
        <w:rPr>
          <w:lang w:val="en-US"/>
        </w:rPr>
        <w:t xml:space="preserve"> </w:t>
      </w:r>
      <w:r w:rsidRPr="00F75692">
        <w:rPr>
          <w:lang w:val="en-US"/>
        </w:rPr>
        <w:t>Specification).</w:t>
      </w:r>
    </w:p>
    <w:p w14:paraId="19755F37" w14:textId="17A7DFFE" w:rsidR="00110CF3" w:rsidRPr="00F75692" w:rsidRDefault="00110CF3" w:rsidP="009B55CD">
      <w:pPr>
        <w:pStyle w:val="2"/>
        <w:jc w:val="left"/>
        <w:rPr>
          <w:lang w:val="en-US" w:eastAsia="ru-RU"/>
        </w:rPr>
      </w:pPr>
      <w:r w:rsidRPr="00110CF3">
        <w:rPr>
          <w:lang w:eastAsia="ru-RU"/>
        </w:rPr>
        <w:t>ПОДСИСТЕМА</w:t>
      </w:r>
      <w:r w:rsidR="00E07F9F" w:rsidRPr="00F75692">
        <w:rPr>
          <w:lang w:val="en-US" w:eastAsia="ru-RU"/>
        </w:rPr>
        <w:t xml:space="preserve"> </w:t>
      </w:r>
      <w:r w:rsidRPr="00F75692">
        <w:rPr>
          <w:lang w:val="en-US" w:eastAsia="ru-RU"/>
        </w:rPr>
        <w:t>FE-2</w:t>
      </w:r>
    </w:p>
    <w:p w14:paraId="46D2817E" w14:textId="12627E07" w:rsidR="00110CF3" w:rsidRPr="00110CF3" w:rsidRDefault="5BDE6717" w:rsidP="2F8BAF04">
      <w:pPr>
        <w:spacing w:before="120"/>
        <w:rPr>
          <w:b/>
          <w:bCs/>
          <w:lang w:val="en-US"/>
        </w:rPr>
      </w:pPr>
      <w:r w:rsidRPr="2F8BAF04">
        <w:rPr>
          <w:b/>
          <w:bCs/>
          <w:lang w:val="en-US"/>
        </w:rPr>
        <w:t>TASK</w:t>
      </w:r>
      <w:r w:rsidR="195D961B" w:rsidRPr="00F75692">
        <w:rPr>
          <w:b/>
          <w:bCs/>
          <w:lang w:val="en-US"/>
        </w:rPr>
        <w:t>-</w:t>
      </w:r>
      <w:r w:rsidRPr="00F75692">
        <w:rPr>
          <w:b/>
          <w:bCs/>
          <w:lang w:val="en-US"/>
        </w:rPr>
        <w:t>1</w:t>
      </w:r>
      <w:r w:rsidR="239C9164" w:rsidRPr="00F75692">
        <w:rPr>
          <w:b/>
          <w:bCs/>
          <w:lang w:val="en-US"/>
        </w:rPr>
        <w:t xml:space="preserve"> </w:t>
      </w:r>
      <w:r w:rsidR="3D4E5C03" w:rsidRPr="00F75692">
        <w:rPr>
          <w:b/>
          <w:bCs/>
          <w:lang w:val="en-US"/>
        </w:rPr>
        <w:t>(</w:t>
      </w:r>
      <w:r w:rsidR="163D90A3" w:rsidRPr="00F75692">
        <w:rPr>
          <w:b/>
          <w:bCs/>
          <w:lang w:val="en-US"/>
        </w:rPr>
        <w:t>I</w:t>
      </w:r>
      <w:r w:rsidR="3D4E5C03" w:rsidRPr="00F75692">
        <w:rPr>
          <w:b/>
          <w:bCs/>
          <w:lang w:val="en-US"/>
        </w:rPr>
        <w:t xml:space="preserve">-1, </w:t>
      </w:r>
      <w:r w:rsidR="57DDE70D" w:rsidRPr="00F75692">
        <w:rPr>
          <w:b/>
          <w:bCs/>
          <w:lang w:val="en-US"/>
        </w:rPr>
        <w:t>I</w:t>
      </w:r>
      <w:r w:rsidR="3D4E5C03" w:rsidRPr="00F75692">
        <w:rPr>
          <w:b/>
          <w:bCs/>
          <w:lang w:val="en-US"/>
        </w:rPr>
        <w:t>-2)</w:t>
      </w:r>
    </w:p>
    <w:p w14:paraId="6B721BFF" w14:textId="0A36154C" w:rsidR="3D4E5C03" w:rsidRPr="00F75692" w:rsidRDefault="3D4E5C03" w:rsidP="2F8BAF04">
      <w:pPr>
        <w:rPr>
          <w:rFonts w:eastAsiaTheme="majorEastAsia"/>
          <w:b/>
          <w:bCs/>
          <w:i/>
          <w:iCs/>
          <w:lang w:val="en-US"/>
        </w:rPr>
      </w:pPr>
      <w:r w:rsidRPr="2F8BAF04">
        <w:rPr>
          <w:rFonts w:eastAsiaTheme="majorEastAsia"/>
          <w:b/>
          <w:bCs/>
          <w:i/>
          <w:iCs/>
        </w:rPr>
        <w:t>Список</w:t>
      </w:r>
      <w:r w:rsidRPr="00F75692">
        <w:rPr>
          <w:rFonts w:eastAsiaTheme="majorEastAsia"/>
          <w:b/>
          <w:bCs/>
          <w:i/>
          <w:iCs/>
          <w:lang w:val="en-US"/>
        </w:rPr>
        <w:t xml:space="preserve"> </w:t>
      </w:r>
      <w:r w:rsidRPr="2F8BAF04">
        <w:rPr>
          <w:rFonts w:eastAsiaTheme="majorEastAsia"/>
          <w:b/>
          <w:bCs/>
          <w:i/>
          <w:iCs/>
        </w:rPr>
        <w:t>доходов</w:t>
      </w:r>
      <w:r w:rsidRPr="00F75692">
        <w:rPr>
          <w:rFonts w:eastAsiaTheme="majorEastAsia"/>
          <w:b/>
          <w:bCs/>
          <w:i/>
          <w:iCs/>
          <w:lang w:val="en-US"/>
        </w:rPr>
        <w:t xml:space="preserve"> </w:t>
      </w:r>
      <w:r w:rsidRPr="2F8BAF04">
        <w:rPr>
          <w:rFonts w:eastAsiaTheme="majorEastAsia"/>
          <w:b/>
          <w:bCs/>
          <w:i/>
          <w:iCs/>
        </w:rPr>
        <w:t>пользователя</w:t>
      </w:r>
    </w:p>
    <w:p w14:paraId="3B2E3C51" w14:textId="1EBC1612" w:rsidR="5BDE6717" w:rsidRDefault="5BDE6717" w:rsidP="2F8BAF04">
      <w:pPr>
        <w:spacing w:before="120" w:after="200"/>
      </w:pPr>
      <w:r>
        <w:t>До</w:t>
      </w:r>
      <w:r w:rsidR="239C9164">
        <w:t xml:space="preserve"> </w:t>
      </w:r>
      <w:r>
        <w:t>21.11.202</w:t>
      </w:r>
      <w:r w:rsidR="331FC782">
        <w:t>3</w:t>
      </w:r>
      <w:r w:rsidR="239C9164">
        <w:t xml:space="preserve"> </w:t>
      </w:r>
      <w:r w:rsidR="224FE1A2">
        <w:t xml:space="preserve">реализовать просмотр и добавление записей доходов REQ-E-1 и REQ-E-2 (см. Software </w:t>
      </w:r>
      <w:proofErr w:type="spellStart"/>
      <w:r w:rsidR="224FE1A2">
        <w:t>Requirement</w:t>
      </w:r>
      <w:proofErr w:type="spellEnd"/>
      <w:r w:rsidR="224FE1A2">
        <w:t xml:space="preserve"> </w:t>
      </w:r>
      <w:proofErr w:type="spellStart"/>
      <w:r w:rsidR="224FE1A2">
        <w:t>Specification</w:t>
      </w:r>
      <w:proofErr w:type="spellEnd"/>
      <w:r w:rsidR="224FE1A2">
        <w:t>).</w:t>
      </w:r>
    </w:p>
    <w:p w14:paraId="27952896" w14:textId="09617605" w:rsidR="15B36D36" w:rsidRDefault="15B36D36" w:rsidP="2F8BAF04">
      <w:pPr>
        <w:spacing w:before="120"/>
        <w:rPr>
          <w:b/>
          <w:bCs/>
        </w:rPr>
      </w:pPr>
      <w:r w:rsidRPr="2F8BAF04">
        <w:rPr>
          <w:b/>
          <w:bCs/>
          <w:lang w:val="en-US"/>
        </w:rPr>
        <w:t>TASK</w:t>
      </w:r>
      <w:r w:rsidRPr="2F8BAF04">
        <w:rPr>
          <w:b/>
          <w:bCs/>
        </w:rPr>
        <w:t>-2 I-3</w:t>
      </w:r>
    </w:p>
    <w:p w14:paraId="630EB743" w14:textId="488C313A" w:rsidR="15B36D36" w:rsidRDefault="15B36D36" w:rsidP="2F8BAF04">
      <w:pPr>
        <w:pStyle w:val="af6"/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2F8BAF04">
        <w:rPr>
          <w:rFonts w:ascii="Times New Roman" w:hAnsi="Times New Roman" w:cs="Times New Roman"/>
          <w:b/>
          <w:bCs/>
          <w:color w:val="auto"/>
          <w:sz w:val="28"/>
          <w:szCs w:val="28"/>
        </w:rPr>
        <w:t>Удаление доходов пользователя</w:t>
      </w:r>
    </w:p>
    <w:p w14:paraId="619E02C6" w14:textId="5F3F95D6" w:rsidR="15B36D36" w:rsidRDefault="15B36D36" w:rsidP="2F8BAF04">
      <w:pPr>
        <w:spacing w:before="120" w:after="200"/>
      </w:pPr>
      <w:r>
        <w:t xml:space="preserve">До 25.11.2023 реализовать функцию удаления записи БД пользователем REQ-I-3 (см. Software </w:t>
      </w:r>
      <w:proofErr w:type="spellStart"/>
      <w:r>
        <w:t>Requirement</w:t>
      </w:r>
      <w:proofErr w:type="spellEnd"/>
      <w:r>
        <w:t xml:space="preserve"> </w:t>
      </w:r>
      <w:proofErr w:type="spellStart"/>
      <w:r>
        <w:t>Specification</w:t>
      </w:r>
      <w:proofErr w:type="spellEnd"/>
      <w:r>
        <w:t>).</w:t>
      </w:r>
    </w:p>
    <w:p w14:paraId="7186F4B3" w14:textId="0E1277C2" w:rsidR="2F8BAF04" w:rsidRDefault="2F8BAF04" w:rsidP="2F8BAF04">
      <w:pPr>
        <w:spacing w:before="120" w:after="200"/>
      </w:pPr>
    </w:p>
    <w:p w14:paraId="7791EB6A" w14:textId="4961BC95" w:rsidR="2F8BAF04" w:rsidRDefault="2F8BAF04" w:rsidP="2F8BAF04">
      <w:pPr>
        <w:spacing w:before="120" w:after="200"/>
        <w:ind w:firstLine="0"/>
      </w:pPr>
    </w:p>
    <w:p w14:paraId="59926D2A" w14:textId="0DA590DA" w:rsidR="00110CF3" w:rsidRPr="00110CF3" w:rsidRDefault="5BDE6717" w:rsidP="009B55CD">
      <w:pPr>
        <w:pStyle w:val="2"/>
        <w:jc w:val="left"/>
        <w:rPr>
          <w:lang w:eastAsia="ru-RU"/>
        </w:rPr>
      </w:pPr>
      <w:r w:rsidRPr="2F8BAF04">
        <w:rPr>
          <w:lang w:eastAsia="ru-RU"/>
        </w:rPr>
        <w:t>ПОДСИСТЕМА</w:t>
      </w:r>
      <w:r w:rsidR="239C9164" w:rsidRPr="2F8BAF04">
        <w:rPr>
          <w:lang w:eastAsia="ru-RU"/>
        </w:rPr>
        <w:t xml:space="preserve"> </w:t>
      </w:r>
      <w:r w:rsidRPr="2F8BAF04">
        <w:rPr>
          <w:lang w:eastAsia="ru-RU"/>
        </w:rPr>
        <w:t>FE-</w:t>
      </w:r>
      <w:r w:rsidR="2B217564" w:rsidRPr="2F8BAF04">
        <w:rPr>
          <w:lang w:eastAsia="ru-RU"/>
        </w:rPr>
        <w:t>3</w:t>
      </w:r>
    </w:p>
    <w:p w14:paraId="6172D792" w14:textId="39B4F02B" w:rsidR="00110CF3" w:rsidRPr="00F75692" w:rsidRDefault="5BDE6717" w:rsidP="2F8BAF04">
      <w:pPr>
        <w:spacing w:before="120"/>
        <w:rPr>
          <w:b/>
          <w:bCs/>
        </w:rPr>
      </w:pPr>
      <w:r w:rsidRPr="2F8BAF04">
        <w:rPr>
          <w:b/>
          <w:bCs/>
          <w:lang w:val="en-US"/>
        </w:rPr>
        <w:t>TASK</w:t>
      </w:r>
      <w:r w:rsidR="195D961B" w:rsidRPr="2F8BAF04">
        <w:rPr>
          <w:b/>
          <w:bCs/>
        </w:rPr>
        <w:t>-</w:t>
      </w:r>
      <w:r w:rsidRPr="2F8BAF04">
        <w:rPr>
          <w:b/>
          <w:bCs/>
        </w:rPr>
        <w:t>1</w:t>
      </w:r>
      <w:r w:rsidR="239C9164" w:rsidRPr="2F8BAF04">
        <w:rPr>
          <w:b/>
          <w:bCs/>
        </w:rPr>
        <w:t xml:space="preserve"> </w:t>
      </w:r>
      <w:r w:rsidR="0336ACEA" w:rsidRPr="2F8BAF04">
        <w:rPr>
          <w:b/>
          <w:bCs/>
        </w:rPr>
        <w:t>R</w:t>
      </w:r>
    </w:p>
    <w:p w14:paraId="0DC4EAC9" w14:textId="7192EFA0" w:rsidR="00110CF3" w:rsidRPr="00110CF3" w:rsidRDefault="0336ACEA" w:rsidP="2F8BAF04">
      <w:pPr>
        <w:spacing w:after="200"/>
        <w:rPr>
          <w:rFonts w:eastAsiaTheme="majorEastAsia"/>
          <w:b/>
          <w:bCs/>
          <w:i/>
          <w:iCs/>
        </w:rPr>
      </w:pPr>
      <w:r w:rsidRPr="2F8BAF04">
        <w:rPr>
          <w:rFonts w:eastAsiaTheme="majorEastAsia"/>
          <w:b/>
          <w:bCs/>
          <w:i/>
          <w:iCs/>
          <w:spacing w:val="15"/>
        </w:rPr>
        <w:t>Отчёт</w:t>
      </w:r>
    </w:p>
    <w:p w14:paraId="566FE654" w14:textId="368DACFA" w:rsidR="00110CF3" w:rsidRPr="00110CF3" w:rsidRDefault="5BDE6717" w:rsidP="00110CF3">
      <w:pPr>
        <w:spacing w:before="120" w:after="200"/>
      </w:pPr>
      <w:r>
        <w:lastRenderedPageBreak/>
        <w:t>До</w:t>
      </w:r>
      <w:r w:rsidR="239C9164">
        <w:t xml:space="preserve"> </w:t>
      </w:r>
      <w:r>
        <w:t>05.12.202</w:t>
      </w:r>
      <w:r w:rsidR="69BCA50D">
        <w:t>3</w:t>
      </w:r>
      <w:r w:rsidR="239C9164">
        <w:t xml:space="preserve"> </w:t>
      </w:r>
      <w:r>
        <w:t>реализовать</w:t>
      </w:r>
      <w:r w:rsidR="239C9164">
        <w:t xml:space="preserve"> </w:t>
      </w:r>
      <w:r>
        <w:t>предоставления</w:t>
      </w:r>
      <w:r w:rsidR="239C9164">
        <w:t xml:space="preserve"> </w:t>
      </w:r>
      <w:r w:rsidR="575B06AB">
        <w:t>доступа к просмотру отчёта по личным доходам и расходам пользователя REQ-R-1</w:t>
      </w:r>
      <w:r>
        <w:t>(см.</w:t>
      </w:r>
      <w:r w:rsidR="239C9164">
        <w:t xml:space="preserve"> </w:t>
      </w:r>
      <w:r>
        <w:t>Software</w:t>
      </w:r>
      <w:r w:rsidR="239C9164">
        <w:t xml:space="preserve"> </w:t>
      </w:r>
      <w:proofErr w:type="spellStart"/>
      <w:r>
        <w:t>Requirement</w:t>
      </w:r>
      <w:proofErr w:type="spellEnd"/>
      <w:r w:rsidR="239C9164">
        <w:t xml:space="preserve"> </w:t>
      </w:r>
      <w:proofErr w:type="spellStart"/>
      <w:r>
        <w:t>Specification</w:t>
      </w:r>
      <w:proofErr w:type="spellEnd"/>
      <w:r>
        <w:t>).</w:t>
      </w:r>
    </w:p>
    <w:p w14:paraId="1DE3FF08" w14:textId="2E2747CF" w:rsidR="00110CF3" w:rsidRPr="00110CF3" w:rsidRDefault="00110CF3" w:rsidP="009B55CD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eastAsia="ru-RU"/>
        </w:rPr>
        <w:t>FE-4</w:t>
      </w:r>
    </w:p>
    <w:p w14:paraId="4EBB9991" w14:textId="5572699A" w:rsidR="00110CF3" w:rsidRPr="00110CF3" w:rsidRDefault="5BDE6717" w:rsidP="00110CF3">
      <w:pPr>
        <w:spacing w:before="120"/>
        <w:rPr>
          <w:b/>
          <w:bCs/>
        </w:rPr>
      </w:pPr>
      <w:r w:rsidRPr="2F8BAF04">
        <w:rPr>
          <w:b/>
          <w:bCs/>
          <w:lang w:val="en-US"/>
        </w:rPr>
        <w:t>TASK</w:t>
      </w:r>
      <w:r w:rsidR="195D961B" w:rsidRPr="2F8BAF04">
        <w:rPr>
          <w:b/>
          <w:bCs/>
        </w:rPr>
        <w:t>-</w:t>
      </w:r>
      <w:r w:rsidRPr="2F8BAF04">
        <w:rPr>
          <w:b/>
          <w:bCs/>
        </w:rPr>
        <w:t>1</w:t>
      </w:r>
      <w:r w:rsidR="239C9164" w:rsidRPr="2F8BAF04">
        <w:rPr>
          <w:b/>
          <w:bCs/>
        </w:rPr>
        <w:t xml:space="preserve"> </w:t>
      </w:r>
      <w:r w:rsidR="36C72FB5" w:rsidRPr="2F8BAF04">
        <w:rPr>
          <w:b/>
          <w:bCs/>
        </w:rPr>
        <w:t>C</w:t>
      </w:r>
      <w:r w:rsidR="020EFD4D" w:rsidRPr="2F8BAF04">
        <w:rPr>
          <w:b/>
          <w:bCs/>
        </w:rPr>
        <w:t>L</w:t>
      </w:r>
    </w:p>
    <w:p w14:paraId="3542D2E4" w14:textId="6BCEFB80" w:rsidR="36C72FB5" w:rsidRDefault="36C72FB5" w:rsidP="2F8BAF04">
      <w:pPr>
        <w:spacing w:after="200"/>
        <w:rPr>
          <w:rFonts w:eastAsiaTheme="majorEastAsia"/>
          <w:b/>
          <w:bCs/>
          <w:i/>
          <w:iCs/>
        </w:rPr>
      </w:pPr>
      <w:r w:rsidRPr="2F8BAF04">
        <w:rPr>
          <w:rFonts w:eastAsiaTheme="majorEastAsia"/>
          <w:b/>
          <w:bCs/>
          <w:i/>
          <w:iCs/>
        </w:rPr>
        <w:t>Просмотр и добавление списка категорий</w:t>
      </w:r>
    </w:p>
    <w:p w14:paraId="65D22670" w14:textId="7CD440C9" w:rsidR="00110CF3" w:rsidRDefault="5BDE6717" w:rsidP="00110CF3">
      <w:pPr>
        <w:spacing w:before="120" w:after="200"/>
      </w:pPr>
      <w:r>
        <w:t>До</w:t>
      </w:r>
      <w:r w:rsidR="239C9164">
        <w:t xml:space="preserve"> </w:t>
      </w:r>
      <w:r>
        <w:t>19.12.202</w:t>
      </w:r>
      <w:r w:rsidR="1DEFEEAD">
        <w:t xml:space="preserve">3 </w:t>
      </w:r>
      <w:r>
        <w:t>реализовать</w:t>
      </w:r>
      <w:r w:rsidR="017C282B">
        <w:t xml:space="preserve"> просмотр и</w:t>
      </w:r>
      <w:r w:rsidR="239C9164">
        <w:t xml:space="preserve"> </w:t>
      </w:r>
      <w:r>
        <w:t>добавление,</w:t>
      </w:r>
      <w:r w:rsidR="239C9164">
        <w:t xml:space="preserve"> </w:t>
      </w:r>
      <w:r>
        <w:t>редактирования</w:t>
      </w:r>
      <w:r w:rsidR="239C9164">
        <w:t xml:space="preserve"> </w:t>
      </w:r>
      <w:r>
        <w:t>и</w:t>
      </w:r>
      <w:r w:rsidR="2401901A">
        <w:t xml:space="preserve"> </w:t>
      </w:r>
      <w:r>
        <w:t>удаление</w:t>
      </w:r>
      <w:r w:rsidR="239C9164">
        <w:t xml:space="preserve"> </w:t>
      </w:r>
      <w:r>
        <w:t>совокупности/части</w:t>
      </w:r>
      <w:r w:rsidR="239C9164">
        <w:t xml:space="preserve"> </w:t>
      </w:r>
      <w:r>
        <w:t>совокупности</w:t>
      </w:r>
      <w:r w:rsidR="239C9164">
        <w:t xml:space="preserve"> </w:t>
      </w:r>
      <w:r>
        <w:t>данных</w:t>
      </w:r>
      <w:r w:rsidR="239C9164">
        <w:t xml:space="preserve"> </w:t>
      </w:r>
      <w:r>
        <w:t>в</w:t>
      </w:r>
      <w:r w:rsidR="239C9164">
        <w:t xml:space="preserve"> </w:t>
      </w:r>
      <w:r>
        <w:t>БД,</w:t>
      </w:r>
      <w:r w:rsidR="239C9164">
        <w:t xml:space="preserve"> </w:t>
      </w:r>
      <w:r>
        <w:t>представляющей</w:t>
      </w:r>
      <w:r w:rsidR="239C9164">
        <w:t xml:space="preserve"> </w:t>
      </w:r>
      <w:r w:rsidR="3258CA1D">
        <w:t>список категорий трат/доходов пользователя</w:t>
      </w:r>
      <w:r w:rsidR="239C9164">
        <w:t xml:space="preserve"> </w:t>
      </w:r>
      <w:r>
        <w:t>–</w:t>
      </w:r>
      <w:r w:rsidR="239C9164">
        <w:t xml:space="preserve"> </w:t>
      </w:r>
      <w:r>
        <w:t>REQ-</w:t>
      </w:r>
      <w:r w:rsidR="2C68B0B7">
        <w:t>CL</w:t>
      </w:r>
      <w:r>
        <w:t>-1,</w:t>
      </w:r>
      <w:r w:rsidR="239C9164">
        <w:t xml:space="preserve"> </w:t>
      </w:r>
      <w:r>
        <w:t>REQ-</w:t>
      </w:r>
      <w:r w:rsidR="1DF4B3CB">
        <w:t>CL</w:t>
      </w:r>
      <w:r>
        <w:t>-2</w:t>
      </w:r>
      <w:r w:rsidR="239C9164">
        <w:t xml:space="preserve"> </w:t>
      </w:r>
      <w:r>
        <w:t>и</w:t>
      </w:r>
      <w:r w:rsidR="239C9164">
        <w:t xml:space="preserve"> </w:t>
      </w:r>
      <w:r>
        <w:t>REQ-</w:t>
      </w:r>
      <w:r w:rsidR="7BA42D12">
        <w:t>CL</w:t>
      </w:r>
      <w:r>
        <w:t>-3</w:t>
      </w:r>
      <w:r w:rsidR="239C9164">
        <w:t xml:space="preserve"> </w:t>
      </w:r>
      <w:r>
        <w:t>(см.</w:t>
      </w:r>
      <w:r w:rsidR="239C9164">
        <w:t xml:space="preserve"> </w:t>
      </w:r>
      <w:r>
        <w:t>Software</w:t>
      </w:r>
      <w:r w:rsidR="239C9164">
        <w:t xml:space="preserve"> </w:t>
      </w:r>
      <w:proofErr w:type="spellStart"/>
      <w:r>
        <w:t>Requirement</w:t>
      </w:r>
      <w:proofErr w:type="spellEnd"/>
      <w:r w:rsidR="239C9164">
        <w:t xml:space="preserve"> </w:t>
      </w:r>
      <w:proofErr w:type="spellStart"/>
      <w:r>
        <w:t>Specification</w:t>
      </w:r>
      <w:proofErr w:type="spellEnd"/>
      <w:r>
        <w:t>).</w:t>
      </w:r>
    </w:p>
    <w:p w14:paraId="37AEF5A9" w14:textId="5EDA1B3E" w:rsidR="2F8BAF04" w:rsidRDefault="2F8BAF04" w:rsidP="2F8BAF04">
      <w:pPr>
        <w:spacing w:before="120" w:after="200"/>
      </w:pPr>
    </w:p>
    <w:p w14:paraId="778972D9" w14:textId="28456B0C" w:rsidR="2F8BAF04" w:rsidRDefault="2F8BAF04" w:rsidP="2F8BAF04">
      <w:pPr>
        <w:spacing w:before="120" w:after="200"/>
      </w:pPr>
    </w:p>
    <w:p w14:paraId="67B1C028" w14:textId="6BFDF750" w:rsidR="2F8BAF04" w:rsidRDefault="2F8BAF04" w:rsidP="2F8BAF04">
      <w:pPr>
        <w:spacing w:before="120" w:after="200"/>
      </w:pPr>
    </w:p>
    <w:p w14:paraId="18C6DA68" w14:textId="68F15AFC" w:rsidR="2F8BAF04" w:rsidRDefault="2F8BAF04" w:rsidP="2F8BAF04">
      <w:pPr>
        <w:spacing w:before="120" w:after="200"/>
      </w:pPr>
    </w:p>
    <w:p w14:paraId="3DC270A7" w14:textId="4074A164" w:rsidR="2F8BAF04" w:rsidRDefault="2F8BAF04" w:rsidP="2F8BAF04">
      <w:pPr>
        <w:spacing w:before="120" w:after="200"/>
      </w:pPr>
    </w:p>
    <w:p w14:paraId="6A6521D4" w14:textId="1AEA19C6" w:rsidR="2F8BAF04" w:rsidRDefault="2F8BAF04" w:rsidP="2F8BAF04">
      <w:pPr>
        <w:spacing w:before="120" w:after="200"/>
      </w:pPr>
    </w:p>
    <w:p w14:paraId="7660EE04" w14:textId="6DB47DC9" w:rsidR="2F8BAF04" w:rsidRDefault="2F8BAF04" w:rsidP="2F8BAF04">
      <w:pPr>
        <w:spacing w:before="120" w:after="200"/>
      </w:pPr>
    </w:p>
    <w:p w14:paraId="404A7D5C" w14:textId="435CD318" w:rsidR="00F75692" w:rsidRDefault="00F75692" w:rsidP="2F8BAF04">
      <w:pPr>
        <w:spacing w:before="120" w:after="200"/>
      </w:pPr>
    </w:p>
    <w:p w14:paraId="5B1B1822" w14:textId="4FDF7F8A" w:rsidR="00F75692" w:rsidRDefault="00F75692" w:rsidP="2F8BAF04">
      <w:pPr>
        <w:spacing w:before="120" w:after="200"/>
      </w:pPr>
    </w:p>
    <w:p w14:paraId="4C2CB96F" w14:textId="4C6291BF" w:rsidR="00F75692" w:rsidRDefault="00F75692" w:rsidP="2F8BAF04">
      <w:pPr>
        <w:spacing w:before="120" w:after="200"/>
      </w:pPr>
    </w:p>
    <w:p w14:paraId="7C7E30F0" w14:textId="63F2F799" w:rsidR="00F75692" w:rsidRDefault="00F75692" w:rsidP="2F8BAF04">
      <w:pPr>
        <w:spacing w:before="120" w:after="200"/>
      </w:pPr>
    </w:p>
    <w:p w14:paraId="7B1191B4" w14:textId="1B42D0E5" w:rsidR="00F75692" w:rsidRDefault="00F75692" w:rsidP="2F8BAF04">
      <w:pPr>
        <w:spacing w:before="120" w:after="200"/>
      </w:pPr>
    </w:p>
    <w:p w14:paraId="6D548FCB" w14:textId="77777777" w:rsidR="00F75692" w:rsidRDefault="00F75692" w:rsidP="2F8BAF04">
      <w:pPr>
        <w:spacing w:before="120" w:after="200"/>
      </w:pPr>
    </w:p>
    <w:p w14:paraId="65499FB3" w14:textId="69037B2E" w:rsidR="003A2E1C" w:rsidRDefault="3E1CD7FD" w:rsidP="00915EA8">
      <w:pPr>
        <w:pStyle w:val="1"/>
        <w:jc w:val="both"/>
      </w:pPr>
      <w:bookmarkStart w:id="9" w:name="_Toc155960495"/>
      <w:r>
        <w:lastRenderedPageBreak/>
        <w:t>9</w:t>
      </w:r>
      <w:r w:rsidR="00F75692">
        <w:t>.</w:t>
      </w:r>
      <w:r w:rsidR="239C9164">
        <w:t xml:space="preserve"> </w:t>
      </w:r>
      <w:r w:rsidR="497A0093">
        <w:t>П</w:t>
      </w:r>
      <w:r w:rsidR="239C9164">
        <w:t>равил</w:t>
      </w:r>
      <w:r w:rsidR="497A0093">
        <w:t>а</w:t>
      </w:r>
      <w:r w:rsidR="239C9164">
        <w:t xml:space="preserve"> </w:t>
      </w:r>
      <w:r>
        <w:t>по</w:t>
      </w:r>
      <w:r w:rsidR="239C9164">
        <w:t xml:space="preserve"> </w:t>
      </w:r>
      <w:r>
        <w:t>кодированию</w:t>
      </w:r>
      <w:bookmarkEnd w:id="9"/>
    </w:p>
    <w:p w14:paraId="3E504523" w14:textId="73634917" w:rsidR="2F8BAF04" w:rsidRDefault="2F8BAF04" w:rsidP="2F8BAF04"/>
    <w:p w14:paraId="3E71EDB9" w14:textId="5088CAAB" w:rsidR="4A25E054" w:rsidRDefault="4A25E054" w:rsidP="2F8BAF04">
      <w:r>
        <w:t>Для создания высококачественного кода на любом языке программирования, который отличается удобочитаемостью и понятностью, необходимо придерживаться установленных стандартов и руководств, особенно в условиях коллективной разработки программного обеспечения.</w:t>
      </w:r>
    </w:p>
    <w:p w14:paraId="2C7C980E" w14:textId="32290A3D" w:rsidR="4A25E054" w:rsidRDefault="4A25E054" w:rsidP="2F8BAF04">
      <w:r>
        <w:t>Каждый стандарт кодирования направлен на установление набора правил, способствующих созданию более структурированного кода и снижению количества распространенных ошибок, не затрагивая при этом творческую свободу разработчика.</w:t>
      </w:r>
    </w:p>
    <w:p w14:paraId="03C68A95" w14:textId="29FC98DF" w:rsidR="00E07F9F" w:rsidRDefault="00E07F9F" w:rsidP="00E07F9F">
      <w:pPr>
        <w:pStyle w:val="2"/>
      </w:pPr>
      <w:r>
        <w:t>Рекомендации</w:t>
      </w:r>
    </w:p>
    <w:p w14:paraId="616421E1" w14:textId="47AC0448" w:rsidR="00E07F9F" w:rsidRPr="00F40631" w:rsidRDefault="3848578E" w:rsidP="2F8BAF04">
      <w:pPr>
        <w:pStyle w:val="aa"/>
        <w:numPr>
          <w:ilvl w:val="0"/>
          <w:numId w:val="17"/>
        </w:numPr>
        <w:spacing w:before="240"/>
        <w:ind w:left="0" w:firstLine="709"/>
      </w:pPr>
      <w:r>
        <w:t>Комментарии должны представлять собой полноценные предложения.</w:t>
      </w:r>
    </w:p>
    <w:p w14:paraId="59749AF0" w14:textId="129DCC71" w:rsidR="00E07F9F" w:rsidRPr="00F40631" w:rsidRDefault="239C9164" w:rsidP="2F8BAF04">
      <w:pPr>
        <w:pStyle w:val="af8"/>
        <w:spacing w:before="120" w:beforeAutospacing="0" w:after="120" w:afterAutospacing="0" w:line="360" w:lineRule="auto"/>
        <w:ind w:firstLine="709"/>
        <w:jc w:val="both"/>
        <w:rPr>
          <w:rFonts w:eastAsiaTheme="minorEastAsia"/>
          <w:sz w:val="28"/>
          <w:szCs w:val="28"/>
          <w:shd w:val="clear" w:color="auto" w:fill="FFFFFF"/>
          <w:lang w:eastAsia="en-US"/>
        </w:rPr>
      </w:pPr>
      <w:r w:rsidRPr="2F8BAF04">
        <w:rPr>
          <w:rFonts w:eastAsiaTheme="minorEastAsia"/>
          <w:sz w:val="28"/>
          <w:szCs w:val="28"/>
          <w:shd w:val="clear" w:color="auto" w:fill="FFFFFF"/>
          <w:lang w:eastAsia="en-US"/>
        </w:rPr>
        <w:t xml:space="preserve">Если комментарий </w:t>
      </w:r>
      <w:r w:rsidR="7D209C96">
        <w:t>–</w:t>
      </w:r>
      <w:r w:rsidRPr="2F8BAF04">
        <w:rPr>
          <w:rFonts w:eastAsiaTheme="minorEastAsia"/>
          <w:sz w:val="28"/>
          <w:szCs w:val="28"/>
          <w:shd w:val="clear" w:color="auto" w:fill="FFFFFF"/>
          <w:lang w:eastAsia="en-US"/>
        </w:rPr>
        <w:t xml:space="preserve"> фраза или предложение, первое слово должно быть написано с большой буквы, если только это не имя переменной, которая начинается с маленькой буквы.</w:t>
      </w:r>
    </w:p>
    <w:p w14:paraId="6968E019" w14:textId="06D5F099" w:rsidR="00E07F9F" w:rsidRPr="00F40631" w:rsidRDefault="239C9164" w:rsidP="00F40631">
      <w:pPr>
        <w:pStyle w:val="af8"/>
        <w:spacing w:before="120" w:beforeAutospacing="0" w:after="120" w:afterAutospacing="0" w:line="360" w:lineRule="auto"/>
        <w:ind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2F8BAF04">
        <w:rPr>
          <w:rFonts w:eastAsiaTheme="minorEastAsia"/>
          <w:sz w:val="28"/>
          <w:szCs w:val="28"/>
          <w:shd w:val="clear" w:color="auto" w:fill="FFFFFF"/>
          <w:lang w:eastAsia="en-US"/>
        </w:rPr>
        <w:t xml:space="preserve">Ставьте два пробела после точки в конце предложения. Следует использовать английский язык для написания комментариев. </w:t>
      </w:r>
    </w:p>
    <w:p w14:paraId="4E8F8CC1" w14:textId="12C4AA7E" w:rsidR="00E07F9F" w:rsidRPr="00E07F9F" w:rsidRDefault="728B2B38" w:rsidP="2F8BAF04">
      <w:pPr>
        <w:pStyle w:val="aa"/>
        <w:numPr>
          <w:ilvl w:val="0"/>
          <w:numId w:val="17"/>
        </w:numPr>
        <w:spacing w:before="240" w:line="240" w:lineRule="auto"/>
        <w:ind w:left="0" w:firstLine="709"/>
      </w:pPr>
      <w:r w:rsidRPr="2F8BAF04">
        <w:t>Использование стрелочных функций</w:t>
      </w:r>
    </w:p>
    <w:p w14:paraId="5F962572" w14:textId="5E0D03C0" w:rsidR="00E07F9F" w:rsidRPr="00E07F9F" w:rsidRDefault="728B2B38" w:rsidP="2F8BAF04">
      <w:pPr>
        <w:spacing w:before="120" w:after="120" w:line="240" w:lineRule="auto"/>
      </w:pPr>
      <w:r>
        <w:t xml:space="preserve">Рекомендуется применять стрелочные функции при определении методов компонентов </w:t>
      </w:r>
      <w:proofErr w:type="spellStart"/>
      <w:r>
        <w:t>React</w:t>
      </w:r>
      <w:proofErr w:type="spellEnd"/>
      <w:r>
        <w:t>, что обеспечивает сохранение контекста выполнения (</w:t>
      </w:r>
      <w:proofErr w:type="spellStart"/>
      <w:r>
        <w:t>this</w:t>
      </w:r>
      <w:proofErr w:type="spellEnd"/>
      <w:r>
        <w:t>) и сделает код более лаконичным.</w:t>
      </w:r>
    </w:p>
    <w:p w14:paraId="48F0428A" w14:textId="0F183576" w:rsidR="00E07F9F" w:rsidRPr="00E07F9F" w:rsidRDefault="55E36E15" w:rsidP="2F8BAF04">
      <w:pPr>
        <w:spacing w:before="120" w:after="120" w:line="240" w:lineRule="auto"/>
        <w:ind w:firstLine="0"/>
      </w:pPr>
      <w:r>
        <w:t xml:space="preserve">            </w:t>
      </w:r>
      <w:r w:rsidR="5B00D603">
        <w:rPr>
          <w:noProof/>
        </w:rPr>
        <w:drawing>
          <wp:inline distT="0" distB="0" distL="0" distR="0" wp14:anchorId="79F92D52" wp14:editId="6E56A63B">
            <wp:extent cx="3314700" cy="1057275"/>
            <wp:effectExtent l="0" t="0" r="0" b="0"/>
            <wp:docPr id="1224520854" name="Рисунок 12245208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191DB" w14:textId="009A31C2" w:rsidR="00E07F9F" w:rsidRPr="00E07F9F" w:rsidRDefault="5B00D603" w:rsidP="2F8BAF04">
      <w:pPr>
        <w:pStyle w:val="aa"/>
        <w:numPr>
          <w:ilvl w:val="0"/>
          <w:numId w:val="17"/>
        </w:numPr>
        <w:spacing w:before="240" w:line="240" w:lineRule="auto"/>
        <w:ind w:left="0" w:firstLine="709"/>
      </w:pPr>
      <w:r w:rsidRPr="2F8BAF04">
        <w:t>Деструктуризация объектов и массивов</w:t>
      </w:r>
    </w:p>
    <w:p w14:paraId="7021973A" w14:textId="4987C394" w:rsidR="00E07F9F" w:rsidRPr="00E07F9F" w:rsidRDefault="5B00D603" w:rsidP="2F8BAF04">
      <w:pPr>
        <w:spacing w:before="240" w:line="240" w:lineRule="auto"/>
        <w:ind w:left="349" w:firstLine="360"/>
        <w:rPr>
          <w:lang w:eastAsia="ja-JP"/>
        </w:rPr>
      </w:pPr>
      <w:r w:rsidRPr="2F8BAF04">
        <w:t>Для повышения ясности кода используйте деструктуризацию при извлечении значений из объектов и массивов.</w:t>
      </w:r>
    </w:p>
    <w:p w14:paraId="4CB52162" w14:textId="522E804E" w:rsidR="5B00D603" w:rsidRDefault="5B00D603" w:rsidP="2F8BAF04">
      <w:pPr>
        <w:spacing w:before="240"/>
        <w:ind w:left="349" w:firstLine="360"/>
      </w:pPr>
      <w:r>
        <w:rPr>
          <w:noProof/>
        </w:rPr>
        <w:lastRenderedPageBreak/>
        <w:drawing>
          <wp:inline distT="0" distB="0" distL="0" distR="0" wp14:anchorId="149A17AA" wp14:editId="522268D1">
            <wp:extent cx="3305175" cy="790575"/>
            <wp:effectExtent l="0" t="0" r="0" b="0"/>
            <wp:docPr id="894111472" name="Рисунок 894111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25907" w14:textId="48A10DBB" w:rsidR="372F3AEC" w:rsidRDefault="372F3AEC" w:rsidP="2F8BAF04">
      <w:pPr>
        <w:pStyle w:val="aa"/>
        <w:numPr>
          <w:ilvl w:val="0"/>
          <w:numId w:val="17"/>
        </w:numPr>
        <w:spacing w:before="240"/>
        <w:ind w:left="0" w:firstLine="709"/>
      </w:pPr>
      <w:r w:rsidRPr="2F8BAF04">
        <w:t xml:space="preserve">Использование ключевых слов </w:t>
      </w:r>
      <w:proofErr w:type="spellStart"/>
      <w:r w:rsidRPr="2F8BAF04">
        <w:t>let</w:t>
      </w:r>
      <w:proofErr w:type="spellEnd"/>
      <w:r w:rsidRPr="2F8BAF04">
        <w:t xml:space="preserve"> и </w:t>
      </w:r>
      <w:proofErr w:type="spellStart"/>
      <w:r w:rsidRPr="2F8BAF04">
        <w:t>const</w:t>
      </w:r>
      <w:proofErr w:type="spellEnd"/>
    </w:p>
    <w:p w14:paraId="26F58028" w14:textId="1295E451" w:rsidR="372F3AEC" w:rsidRDefault="372F3AEC" w:rsidP="2F8BAF04">
      <w:pPr>
        <w:spacing w:before="240"/>
        <w:ind w:left="349" w:firstLine="0"/>
      </w:pPr>
      <w:r>
        <w:t xml:space="preserve">Для объявления переменных, которые не будут переопределены, используйте </w:t>
      </w:r>
      <w:proofErr w:type="spellStart"/>
      <w:r>
        <w:t>const</w:t>
      </w:r>
      <w:proofErr w:type="spellEnd"/>
      <w:r>
        <w:t xml:space="preserve">, а для переменных, которые могут меняться, используйте </w:t>
      </w:r>
      <w:proofErr w:type="spellStart"/>
      <w:r>
        <w:t>let</w:t>
      </w:r>
      <w:proofErr w:type="spellEnd"/>
      <w:r>
        <w:t>.</w:t>
      </w:r>
    </w:p>
    <w:p w14:paraId="78EC18F7" w14:textId="0D5359AB" w:rsidR="372F3AEC" w:rsidRDefault="372F3AEC" w:rsidP="2F8BAF04">
      <w:pPr>
        <w:spacing w:before="240"/>
        <w:ind w:left="349" w:firstLine="360"/>
      </w:pPr>
      <w:r>
        <w:rPr>
          <w:noProof/>
        </w:rPr>
        <w:drawing>
          <wp:inline distT="0" distB="0" distL="0" distR="0" wp14:anchorId="52F2D1B7" wp14:editId="64C66263">
            <wp:extent cx="3114675" cy="771525"/>
            <wp:effectExtent l="0" t="0" r="0" b="0"/>
            <wp:docPr id="1885265076" name="Рисунок 1885265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FCB45" w14:textId="0707B39F" w:rsidR="2BBF0D00" w:rsidRDefault="2BBF0D00" w:rsidP="2F8BAF04">
      <w:pPr>
        <w:pStyle w:val="aa"/>
        <w:numPr>
          <w:ilvl w:val="0"/>
          <w:numId w:val="17"/>
        </w:numPr>
        <w:spacing w:before="240"/>
        <w:ind w:left="0" w:firstLine="709"/>
      </w:pPr>
      <w:r w:rsidRPr="2F8BAF04">
        <w:t xml:space="preserve">Использование метода </w:t>
      </w:r>
      <w:proofErr w:type="spellStart"/>
      <w:r w:rsidRPr="2F8BAF04">
        <w:t>map</w:t>
      </w:r>
      <w:proofErr w:type="spellEnd"/>
      <w:r w:rsidRPr="2F8BAF04">
        <w:t xml:space="preserve"> вместо циклов:</w:t>
      </w:r>
    </w:p>
    <w:p w14:paraId="7C2BE1C6" w14:textId="4652A978" w:rsidR="2BBF0D00" w:rsidRDefault="2BBF0D00" w:rsidP="2F8BAF04">
      <w:pPr>
        <w:spacing w:before="240"/>
        <w:ind w:left="349" w:firstLine="360"/>
      </w:pPr>
      <w:r>
        <w:t xml:space="preserve">В </w:t>
      </w:r>
      <w:proofErr w:type="spellStart"/>
      <w:r>
        <w:t>React</w:t>
      </w:r>
      <w:proofErr w:type="spellEnd"/>
      <w:r>
        <w:t xml:space="preserve"> рекомендуется использовать метод </w:t>
      </w:r>
      <w:proofErr w:type="spellStart"/>
      <w:r>
        <w:t>map</w:t>
      </w:r>
      <w:proofErr w:type="spellEnd"/>
      <w:r>
        <w:t xml:space="preserve"> для обработки списков элементов вместо явных циклов, так как это способствует более декларативному и читаемому коду.</w:t>
      </w:r>
    </w:p>
    <w:p w14:paraId="2727AA91" w14:textId="3CCF6B4F" w:rsidR="2BBF0D00" w:rsidRDefault="2BBF0D00" w:rsidP="2F8BAF04">
      <w:pPr>
        <w:spacing w:before="240"/>
        <w:ind w:left="349" w:firstLine="360"/>
      </w:pPr>
      <w:r>
        <w:rPr>
          <w:noProof/>
        </w:rPr>
        <w:drawing>
          <wp:inline distT="0" distB="0" distL="0" distR="0" wp14:anchorId="16C55A6D" wp14:editId="16A35464">
            <wp:extent cx="4572000" cy="657225"/>
            <wp:effectExtent l="0" t="0" r="0" b="0"/>
            <wp:docPr id="1115258451" name="Рисунок 1115258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3BE22" w14:textId="45D3434D" w:rsidR="2F8BAF04" w:rsidRDefault="2F8BAF04" w:rsidP="2F8BAF04">
      <w:pPr>
        <w:spacing w:before="240"/>
        <w:ind w:left="349" w:firstLine="0"/>
      </w:pPr>
    </w:p>
    <w:p w14:paraId="54C9C646" w14:textId="5BC85B72" w:rsidR="00F75692" w:rsidRDefault="00F75692" w:rsidP="2F8BAF04">
      <w:pPr>
        <w:spacing w:before="240"/>
        <w:ind w:left="349" w:firstLine="0"/>
      </w:pPr>
    </w:p>
    <w:p w14:paraId="30691376" w14:textId="4A1C50B0" w:rsidR="00F75692" w:rsidRDefault="00F75692" w:rsidP="2F8BAF04">
      <w:pPr>
        <w:spacing w:before="240"/>
        <w:ind w:left="349" w:firstLine="0"/>
      </w:pPr>
    </w:p>
    <w:p w14:paraId="3B5039F8" w14:textId="0FCCA441" w:rsidR="00F75692" w:rsidRDefault="00F75692" w:rsidP="2F8BAF04">
      <w:pPr>
        <w:spacing w:before="240"/>
        <w:ind w:left="349" w:firstLine="0"/>
      </w:pPr>
    </w:p>
    <w:p w14:paraId="38C61E31" w14:textId="238109B5" w:rsidR="00F75692" w:rsidRDefault="00F75692" w:rsidP="2F8BAF04">
      <w:pPr>
        <w:spacing w:before="240"/>
        <w:ind w:left="349" w:firstLine="0"/>
      </w:pPr>
    </w:p>
    <w:p w14:paraId="285E184E" w14:textId="3CD740FA" w:rsidR="00F75692" w:rsidRDefault="00F75692" w:rsidP="2F8BAF04">
      <w:pPr>
        <w:spacing w:before="240"/>
        <w:ind w:left="349" w:firstLine="0"/>
      </w:pPr>
    </w:p>
    <w:p w14:paraId="28E48C17" w14:textId="77777777" w:rsidR="00F75692" w:rsidRDefault="00F75692" w:rsidP="2F8BAF04">
      <w:pPr>
        <w:spacing w:before="240"/>
        <w:ind w:left="349" w:firstLine="0"/>
      </w:pPr>
    </w:p>
    <w:p w14:paraId="6421BE80" w14:textId="4AC8CD01" w:rsidR="751D7C95" w:rsidRPr="00F75692" w:rsidRDefault="751D7C95" w:rsidP="2F8BAF04">
      <w:pPr>
        <w:spacing w:before="240"/>
        <w:ind w:firstLine="0"/>
        <w:rPr>
          <w:b/>
          <w:bCs/>
        </w:rPr>
      </w:pPr>
      <w:r w:rsidRPr="00F75692">
        <w:rPr>
          <w:b/>
          <w:bCs/>
        </w:rPr>
        <w:lastRenderedPageBreak/>
        <w:t>Запрещается</w:t>
      </w:r>
    </w:p>
    <w:p w14:paraId="73CB6F72" w14:textId="5578FBDE" w:rsidR="2F8BAF04" w:rsidRDefault="2F8BAF04" w:rsidP="2F8BAF04">
      <w:pPr>
        <w:spacing w:before="240"/>
        <w:ind w:left="349" w:firstLine="0"/>
      </w:pPr>
    </w:p>
    <w:p w14:paraId="2848CF0F" w14:textId="4ACF753B" w:rsidR="00E07F9F" w:rsidRPr="00F40631" w:rsidRDefault="7D209C96" w:rsidP="2F8BAF04">
      <w:pPr>
        <w:pStyle w:val="aa"/>
        <w:numPr>
          <w:ilvl w:val="0"/>
          <w:numId w:val="18"/>
        </w:numPr>
        <w:spacing w:before="240"/>
        <w:ind w:left="0" w:firstLine="709"/>
      </w:pPr>
      <w:r>
        <w:t>З</w:t>
      </w:r>
      <w:r w:rsidR="239C9164">
        <w:t xml:space="preserve">апрещено </w:t>
      </w:r>
      <w:r w:rsidR="17E7F082">
        <w:t xml:space="preserve">использовать </w:t>
      </w:r>
      <w:proofErr w:type="spellStart"/>
      <w:r w:rsidR="17E7F082">
        <w:t>var</w:t>
      </w:r>
      <w:proofErr w:type="spellEnd"/>
    </w:p>
    <w:p w14:paraId="1DC0A740" w14:textId="12413505" w:rsidR="0F19B8F0" w:rsidRDefault="0F19B8F0" w:rsidP="2F8BAF04">
      <w:pPr>
        <w:spacing w:before="240"/>
        <w:ind w:left="349" w:firstLine="360"/>
      </w:pPr>
      <w:r>
        <w:t xml:space="preserve">          </w:t>
      </w:r>
      <w:r w:rsidR="17E7F082">
        <w:rPr>
          <w:noProof/>
        </w:rPr>
        <w:drawing>
          <wp:inline distT="0" distB="0" distL="0" distR="0" wp14:anchorId="27C8C6C5" wp14:editId="15B5BE53">
            <wp:extent cx="3543300" cy="1743075"/>
            <wp:effectExtent l="0" t="0" r="0" b="0"/>
            <wp:docPr id="1195754956" name="Рисунок 11957549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D0869" w14:textId="4635EE87" w:rsidR="00E07F9F" w:rsidRPr="00F40631" w:rsidRDefault="13B54C27" w:rsidP="2F8BAF04">
      <w:pPr>
        <w:pStyle w:val="aa"/>
        <w:numPr>
          <w:ilvl w:val="0"/>
          <w:numId w:val="18"/>
        </w:numPr>
        <w:spacing w:before="240"/>
        <w:ind w:left="0" w:firstLine="709"/>
      </w:pPr>
      <w:r>
        <w:t>Запрещено использовать функции в качестве конструктора</w:t>
      </w:r>
      <w:r w:rsidR="00F40631">
        <w:br/>
      </w:r>
      <w:r w:rsidR="00F75692">
        <w:t xml:space="preserve"> </w:t>
      </w:r>
      <w:r w:rsidR="00F75692">
        <w:tab/>
      </w:r>
      <w:r w:rsidR="00F75692">
        <w:tab/>
      </w:r>
      <w:r w:rsidR="30E3B7DF">
        <w:rPr>
          <w:noProof/>
        </w:rPr>
        <w:drawing>
          <wp:inline distT="0" distB="0" distL="0" distR="0" wp14:anchorId="19508ED9" wp14:editId="4DB1AC1E">
            <wp:extent cx="4381500" cy="2371725"/>
            <wp:effectExtent l="0" t="0" r="0" b="0"/>
            <wp:docPr id="2078293941" name="Рисунок 2078293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3AC3F" w14:textId="6449B9FA" w:rsidR="0A251FB1" w:rsidRDefault="0A251FB1" w:rsidP="2F8BAF04">
      <w:pPr>
        <w:pStyle w:val="aa"/>
        <w:numPr>
          <w:ilvl w:val="0"/>
          <w:numId w:val="18"/>
        </w:numPr>
        <w:spacing w:before="240"/>
        <w:ind w:left="0" w:firstLine="709"/>
      </w:pPr>
      <w:r w:rsidRPr="2F8BAF04">
        <w:t xml:space="preserve">Запрещено использовать </w:t>
      </w:r>
      <w:proofErr w:type="spellStart"/>
      <w:r w:rsidRPr="2F8BAF04">
        <w:t>arguments</w:t>
      </w:r>
      <w:proofErr w:type="spellEnd"/>
      <w:r>
        <w:br/>
      </w:r>
      <w:r w:rsidR="00F75692">
        <w:tab/>
      </w:r>
      <w:r w:rsidR="00F75692">
        <w:tab/>
      </w:r>
      <w:r w:rsidR="6B450600">
        <w:rPr>
          <w:noProof/>
        </w:rPr>
        <w:drawing>
          <wp:inline distT="0" distB="0" distL="0" distR="0" wp14:anchorId="18E13649" wp14:editId="67319A0D">
            <wp:extent cx="4000500" cy="2628900"/>
            <wp:effectExtent l="0" t="0" r="0" b="0"/>
            <wp:docPr id="1832972491" name="Рисунок 1832972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B7372" w14:textId="4F4DF6BE" w:rsidR="00E07F9F" w:rsidRDefault="00E07F9F" w:rsidP="00F40631">
      <w:pPr>
        <w:pStyle w:val="2"/>
        <w:keepNext/>
      </w:pPr>
      <w:r>
        <w:lastRenderedPageBreak/>
        <w:t>Требования</w:t>
      </w:r>
    </w:p>
    <w:p w14:paraId="2E79C9F6" w14:textId="280C2753" w:rsidR="00E07F9F" w:rsidRPr="00F40631" w:rsidRDefault="0D174773" w:rsidP="00350651">
      <w:pPr>
        <w:pStyle w:val="aa"/>
        <w:numPr>
          <w:ilvl w:val="0"/>
          <w:numId w:val="19"/>
        </w:numPr>
        <w:spacing w:before="240"/>
        <w:ind w:left="0" w:firstLine="709"/>
      </w:pPr>
      <w:r>
        <w:t>Использ</w:t>
      </w:r>
      <w:r w:rsidR="12A3859B">
        <w:t>уйт</w:t>
      </w:r>
      <w:r>
        <w:t xml:space="preserve">е оператор </w:t>
      </w:r>
      <w:proofErr w:type="spellStart"/>
      <w:r>
        <w:t>spread</w:t>
      </w:r>
      <w:proofErr w:type="spellEnd"/>
      <w:r>
        <w:t>/</w:t>
      </w:r>
      <w:proofErr w:type="spellStart"/>
      <w:r>
        <w:t>rest</w:t>
      </w:r>
      <w:proofErr w:type="spellEnd"/>
      <w:r>
        <w:t xml:space="preserve"> для работы с массивами и объектами</w:t>
      </w:r>
      <w:r w:rsidR="00F40631">
        <w:br/>
      </w:r>
      <w:r w:rsidR="00F75692">
        <w:tab/>
      </w:r>
      <w:r w:rsidR="00F75692">
        <w:tab/>
      </w:r>
      <w:r w:rsidR="591F6EB8">
        <w:rPr>
          <w:noProof/>
        </w:rPr>
        <w:drawing>
          <wp:inline distT="0" distB="0" distL="0" distR="0" wp14:anchorId="6562B3BF" wp14:editId="106889FB">
            <wp:extent cx="4572000" cy="1362075"/>
            <wp:effectExtent l="0" t="0" r="0" b="0"/>
            <wp:docPr id="574439000" name="Рисунок 574439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03561" w14:textId="36129704" w:rsidR="462AF9E1" w:rsidRDefault="462AF9E1" w:rsidP="2F8BAF04">
      <w:pPr>
        <w:pStyle w:val="aa"/>
        <w:numPr>
          <w:ilvl w:val="0"/>
          <w:numId w:val="19"/>
        </w:numPr>
        <w:spacing w:before="240"/>
        <w:ind w:left="0" w:firstLine="709"/>
      </w:pPr>
      <w:r w:rsidRPr="2F8BAF04">
        <w:t xml:space="preserve">Используйте шаблонные строки для более удобного и читаемого создания строковых выражений, особенно при вставке </w:t>
      </w:r>
      <w:proofErr w:type="spellStart"/>
      <w:r w:rsidRPr="2F8BAF04">
        <w:t>значениё</w:t>
      </w:r>
      <w:proofErr w:type="spellEnd"/>
      <w:r w:rsidRPr="2F8BAF04">
        <w:t xml:space="preserve"> переменных</w:t>
      </w:r>
      <w:r>
        <w:br/>
      </w:r>
      <w:r w:rsidR="00F75692">
        <w:tab/>
      </w:r>
      <w:r w:rsidR="00F75692">
        <w:tab/>
      </w:r>
      <w:r w:rsidR="6E3C20B6">
        <w:rPr>
          <w:noProof/>
        </w:rPr>
        <w:drawing>
          <wp:inline distT="0" distB="0" distL="0" distR="0" wp14:anchorId="47205215" wp14:editId="69CB8565">
            <wp:extent cx="4105275" cy="752475"/>
            <wp:effectExtent l="0" t="0" r="0" b="0"/>
            <wp:docPr id="775347935" name="Рисунок 775347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9DF9A" w14:textId="461D598A" w:rsidR="6E3C20B6" w:rsidRDefault="6E3C20B6" w:rsidP="2F8BAF04">
      <w:pPr>
        <w:pStyle w:val="aa"/>
        <w:numPr>
          <w:ilvl w:val="0"/>
          <w:numId w:val="19"/>
        </w:numPr>
        <w:spacing w:before="240"/>
        <w:ind w:left="0" w:firstLine="709"/>
      </w:pPr>
      <w:r w:rsidRPr="2F8BAF04">
        <w:t>Используйте деструктуризацию в импортах модулей для явного указания используемых компонентов или функций</w:t>
      </w:r>
      <w:r>
        <w:br/>
      </w:r>
      <w:r w:rsidR="00F75692">
        <w:tab/>
      </w:r>
      <w:r w:rsidR="00F75692">
        <w:tab/>
      </w:r>
      <w:r w:rsidR="648CF987">
        <w:rPr>
          <w:noProof/>
        </w:rPr>
        <w:drawing>
          <wp:inline distT="0" distB="0" distL="0" distR="0" wp14:anchorId="63E4E7FB" wp14:editId="6881E4EA">
            <wp:extent cx="4572000" cy="504825"/>
            <wp:effectExtent l="0" t="0" r="0" b="0"/>
            <wp:docPr id="554277752" name="Рисунок 554277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4BF8A" w14:textId="09F0F3A9" w:rsidR="2F8BAF04" w:rsidRDefault="2F8BAF04" w:rsidP="2F8BAF04">
      <w:pPr>
        <w:spacing w:before="240"/>
      </w:pPr>
    </w:p>
    <w:p w14:paraId="7156B517" w14:textId="0C43414B" w:rsidR="2F8BAF04" w:rsidRDefault="2F8BAF04" w:rsidP="2F8BAF04">
      <w:pPr>
        <w:spacing w:before="240"/>
      </w:pPr>
    </w:p>
    <w:p w14:paraId="5F104875" w14:textId="39400BD5" w:rsidR="2F8BAF04" w:rsidRDefault="2F8BAF04" w:rsidP="2F8BAF04">
      <w:pPr>
        <w:spacing w:before="240"/>
      </w:pPr>
    </w:p>
    <w:p w14:paraId="02AA0861" w14:textId="33B70ACC" w:rsidR="2F8BAF04" w:rsidRDefault="2F8BAF04" w:rsidP="2F8BAF04">
      <w:pPr>
        <w:spacing w:before="240"/>
      </w:pPr>
    </w:p>
    <w:p w14:paraId="32E624A0" w14:textId="48748694" w:rsidR="2F8BAF04" w:rsidRDefault="2F8BAF04" w:rsidP="2F8BAF04">
      <w:pPr>
        <w:spacing w:before="240"/>
      </w:pPr>
    </w:p>
    <w:p w14:paraId="7827FBF1" w14:textId="7AEABFE0" w:rsidR="2F8BAF04" w:rsidRDefault="2F8BAF04" w:rsidP="2F8BAF04">
      <w:pPr>
        <w:spacing w:before="240"/>
      </w:pPr>
    </w:p>
    <w:p w14:paraId="693676EA" w14:textId="0F4C68D4" w:rsidR="2F8BAF04" w:rsidRDefault="2F8BAF04" w:rsidP="2F8BAF04">
      <w:pPr>
        <w:spacing w:before="240"/>
      </w:pPr>
    </w:p>
    <w:p w14:paraId="1B2C4678" w14:textId="77777777" w:rsidR="00F75692" w:rsidRDefault="00F75692" w:rsidP="2F8BAF04">
      <w:pPr>
        <w:spacing w:before="240"/>
      </w:pPr>
    </w:p>
    <w:p w14:paraId="043001B7" w14:textId="45998EAB" w:rsidR="00BC78EC" w:rsidRDefault="00915EA8" w:rsidP="00915EA8">
      <w:pPr>
        <w:pStyle w:val="1"/>
        <w:jc w:val="both"/>
      </w:pPr>
      <w:bookmarkStart w:id="10" w:name="_Toc155960496"/>
      <w:r>
        <w:lastRenderedPageBreak/>
        <w:t>10</w:t>
      </w:r>
      <w:r w:rsidR="00F75692">
        <w:t>.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End w:id="10"/>
    </w:p>
    <w:p w14:paraId="539991C1" w14:textId="4372EB7B" w:rsidR="00796EB5" w:rsidRPr="00110CF3" w:rsidRDefault="00796EB5" w:rsidP="00DD3AEF">
      <w:pPr>
        <w:pStyle w:val="2"/>
        <w:keepNext/>
        <w:jc w:val="left"/>
        <w:rPr>
          <w:lang w:eastAsia="ru-RU"/>
        </w:rPr>
      </w:pPr>
      <w:bookmarkStart w:id="11" w:name="OLE_LINK1"/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4F2958">
        <w:rPr>
          <w:lang w:eastAsia="ru-RU"/>
        </w:rPr>
        <w:t>FE</w:t>
      </w:r>
      <w:r>
        <w:rPr>
          <w:lang w:eastAsia="ru-RU"/>
        </w:rPr>
        <w:t>-1</w:t>
      </w:r>
    </w:p>
    <w:p w14:paraId="525B1ABF" w14:textId="32B2BAD6" w:rsidR="00796EB5" w:rsidRPr="004F2958" w:rsidRDefault="1DDC6E56" w:rsidP="2F8BAF04">
      <w:pPr>
        <w:pStyle w:val="aa"/>
        <w:numPr>
          <w:ilvl w:val="0"/>
          <w:numId w:val="20"/>
        </w:numPr>
        <w:spacing w:after="240"/>
        <w:ind w:left="0" w:firstLine="709"/>
        <w:rPr>
          <w:b/>
          <w:bCs/>
        </w:rPr>
      </w:pPr>
      <w:r w:rsidRPr="2F8BAF04">
        <w:rPr>
          <w:b/>
          <w:bCs/>
        </w:rPr>
        <w:t>TEST</w:t>
      </w:r>
      <w:r w:rsidR="195D961B" w:rsidRPr="2F8BAF04">
        <w:rPr>
          <w:b/>
          <w:bCs/>
        </w:rPr>
        <w:t>_</w:t>
      </w:r>
      <w:r w:rsidR="43DEF7B8" w:rsidRPr="2F8BAF04">
        <w:rPr>
          <w:b/>
          <w:bCs/>
        </w:rPr>
        <w:t>E</w:t>
      </w:r>
      <w:r w:rsidR="195D961B" w:rsidRPr="2F8BAF04">
        <w:rPr>
          <w:b/>
          <w:bCs/>
        </w:rPr>
        <w:t>_</w:t>
      </w:r>
      <w:r w:rsidRPr="2F8BAF04">
        <w:rPr>
          <w:b/>
          <w:bCs/>
        </w:rPr>
        <w:t>1</w:t>
      </w:r>
    </w:p>
    <w:p w14:paraId="0C1DDFC4" w14:textId="0C3BA129" w:rsidR="00796EB5" w:rsidRDefault="1DDC6E56" w:rsidP="00796EB5">
      <w:pPr>
        <w:spacing w:after="240"/>
      </w:pPr>
      <w:r>
        <w:t xml:space="preserve">Тестируемые требования: </w:t>
      </w:r>
      <w:r w:rsidR="195D961B">
        <w:t>REQ-</w:t>
      </w:r>
      <w:r w:rsidR="457F4D8C">
        <w:t>E</w:t>
      </w:r>
      <w:r w:rsidR="195D961B">
        <w:t>-</w:t>
      </w:r>
      <w:r>
        <w:t>1</w:t>
      </w:r>
      <w:r w:rsidR="5D8617B6">
        <w:t>, REQ-E-2</w:t>
      </w:r>
    </w:p>
    <w:p w14:paraId="711E1587" w14:textId="4DC21843" w:rsidR="00796EB5" w:rsidRDefault="1DDC6E56" w:rsidP="2F8BAF04">
      <w:pPr>
        <w:spacing w:after="240"/>
      </w:pPr>
      <w:r>
        <w:t>Описание теста</w:t>
      </w:r>
      <w:proofErr w:type="gramStart"/>
      <w:r>
        <w:t xml:space="preserve">: </w:t>
      </w:r>
      <w:r w:rsidR="300B5D87">
        <w:t>Нажать</w:t>
      </w:r>
      <w:proofErr w:type="gramEnd"/>
      <w:r w:rsidR="300B5D87">
        <w:t xml:space="preserve"> на кнопку “Добавить”, выбрать нужную категорию и указав сумму, после чего вывести </w:t>
      </w:r>
      <w:r w:rsidR="6F2D447C">
        <w:t xml:space="preserve">список </w:t>
      </w:r>
      <w:r w:rsidR="300B5D87">
        <w:t>расход</w:t>
      </w:r>
      <w:r w:rsidR="29BFEA15">
        <w:t>ов</w:t>
      </w:r>
      <w:r w:rsidR="300B5D87">
        <w:t xml:space="preserve"> на экран</w:t>
      </w:r>
    </w:p>
    <w:p w14:paraId="12BA34B6" w14:textId="6D25730E" w:rsidR="00796EB5" w:rsidRDefault="1DDC6E56" w:rsidP="004F2958">
      <w:pPr>
        <w:spacing w:after="240"/>
      </w:pPr>
      <w:r>
        <w:t xml:space="preserve">Ожидаемый результат: </w:t>
      </w:r>
      <w:r w:rsidR="167DE0EB">
        <w:t>Расходы были добавлены и выведены на экран</w:t>
      </w:r>
    </w:p>
    <w:p w14:paraId="17DDDA54" w14:textId="295401EC" w:rsidR="6F3474DA" w:rsidRDefault="6F3474DA" w:rsidP="2F8BAF04">
      <w:pPr>
        <w:pStyle w:val="aa"/>
        <w:numPr>
          <w:ilvl w:val="0"/>
          <w:numId w:val="20"/>
        </w:numPr>
        <w:spacing w:after="240"/>
        <w:ind w:left="0" w:firstLine="709"/>
        <w:rPr>
          <w:b/>
          <w:bCs/>
        </w:rPr>
      </w:pPr>
      <w:r w:rsidRPr="2F8BAF04">
        <w:rPr>
          <w:b/>
          <w:bCs/>
        </w:rPr>
        <w:t>TEST_E_2</w:t>
      </w:r>
    </w:p>
    <w:p w14:paraId="3A12B24F" w14:textId="0170078A" w:rsidR="6F3474DA" w:rsidRDefault="6F3474DA" w:rsidP="2F8BAF04">
      <w:pPr>
        <w:spacing w:after="240"/>
      </w:pPr>
      <w:r>
        <w:t>Тестируемые требования: REQ-E-2</w:t>
      </w:r>
    </w:p>
    <w:p w14:paraId="6E2EBF67" w14:textId="136E0477" w:rsidR="6F3474DA" w:rsidRDefault="6F3474DA" w:rsidP="2F8BAF04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“Добавить”, выбрать нужную категорию и указав слишком большую сумму.</w:t>
      </w:r>
    </w:p>
    <w:p w14:paraId="4D278473" w14:textId="6BC2F6F3" w:rsidR="6F3474DA" w:rsidRDefault="6F3474DA" w:rsidP="2F8BAF04">
      <w:pPr>
        <w:spacing w:after="240"/>
      </w:pPr>
      <w:r>
        <w:t>Ожидаемый результат: Поле для ввода суммы очистилось, добавление не произошло</w:t>
      </w:r>
    </w:p>
    <w:p w14:paraId="058903D6" w14:textId="44D7A879" w:rsidR="1BFC27E1" w:rsidRDefault="1BFC27E1" w:rsidP="2F8BAF04">
      <w:pPr>
        <w:pStyle w:val="aa"/>
        <w:numPr>
          <w:ilvl w:val="0"/>
          <w:numId w:val="20"/>
        </w:numPr>
        <w:spacing w:after="240"/>
        <w:ind w:left="0" w:firstLine="709"/>
        <w:rPr>
          <w:b/>
          <w:bCs/>
        </w:rPr>
      </w:pPr>
      <w:r w:rsidRPr="2F8BAF04">
        <w:rPr>
          <w:b/>
          <w:bCs/>
        </w:rPr>
        <w:t>TEST_E_2</w:t>
      </w:r>
    </w:p>
    <w:p w14:paraId="1B32BF00" w14:textId="61E1429E" w:rsidR="1BFC27E1" w:rsidRDefault="1BFC27E1" w:rsidP="2F8BAF04">
      <w:pPr>
        <w:spacing w:after="240"/>
      </w:pPr>
      <w:r>
        <w:t>Тестируемые требования: REQ-E-2</w:t>
      </w:r>
    </w:p>
    <w:p w14:paraId="216C563E" w14:textId="628F448F" w:rsidR="1BFC27E1" w:rsidRDefault="1BFC27E1" w:rsidP="2F8BAF04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“Добавить”, выбрать нужную категорию и указав нечисловое значение.</w:t>
      </w:r>
    </w:p>
    <w:p w14:paraId="4A5B2C90" w14:textId="00477707" w:rsidR="1BFC27E1" w:rsidRDefault="1BFC27E1" w:rsidP="2F8BAF04">
      <w:pPr>
        <w:spacing w:after="240"/>
      </w:pPr>
      <w:r>
        <w:t>Ожидаемый результат: Поле для ввода суммы очистилось, добавление не произошло</w:t>
      </w:r>
    </w:p>
    <w:p w14:paraId="5F056B42" w14:textId="222F53E8" w:rsidR="00796EB5" w:rsidRPr="004F2958" w:rsidRDefault="1DDC6E56" w:rsidP="2F8BAF04">
      <w:pPr>
        <w:pStyle w:val="aa"/>
        <w:numPr>
          <w:ilvl w:val="0"/>
          <w:numId w:val="20"/>
        </w:numPr>
        <w:spacing w:after="240"/>
        <w:ind w:left="0" w:firstLine="709"/>
        <w:rPr>
          <w:b/>
          <w:bCs/>
        </w:rPr>
      </w:pPr>
      <w:r w:rsidRPr="2F8BAF04">
        <w:rPr>
          <w:b/>
          <w:bCs/>
        </w:rPr>
        <w:t>TEST</w:t>
      </w:r>
      <w:r w:rsidR="195D961B" w:rsidRPr="2F8BAF04">
        <w:rPr>
          <w:b/>
          <w:bCs/>
        </w:rPr>
        <w:t>_</w:t>
      </w:r>
      <w:r w:rsidR="3FE547C5" w:rsidRPr="2F8BAF04">
        <w:rPr>
          <w:b/>
          <w:bCs/>
        </w:rPr>
        <w:t>E</w:t>
      </w:r>
      <w:r w:rsidR="195D961B" w:rsidRPr="2F8BAF04">
        <w:rPr>
          <w:b/>
          <w:bCs/>
        </w:rPr>
        <w:t>_</w:t>
      </w:r>
      <w:r w:rsidR="3FE547C5" w:rsidRPr="2F8BAF04">
        <w:rPr>
          <w:b/>
          <w:bCs/>
        </w:rPr>
        <w:t>3</w:t>
      </w:r>
    </w:p>
    <w:p w14:paraId="6DF0A1AF" w14:textId="09B28020" w:rsidR="00796EB5" w:rsidRDefault="1DDC6E56" w:rsidP="00796EB5">
      <w:pPr>
        <w:spacing w:after="240"/>
      </w:pPr>
      <w:r>
        <w:t xml:space="preserve">Тестируемые требования: </w:t>
      </w:r>
      <w:r w:rsidR="195D961B">
        <w:t>REQ-</w:t>
      </w:r>
      <w:r w:rsidR="1BFBDD7A">
        <w:t>E</w:t>
      </w:r>
      <w:r w:rsidR="195D961B">
        <w:t>-</w:t>
      </w:r>
      <w:r w:rsidR="1661C04D">
        <w:t>3</w:t>
      </w:r>
    </w:p>
    <w:p w14:paraId="4377A731" w14:textId="2C29BB50" w:rsidR="00796EB5" w:rsidRDefault="1DDC6E56" w:rsidP="00796EB5">
      <w:pPr>
        <w:spacing w:after="240"/>
      </w:pPr>
      <w:r>
        <w:t xml:space="preserve">Описание теста: </w:t>
      </w:r>
      <w:r w:rsidR="4B151A97">
        <w:t>Выбрав из списка расходов, удалить нужный пункт</w:t>
      </w:r>
    </w:p>
    <w:p w14:paraId="5909D0BB" w14:textId="30CFB457" w:rsidR="00796EB5" w:rsidRDefault="1DDC6E56" w:rsidP="004F2958">
      <w:pPr>
        <w:spacing w:after="240"/>
      </w:pPr>
      <w:r>
        <w:lastRenderedPageBreak/>
        <w:t>Ожидаемый результат</w:t>
      </w:r>
      <w:proofErr w:type="gramStart"/>
      <w:r>
        <w:t xml:space="preserve">: </w:t>
      </w:r>
      <w:r w:rsidR="63BDD913">
        <w:t>Из</w:t>
      </w:r>
      <w:proofErr w:type="gramEnd"/>
      <w:r w:rsidR="63BDD913">
        <w:t xml:space="preserve"> списка расходов удалился один выбранный пункт</w:t>
      </w:r>
    </w:p>
    <w:p w14:paraId="27DFE190" w14:textId="14006892" w:rsidR="24B24AB2" w:rsidRDefault="24B24AB2" w:rsidP="2F8BAF04">
      <w:pPr>
        <w:pStyle w:val="2"/>
        <w:keepNext/>
        <w:jc w:val="left"/>
        <w:rPr>
          <w:lang w:eastAsia="ru-RU"/>
        </w:rPr>
      </w:pPr>
      <w:r w:rsidRPr="2F8BAF04">
        <w:rPr>
          <w:lang w:eastAsia="ru-RU"/>
        </w:rPr>
        <w:t>ПОДСИСТЕМА FE-2</w:t>
      </w:r>
    </w:p>
    <w:p w14:paraId="50E105DB" w14:textId="0F715BD1" w:rsidR="24B24AB2" w:rsidRDefault="24B24AB2" w:rsidP="2F8BAF04">
      <w:pPr>
        <w:pStyle w:val="aa"/>
        <w:numPr>
          <w:ilvl w:val="0"/>
          <w:numId w:val="20"/>
        </w:numPr>
        <w:spacing w:after="240"/>
        <w:ind w:left="0" w:firstLine="709"/>
        <w:rPr>
          <w:b/>
          <w:bCs/>
        </w:rPr>
      </w:pPr>
      <w:r w:rsidRPr="2F8BAF04">
        <w:rPr>
          <w:b/>
          <w:bCs/>
        </w:rPr>
        <w:t>TEST_I_1</w:t>
      </w:r>
    </w:p>
    <w:p w14:paraId="24D63AF9" w14:textId="73DAEAE1" w:rsidR="24B24AB2" w:rsidRDefault="24B24AB2" w:rsidP="2F8BAF04">
      <w:pPr>
        <w:spacing w:after="240"/>
      </w:pPr>
      <w:r>
        <w:t>Тестируемые требования: REQ-E-1, REQ-E-2</w:t>
      </w:r>
    </w:p>
    <w:p w14:paraId="6CFDC66C" w14:textId="3DC09155" w:rsidR="24B24AB2" w:rsidRDefault="24B24AB2" w:rsidP="2F8BAF04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“Добавить”, выбрать нужную категорию и указав сумму, после чего вывести список расходов на экран</w:t>
      </w:r>
    </w:p>
    <w:p w14:paraId="08B12862" w14:textId="1D43150A" w:rsidR="24B24AB2" w:rsidRDefault="24B24AB2" w:rsidP="2F8BAF04">
      <w:pPr>
        <w:spacing w:after="240"/>
      </w:pPr>
      <w:r>
        <w:t>Ожидаемый результат: Доходы были добавлены и выведены на экран</w:t>
      </w:r>
    </w:p>
    <w:p w14:paraId="722B3C9C" w14:textId="49EA9345" w:rsidR="24B24AB2" w:rsidRDefault="24B24AB2" w:rsidP="2F8BAF04">
      <w:pPr>
        <w:pStyle w:val="aa"/>
        <w:numPr>
          <w:ilvl w:val="0"/>
          <w:numId w:val="20"/>
        </w:numPr>
        <w:spacing w:after="240"/>
        <w:ind w:left="0" w:firstLine="709"/>
        <w:rPr>
          <w:b/>
          <w:bCs/>
        </w:rPr>
      </w:pPr>
      <w:r w:rsidRPr="2F8BAF04">
        <w:rPr>
          <w:b/>
          <w:bCs/>
        </w:rPr>
        <w:t>TEST_I_2</w:t>
      </w:r>
    </w:p>
    <w:p w14:paraId="6A8269B2" w14:textId="7A000A89" w:rsidR="24B24AB2" w:rsidRDefault="24B24AB2" w:rsidP="2F8BAF04">
      <w:pPr>
        <w:spacing w:after="240"/>
      </w:pPr>
      <w:r>
        <w:t>Тестируемые требования: REQ-E-2</w:t>
      </w:r>
    </w:p>
    <w:p w14:paraId="1B93B973" w14:textId="01396CA8" w:rsidR="24B24AB2" w:rsidRDefault="24B24AB2" w:rsidP="2F8BAF04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“Добавить”, выбрать нужную категорию и указав слишком большую сумму.</w:t>
      </w:r>
    </w:p>
    <w:p w14:paraId="45329B7E" w14:textId="3BECAD82" w:rsidR="24B24AB2" w:rsidRDefault="24B24AB2" w:rsidP="2F8BAF04">
      <w:pPr>
        <w:spacing w:after="240"/>
      </w:pPr>
      <w:r>
        <w:t>Ожидаемый результат: Поле для ввода суммы очистилось, добавление не произошло</w:t>
      </w:r>
    </w:p>
    <w:p w14:paraId="066C0DBC" w14:textId="2BD415C1" w:rsidR="24B24AB2" w:rsidRDefault="24B24AB2" w:rsidP="2F8BAF04">
      <w:pPr>
        <w:pStyle w:val="aa"/>
        <w:numPr>
          <w:ilvl w:val="0"/>
          <w:numId w:val="20"/>
        </w:numPr>
        <w:spacing w:after="240"/>
        <w:ind w:left="0" w:firstLine="709"/>
        <w:rPr>
          <w:b/>
          <w:bCs/>
        </w:rPr>
      </w:pPr>
      <w:r w:rsidRPr="2F8BAF04">
        <w:rPr>
          <w:b/>
          <w:bCs/>
        </w:rPr>
        <w:t>TEST_I_2</w:t>
      </w:r>
    </w:p>
    <w:p w14:paraId="05C72A60" w14:textId="725E40A6" w:rsidR="24B24AB2" w:rsidRDefault="24B24AB2" w:rsidP="2F8BAF04">
      <w:pPr>
        <w:spacing w:after="240"/>
      </w:pPr>
      <w:r>
        <w:t>Тестируемые требования: REQ-I-2</w:t>
      </w:r>
    </w:p>
    <w:p w14:paraId="309D6B2C" w14:textId="5EAFDBDA" w:rsidR="24B24AB2" w:rsidRDefault="24B24AB2" w:rsidP="2F8BAF04">
      <w:pPr>
        <w:spacing w:after="240"/>
      </w:pPr>
      <w:r>
        <w:t>Описание теста</w:t>
      </w:r>
      <w:proofErr w:type="gramStart"/>
      <w:r>
        <w:t>: Нажать</w:t>
      </w:r>
      <w:proofErr w:type="gramEnd"/>
      <w:r>
        <w:t xml:space="preserve"> на кнопку “Добавить”, выбрать нужную категорию и указав нечисловое значение.</w:t>
      </w:r>
    </w:p>
    <w:p w14:paraId="59F1E11F" w14:textId="012CA8AA" w:rsidR="24B24AB2" w:rsidRDefault="24B24AB2" w:rsidP="2F8BAF04">
      <w:pPr>
        <w:spacing w:after="240"/>
      </w:pPr>
      <w:r>
        <w:t>Ожидаемый результат: Поле для ввода суммы очистилось, добавление не произошло</w:t>
      </w:r>
    </w:p>
    <w:p w14:paraId="7C4E20E1" w14:textId="364ADB49" w:rsidR="24B24AB2" w:rsidRDefault="24B24AB2" w:rsidP="2F8BAF04">
      <w:pPr>
        <w:pStyle w:val="aa"/>
        <w:numPr>
          <w:ilvl w:val="0"/>
          <w:numId w:val="20"/>
        </w:numPr>
        <w:spacing w:after="240"/>
        <w:ind w:left="0" w:firstLine="709"/>
        <w:rPr>
          <w:b/>
          <w:bCs/>
        </w:rPr>
      </w:pPr>
      <w:r w:rsidRPr="2F8BAF04">
        <w:rPr>
          <w:b/>
          <w:bCs/>
        </w:rPr>
        <w:t>TEST_I_3</w:t>
      </w:r>
    </w:p>
    <w:p w14:paraId="563A46D0" w14:textId="6C2C3B37" w:rsidR="24B24AB2" w:rsidRDefault="24B24AB2" w:rsidP="2F8BAF04">
      <w:pPr>
        <w:spacing w:after="240"/>
      </w:pPr>
      <w:r>
        <w:t>Тестируемые требования: REQ-I-3</w:t>
      </w:r>
    </w:p>
    <w:p w14:paraId="1957A064" w14:textId="2A13D6C4" w:rsidR="24B24AB2" w:rsidRDefault="24B24AB2" w:rsidP="2F8BAF04">
      <w:pPr>
        <w:spacing w:after="240"/>
      </w:pPr>
      <w:r>
        <w:lastRenderedPageBreak/>
        <w:t>Описание теста: Выбрав из списка доходов, удалить нужный пункт</w:t>
      </w:r>
    </w:p>
    <w:p w14:paraId="7604350C" w14:textId="1D00D84C" w:rsidR="24B24AB2" w:rsidRDefault="24B24AB2" w:rsidP="2F8BAF04">
      <w:pPr>
        <w:spacing w:after="240"/>
      </w:pPr>
      <w:r>
        <w:t>Ожидаемый результат</w:t>
      </w:r>
      <w:proofErr w:type="gramStart"/>
      <w:r>
        <w:t>: Из</w:t>
      </w:r>
      <w:proofErr w:type="gramEnd"/>
      <w:r>
        <w:t xml:space="preserve"> списка </w:t>
      </w:r>
      <w:r w:rsidR="455FD819">
        <w:t>доходов</w:t>
      </w:r>
      <w:r>
        <w:t xml:space="preserve"> удалился один выбранный пункт</w:t>
      </w:r>
    </w:p>
    <w:p w14:paraId="71B1D6C1" w14:textId="1064E74B" w:rsidR="2F8BAF04" w:rsidRDefault="2F8BAF04" w:rsidP="2F8BAF04">
      <w:pPr>
        <w:spacing w:after="240"/>
        <w:ind w:firstLine="0"/>
      </w:pPr>
    </w:p>
    <w:p w14:paraId="188ED509" w14:textId="48835ED6" w:rsidR="00796EB5" w:rsidRPr="00110CF3" w:rsidRDefault="00796EB5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3</w:t>
      </w:r>
    </w:p>
    <w:p w14:paraId="3815BEF0" w14:textId="7A61BF54" w:rsidR="00796EB5" w:rsidRPr="004F2958" w:rsidRDefault="1DDC6E56" w:rsidP="00350651">
      <w:pPr>
        <w:pStyle w:val="aa"/>
        <w:numPr>
          <w:ilvl w:val="0"/>
          <w:numId w:val="20"/>
        </w:numPr>
        <w:spacing w:after="240"/>
        <w:ind w:left="0" w:firstLine="709"/>
        <w:rPr>
          <w:b/>
        </w:rPr>
      </w:pPr>
      <w:r w:rsidRPr="2F8BAF04">
        <w:rPr>
          <w:b/>
          <w:bCs/>
        </w:rPr>
        <w:t>TEST</w:t>
      </w:r>
      <w:r w:rsidR="195D961B" w:rsidRPr="2F8BAF04">
        <w:rPr>
          <w:b/>
          <w:bCs/>
        </w:rPr>
        <w:t>_</w:t>
      </w:r>
      <w:r w:rsidRPr="2F8BAF04">
        <w:rPr>
          <w:b/>
          <w:bCs/>
          <w:lang w:val="en-US"/>
        </w:rPr>
        <w:t>CL</w:t>
      </w:r>
      <w:r w:rsidR="195D961B" w:rsidRPr="2F8BAF04">
        <w:rPr>
          <w:b/>
          <w:bCs/>
        </w:rPr>
        <w:t>_</w:t>
      </w:r>
      <w:r w:rsidRPr="2F8BAF04">
        <w:rPr>
          <w:b/>
          <w:bCs/>
        </w:rPr>
        <w:t>1</w:t>
      </w:r>
    </w:p>
    <w:p w14:paraId="354AE005" w14:textId="602DB9B1" w:rsidR="00796EB5" w:rsidRDefault="1DDC6E56" w:rsidP="00796EB5">
      <w:pPr>
        <w:spacing w:after="240"/>
      </w:pPr>
      <w:r>
        <w:t xml:space="preserve">Тестируемые требования: </w:t>
      </w:r>
      <w:r w:rsidR="195D961B">
        <w:t>REQ-</w:t>
      </w:r>
      <w:r w:rsidR="4A64FDFD">
        <w:t>R-1</w:t>
      </w:r>
    </w:p>
    <w:p w14:paraId="1480E9B3" w14:textId="134C8DE6" w:rsidR="00796EB5" w:rsidRDefault="1DDC6E56" w:rsidP="2F8BAF04">
      <w:pPr>
        <w:spacing w:after="240"/>
      </w:pPr>
      <w:r>
        <w:t>Описание теста</w:t>
      </w:r>
      <w:proofErr w:type="gramStart"/>
      <w:r>
        <w:t xml:space="preserve">: </w:t>
      </w:r>
      <w:r w:rsidR="07E21D06">
        <w:t>Нажать</w:t>
      </w:r>
      <w:proofErr w:type="gramEnd"/>
      <w:r w:rsidR="07E21D06">
        <w:t xml:space="preserve"> кнопку </w:t>
      </w:r>
      <w:r w:rsidR="2CA2F563">
        <w:t>“</w:t>
      </w:r>
      <w:r w:rsidR="07E21D06">
        <w:t>Repor</w:t>
      </w:r>
      <w:r w:rsidR="1AF4D3CB">
        <w:t>t’’</w:t>
      </w:r>
    </w:p>
    <w:p w14:paraId="732B7F11" w14:textId="46B2EB9D" w:rsidR="00796EB5" w:rsidRDefault="1DDC6E56" w:rsidP="004F2958">
      <w:pPr>
        <w:spacing w:after="240"/>
      </w:pPr>
      <w:r>
        <w:t xml:space="preserve">Ожидаемый результат: Переход на страницу </w:t>
      </w:r>
      <w:r w:rsidR="49C9B172">
        <w:t>формирования отчета</w:t>
      </w:r>
      <w:r w:rsidR="6ED47B38">
        <w:t xml:space="preserve"> ранее выбранных выкроек</w:t>
      </w:r>
    </w:p>
    <w:p w14:paraId="57A9E8E4" w14:textId="17BA7E7D" w:rsidR="00794ECD" w:rsidRDefault="00794ECD" w:rsidP="00794ECD">
      <w:pPr>
        <w:pStyle w:val="2"/>
      </w:pPr>
      <w:r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11"/>
    <w:p w14:paraId="453AA877" w14:textId="77777777" w:rsidR="00DD3AEF" w:rsidRDefault="00794ECD" w:rsidP="00796EB5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796EB5">
      <w:r>
        <w:t>Цель</w:t>
      </w:r>
      <w:r w:rsidR="00E07F9F">
        <w:t xml:space="preserve"> </w:t>
      </w:r>
      <w:r>
        <w:t>«</w:t>
      </w:r>
      <w:proofErr w:type="spellStart"/>
      <w:r>
        <w:t>Traceability</w:t>
      </w:r>
      <w:proofErr w:type="spellEnd"/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350651">
      <w:pPr>
        <w:pStyle w:val="aa"/>
        <w:numPr>
          <w:ilvl w:val="0"/>
          <w:numId w:val="7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350651">
      <w:pPr>
        <w:pStyle w:val="aa"/>
        <w:numPr>
          <w:ilvl w:val="0"/>
          <w:numId w:val="7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796EB5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16DD0A00" w:rsidR="007A1783" w:rsidRDefault="00F75692" w:rsidP="00DE3355">
      <w:pPr>
        <w:keepNext/>
        <w:ind w:firstLine="284"/>
      </w:pPr>
      <w:r w:rsidRPr="00F75692">
        <w:drawing>
          <wp:inline distT="0" distB="0" distL="0" distR="0" wp14:anchorId="38D56B5B" wp14:editId="479BB4EB">
            <wp:extent cx="5940425" cy="1153795"/>
            <wp:effectExtent l="0" t="0" r="3175" b="190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5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4FD6C" w14:textId="6C917C38" w:rsidR="00915EA8" w:rsidRDefault="64188AA0" w:rsidP="00236593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2F8BAF04">
        <w:rPr>
          <w:i w:val="0"/>
          <w:iCs w:val="0"/>
          <w:color w:val="000000" w:themeColor="text1"/>
          <w:sz w:val="28"/>
          <w:szCs w:val="28"/>
        </w:rPr>
        <w:t>Рисунок</w:t>
      </w:r>
      <w:r w:rsidR="239C9164" w:rsidRPr="2F8BAF04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62A8894C" w:rsidRPr="2F8BAF04">
        <w:rPr>
          <w:i w:val="0"/>
          <w:iCs w:val="0"/>
          <w:color w:val="000000" w:themeColor="text1"/>
          <w:sz w:val="28"/>
          <w:szCs w:val="28"/>
        </w:rPr>
        <w:t>12</w:t>
      </w:r>
      <w:r w:rsidR="239C9164" w:rsidRPr="2F8BAF04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2F8BAF04">
        <w:rPr>
          <w:i w:val="0"/>
          <w:iCs w:val="0"/>
          <w:color w:val="000000" w:themeColor="text1"/>
          <w:sz w:val="28"/>
          <w:szCs w:val="28"/>
        </w:rPr>
        <w:t>–</w:t>
      </w:r>
      <w:r w:rsidR="239C9164" w:rsidRPr="2F8BAF04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2F8BAF04">
        <w:rPr>
          <w:i w:val="0"/>
          <w:iCs w:val="0"/>
          <w:color w:val="000000" w:themeColor="text1"/>
          <w:sz w:val="28"/>
          <w:szCs w:val="28"/>
        </w:rPr>
        <w:t>Матрица</w:t>
      </w:r>
      <w:r w:rsidR="239C9164" w:rsidRPr="2F8BAF04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2F8BAF04">
        <w:rPr>
          <w:i w:val="0"/>
          <w:iCs w:val="0"/>
          <w:color w:val="000000" w:themeColor="text1"/>
          <w:sz w:val="28"/>
          <w:szCs w:val="28"/>
        </w:rPr>
        <w:t>покрытия</w:t>
      </w:r>
      <w:r w:rsidR="239C9164" w:rsidRPr="2F8BAF04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2F8BAF04">
        <w:rPr>
          <w:i w:val="0"/>
          <w:iCs w:val="0"/>
          <w:color w:val="000000" w:themeColor="text1"/>
          <w:sz w:val="28"/>
          <w:szCs w:val="28"/>
        </w:rPr>
        <w:t>тестами</w:t>
      </w:r>
      <w:r w:rsidR="239C9164" w:rsidRPr="2F8BAF04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2F8BAF04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21CD0F20" w14:textId="77777777" w:rsidR="00F75692" w:rsidRPr="00F75692" w:rsidRDefault="00F75692" w:rsidP="00F75692"/>
    <w:p w14:paraId="03B77ECB" w14:textId="77777777" w:rsidR="006C5BC0" w:rsidRDefault="00915EA8" w:rsidP="00915EA8">
      <w:pPr>
        <w:pStyle w:val="1"/>
      </w:pPr>
      <w:bookmarkStart w:id="12" w:name="_Toc155960497"/>
      <w:r>
        <w:lastRenderedPageBreak/>
        <w:t>Заключение</w:t>
      </w:r>
      <w:bookmarkEnd w:id="12"/>
    </w:p>
    <w:p w14:paraId="43DC3F9D" w14:textId="2F3D3DEB" w:rsidR="006C5BC0" w:rsidRDefault="006C5BC0" w:rsidP="00287F4B">
      <w:pPr>
        <w:ind w:firstLine="707"/>
      </w:pPr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автоматического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оздани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выкроек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1F6F5312" w14:textId="3C1AD606" w:rsidR="003F6E2D" w:rsidRDefault="003F6E2D" w:rsidP="003F6E2D">
      <w:pPr>
        <w:ind w:firstLine="707"/>
      </w:pPr>
      <w:r w:rsidRPr="00553CAC">
        <w:t>П</w:t>
      </w:r>
      <w:r>
        <w:t xml:space="preserve">о окончанию всех работ посчитаем метрики, описанные в 7 главе. </w:t>
      </w:r>
      <w:r w:rsidRPr="00AC5BE1">
        <w:t xml:space="preserve">Эффективность процесса разработки программного средства </w:t>
      </w:r>
      <w:r>
        <w:t>– 7 дней работы.</w:t>
      </w:r>
      <w:r w:rsidRPr="00AC5BE1">
        <w:t xml:space="preserve"> </w:t>
      </w:r>
      <w:r>
        <w:t>К</w:t>
      </w:r>
      <w:r w:rsidRPr="00AC5BE1">
        <w:t>ачество продукта выра</w:t>
      </w:r>
      <w:r>
        <w:t>зилось</w:t>
      </w:r>
      <w:r w:rsidRPr="00AC5BE1">
        <w:t xml:space="preserve"> в </w:t>
      </w:r>
      <w:r w:rsidR="00F75692">
        <w:t>15</w:t>
      </w:r>
      <w:r w:rsidRPr="00AC5BE1">
        <w:t>% плотности неполадок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13" w:name="_Toc155960498"/>
      <w:r>
        <w:lastRenderedPageBreak/>
        <w:t>Список</w:t>
      </w:r>
      <w:r w:rsidR="00E07F9F">
        <w:t xml:space="preserve"> </w:t>
      </w:r>
      <w:r>
        <w:t>литературы</w:t>
      </w:r>
      <w:bookmarkEnd w:id="13"/>
    </w:p>
    <w:p w14:paraId="7560F934" w14:textId="1DD48EF3" w:rsidR="004912ED" w:rsidRPr="004912ED" w:rsidRDefault="004912ED" w:rsidP="00350651">
      <w:pPr>
        <w:pStyle w:val="aa"/>
        <w:numPr>
          <w:ilvl w:val="0"/>
          <w:numId w:val="8"/>
        </w:numPr>
        <w:ind w:left="0" w:firstLine="567"/>
      </w:pPr>
      <w:proofErr w:type="spellStart"/>
      <w:r>
        <w:t>Гриняк</w:t>
      </w:r>
      <w:proofErr w:type="spellEnd"/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r>
        <w:t>вариант.</w:t>
      </w:r>
    </w:p>
    <w:sectPr w:rsidR="004912ED" w:rsidRPr="004912ED" w:rsidSect="00915EA8">
      <w:footerReference w:type="even" r:id="rId34"/>
      <w:footerReference w:type="default" r:id="rId35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2B329" w14:textId="77777777" w:rsidR="00392424" w:rsidRDefault="00392424" w:rsidP="00915EA8">
      <w:pPr>
        <w:spacing w:line="240" w:lineRule="auto"/>
      </w:pPr>
      <w:r>
        <w:separator/>
      </w:r>
    </w:p>
  </w:endnote>
  <w:endnote w:type="continuationSeparator" w:id="0">
    <w:p w14:paraId="7E344872" w14:textId="77777777" w:rsidR="00392424" w:rsidRDefault="00392424" w:rsidP="00915EA8">
      <w:pPr>
        <w:spacing w:line="240" w:lineRule="auto"/>
      </w:pPr>
      <w:r>
        <w:continuationSeparator/>
      </w:r>
    </w:p>
  </w:endnote>
  <w:endnote w:type="continuationNotice" w:id="1">
    <w:p w14:paraId="55BAB8D4" w14:textId="77777777" w:rsidR="00392424" w:rsidRDefault="0039242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185173"/>
      <w:docPartObj>
        <w:docPartGallery w:val="Page Numbers (Bottom of Page)"/>
        <w:docPartUnique/>
      </w:docPartObj>
    </w:sdtPr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200C4" w14:textId="77777777" w:rsidR="00392424" w:rsidRDefault="00392424" w:rsidP="00915EA8">
      <w:pPr>
        <w:spacing w:line="240" w:lineRule="auto"/>
      </w:pPr>
      <w:r>
        <w:separator/>
      </w:r>
    </w:p>
  </w:footnote>
  <w:footnote w:type="continuationSeparator" w:id="0">
    <w:p w14:paraId="5FD1B356" w14:textId="77777777" w:rsidR="00392424" w:rsidRDefault="00392424" w:rsidP="00915EA8">
      <w:pPr>
        <w:spacing w:line="240" w:lineRule="auto"/>
      </w:pPr>
      <w:r>
        <w:continuationSeparator/>
      </w:r>
    </w:p>
  </w:footnote>
  <w:footnote w:type="continuationNotice" w:id="1">
    <w:p w14:paraId="5FE24430" w14:textId="77777777" w:rsidR="00392424" w:rsidRDefault="00392424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1FB475D"/>
    <w:multiLevelType w:val="hybridMultilevel"/>
    <w:tmpl w:val="0FFEEA38"/>
    <w:lvl w:ilvl="0" w:tplc="428ECEE6">
      <w:start w:val="1"/>
      <w:numFmt w:val="bullet"/>
      <w:lvlText w:val=""/>
      <w:lvlJc w:val="left"/>
      <w:pPr>
        <w:ind w:left="709" w:hanging="360"/>
      </w:pPr>
      <w:rPr>
        <w:rFonts w:ascii="Symbol" w:hAnsi="Symbol" w:hint="default"/>
      </w:rPr>
    </w:lvl>
    <w:lvl w:ilvl="1" w:tplc="F6D4B7F4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hint="default"/>
      </w:rPr>
    </w:lvl>
    <w:lvl w:ilvl="2" w:tplc="8D0806AE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AB92B3B0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F1E0A7AE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hint="default"/>
      </w:rPr>
    </w:lvl>
    <w:lvl w:ilvl="5" w:tplc="6052BC8E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47BC49EE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8CE22B26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hint="default"/>
      </w:rPr>
    </w:lvl>
    <w:lvl w:ilvl="8" w:tplc="C84A7234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7" w15:restartNumberingAfterBreak="0">
    <w:nsid w:val="22AEA872"/>
    <w:multiLevelType w:val="hybridMultilevel"/>
    <w:tmpl w:val="3BC43180"/>
    <w:lvl w:ilvl="0" w:tplc="5EF4100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F90EB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B07A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20CC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6443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EAD5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CA8F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3476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FA2F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3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6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469327"/>
    <w:multiLevelType w:val="hybridMultilevel"/>
    <w:tmpl w:val="17F43FFE"/>
    <w:lvl w:ilvl="0" w:tplc="44C4A4C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C8A00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0AEE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0A53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88C8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78F4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D4F0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4435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905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BC408B"/>
    <w:multiLevelType w:val="hybridMultilevel"/>
    <w:tmpl w:val="79FC4406"/>
    <w:lvl w:ilvl="0" w:tplc="01A43FA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CBC55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7AEC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9EE2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E2A7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8635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7C7A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A4F8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AE57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315164">
    <w:abstractNumId w:val="21"/>
  </w:num>
  <w:num w:numId="2" w16cid:durableId="1918317578">
    <w:abstractNumId w:val="20"/>
  </w:num>
  <w:num w:numId="3" w16cid:durableId="1725909600">
    <w:abstractNumId w:val="7"/>
  </w:num>
  <w:num w:numId="4" w16cid:durableId="2092121975">
    <w:abstractNumId w:val="10"/>
  </w:num>
  <w:num w:numId="5" w16cid:durableId="1172137713">
    <w:abstractNumId w:val="6"/>
  </w:num>
  <w:num w:numId="6" w16cid:durableId="1784761551">
    <w:abstractNumId w:val="8"/>
  </w:num>
  <w:num w:numId="7" w16cid:durableId="1351176491">
    <w:abstractNumId w:val="3"/>
  </w:num>
  <w:num w:numId="8" w16cid:durableId="1201170156">
    <w:abstractNumId w:val="19"/>
  </w:num>
  <w:num w:numId="9" w16cid:durableId="1567884011">
    <w:abstractNumId w:val="12"/>
  </w:num>
  <w:num w:numId="10" w16cid:durableId="965508674">
    <w:abstractNumId w:val="9"/>
  </w:num>
  <w:num w:numId="11" w16cid:durableId="2050183074">
    <w:abstractNumId w:val="14"/>
  </w:num>
  <w:num w:numId="12" w16cid:durableId="7755142">
    <w:abstractNumId w:val="13"/>
  </w:num>
  <w:num w:numId="13" w16cid:durableId="2141192970">
    <w:abstractNumId w:val="4"/>
  </w:num>
  <w:num w:numId="14" w16cid:durableId="926156979">
    <w:abstractNumId w:val="1"/>
  </w:num>
  <w:num w:numId="15" w16cid:durableId="733695695">
    <w:abstractNumId w:val="2"/>
  </w:num>
  <w:num w:numId="16" w16cid:durableId="842471358">
    <w:abstractNumId w:val="5"/>
  </w:num>
  <w:num w:numId="17" w16cid:durableId="1721858164">
    <w:abstractNumId w:val="11"/>
  </w:num>
  <w:num w:numId="18" w16cid:durableId="228734057">
    <w:abstractNumId w:val="16"/>
  </w:num>
  <w:num w:numId="19" w16cid:durableId="2101872223">
    <w:abstractNumId w:val="17"/>
  </w:num>
  <w:num w:numId="20" w16cid:durableId="1426271182">
    <w:abstractNumId w:val="0"/>
  </w:num>
  <w:num w:numId="21" w16cid:durableId="936448347">
    <w:abstractNumId w:val="18"/>
  </w:num>
  <w:num w:numId="22" w16cid:durableId="847596716">
    <w:abstractNumId w:val="1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A4BEF"/>
    <w:rsid w:val="000877BA"/>
    <w:rsid w:val="00094584"/>
    <w:rsid w:val="000D0542"/>
    <w:rsid w:val="000D0BAE"/>
    <w:rsid w:val="00110CF3"/>
    <w:rsid w:val="00117E27"/>
    <w:rsid w:val="00123B85"/>
    <w:rsid w:val="001703EA"/>
    <w:rsid w:val="00195FD5"/>
    <w:rsid w:val="001C01A0"/>
    <w:rsid w:val="00203E7B"/>
    <w:rsid w:val="00221FD2"/>
    <w:rsid w:val="002326B3"/>
    <w:rsid w:val="00236593"/>
    <w:rsid w:val="00287F4B"/>
    <w:rsid w:val="00296066"/>
    <w:rsid w:val="002A31A5"/>
    <w:rsid w:val="002A7C73"/>
    <w:rsid w:val="002E4BE9"/>
    <w:rsid w:val="00350651"/>
    <w:rsid w:val="003900B8"/>
    <w:rsid w:val="00392424"/>
    <w:rsid w:val="0039511E"/>
    <w:rsid w:val="003A2E1C"/>
    <w:rsid w:val="003A4BEF"/>
    <w:rsid w:val="003B14CE"/>
    <w:rsid w:val="003F6E2D"/>
    <w:rsid w:val="003F7486"/>
    <w:rsid w:val="00467E4E"/>
    <w:rsid w:val="004912ED"/>
    <w:rsid w:val="00497080"/>
    <w:rsid w:val="004C61DC"/>
    <w:rsid w:val="004F2958"/>
    <w:rsid w:val="004F35A3"/>
    <w:rsid w:val="004F4FC5"/>
    <w:rsid w:val="00536C0B"/>
    <w:rsid w:val="00553CAC"/>
    <w:rsid w:val="00561689"/>
    <w:rsid w:val="00561A68"/>
    <w:rsid w:val="00596244"/>
    <w:rsid w:val="005C63FD"/>
    <w:rsid w:val="005D41FE"/>
    <w:rsid w:val="00622278"/>
    <w:rsid w:val="00625B55"/>
    <w:rsid w:val="0065364D"/>
    <w:rsid w:val="00683334"/>
    <w:rsid w:val="00692F49"/>
    <w:rsid w:val="006C5BC0"/>
    <w:rsid w:val="007354FB"/>
    <w:rsid w:val="0074599F"/>
    <w:rsid w:val="00746EBE"/>
    <w:rsid w:val="00757437"/>
    <w:rsid w:val="007634CA"/>
    <w:rsid w:val="00792CBE"/>
    <w:rsid w:val="00792DE7"/>
    <w:rsid w:val="00794ECD"/>
    <w:rsid w:val="00795AD3"/>
    <w:rsid w:val="00796EB5"/>
    <w:rsid w:val="007A1783"/>
    <w:rsid w:val="007D6149"/>
    <w:rsid w:val="0083336A"/>
    <w:rsid w:val="008520E4"/>
    <w:rsid w:val="008B2979"/>
    <w:rsid w:val="008C6840"/>
    <w:rsid w:val="008D332D"/>
    <w:rsid w:val="00900B38"/>
    <w:rsid w:val="00915EA8"/>
    <w:rsid w:val="0094688D"/>
    <w:rsid w:val="009B01B4"/>
    <w:rsid w:val="009B55CD"/>
    <w:rsid w:val="009E11AA"/>
    <w:rsid w:val="009E577F"/>
    <w:rsid w:val="00A21498"/>
    <w:rsid w:val="00A475D0"/>
    <w:rsid w:val="00A61F7A"/>
    <w:rsid w:val="00A62E18"/>
    <w:rsid w:val="00A675AD"/>
    <w:rsid w:val="00A75AF8"/>
    <w:rsid w:val="00AA2CEF"/>
    <w:rsid w:val="00AA7168"/>
    <w:rsid w:val="00AB4931"/>
    <w:rsid w:val="00AB5AFB"/>
    <w:rsid w:val="00AC5BE1"/>
    <w:rsid w:val="00B13D84"/>
    <w:rsid w:val="00B54945"/>
    <w:rsid w:val="00BC448F"/>
    <w:rsid w:val="00BC78EC"/>
    <w:rsid w:val="00C1204A"/>
    <w:rsid w:val="00CC51CD"/>
    <w:rsid w:val="00CC5F91"/>
    <w:rsid w:val="00D11859"/>
    <w:rsid w:val="00D33028"/>
    <w:rsid w:val="00D36B90"/>
    <w:rsid w:val="00DD3AEF"/>
    <w:rsid w:val="00DE3355"/>
    <w:rsid w:val="00E07F9F"/>
    <w:rsid w:val="00E62FDE"/>
    <w:rsid w:val="00E743D4"/>
    <w:rsid w:val="00E97F75"/>
    <w:rsid w:val="00EB4334"/>
    <w:rsid w:val="00EE766D"/>
    <w:rsid w:val="00EF7F25"/>
    <w:rsid w:val="00F17E3D"/>
    <w:rsid w:val="00F20A9F"/>
    <w:rsid w:val="00F370DD"/>
    <w:rsid w:val="00F40631"/>
    <w:rsid w:val="00F51AD6"/>
    <w:rsid w:val="00F75692"/>
    <w:rsid w:val="00FD7B85"/>
    <w:rsid w:val="0176834C"/>
    <w:rsid w:val="017C282B"/>
    <w:rsid w:val="018296A4"/>
    <w:rsid w:val="020EFD4D"/>
    <w:rsid w:val="02601A81"/>
    <w:rsid w:val="0336ACEA"/>
    <w:rsid w:val="04227DBB"/>
    <w:rsid w:val="0476A425"/>
    <w:rsid w:val="04CFFE29"/>
    <w:rsid w:val="04E7D1B8"/>
    <w:rsid w:val="05DD5F67"/>
    <w:rsid w:val="062D0D53"/>
    <w:rsid w:val="06CA2235"/>
    <w:rsid w:val="06E5D349"/>
    <w:rsid w:val="07991364"/>
    <w:rsid w:val="07E1E14C"/>
    <w:rsid w:val="07E21D06"/>
    <w:rsid w:val="08DDA5FA"/>
    <w:rsid w:val="0A251FB1"/>
    <w:rsid w:val="0B90D976"/>
    <w:rsid w:val="0BB861F3"/>
    <w:rsid w:val="0C2D8FA0"/>
    <w:rsid w:val="0C4A0A86"/>
    <w:rsid w:val="0C90079C"/>
    <w:rsid w:val="0D174773"/>
    <w:rsid w:val="0D543254"/>
    <w:rsid w:val="0DC96001"/>
    <w:rsid w:val="0DE8A810"/>
    <w:rsid w:val="0E0692F1"/>
    <w:rsid w:val="0E46470F"/>
    <w:rsid w:val="0EC1D0C9"/>
    <w:rsid w:val="0EF0E52E"/>
    <w:rsid w:val="0F0D4FBC"/>
    <w:rsid w:val="0F19B8F0"/>
    <w:rsid w:val="0F5E87F7"/>
    <w:rsid w:val="0F653062"/>
    <w:rsid w:val="0FE20242"/>
    <w:rsid w:val="1020829A"/>
    <w:rsid w:val="1035594F"/>
    <w:rsid w:val="108BD316"/>
    <w:rsid w:val="10A09A85"/>
    <w:rsid w:val="10ECB3EE"/>
    <w:rsid w:val="10F8EBFF"/>
    <w:rsid w:val="129CD124"/>
    <w:rsid w:val="12A3859B"/>
    <w:rsid w:val="1358235C"/>
    <w:rsid w:val="135D8031"/>
    <w:rsid w:val="13921946"/>
    <w:rsid w:val="13B54C27"/>
    <w:rsid w:val="14081E50"/>
    <w:rsid w:val="146F63AF"/>
    <w:rsid w:val="15B36D36"/>
    <w:rsid w:val="1615DEFB"/>
    <w:rsid w:val="162CB837"/>
    <w:rsid w:val="163D90A3"/>
    <w:rsid w:val="1661C04D"/>
    <w:rsid w:val="167DE0EB"/>
    <w:rsid w:val="174DF89E"/>
    <w:rsid w:val="17744F10"/>
    <w:rsid w:val="17E7F082"/>
    <w:rsid w:val="18DB8F73"/>
    <w:rsid w:val="195D961B"/>
    <w:rsid w:val="19640426"/>
    <w:rsid w:val="1AF4D3CB"/>
    <w:rsid w:val="1B3C11D9"/>
    <w:rsid w:val="1B4FC939"/>
    <w:rsid w:val="1BCC5768"/>
    <w:rsid w:val="1BFBDD7A"/>
    <w:rsid w:val="1BFC27E1"/>
    <w:rsid w:val="1CDA5438"/>
    <w:rsid w:val="1DDC6E56"/>
    <w:rsid w:val="1DEFEEAD"/>
    <w:rsid w:val="1DF4B3CB"/>
    <w:rsid w:val="1E749CB0"/>
    <w:rsid w:val="1EBA1E61"/>
    <w:rsid w:val="1F7ED99B"/>
    <w:rsid w:val="20492F3B"/>
    <w:rsid w:val="224FE1A2"/>
    <w:rsid w:val="2274C2F6"/>
    <w:rsid w:val="2308A567"/>
    <w:rsid w:val="239C9164"/>
    <w:rsid w:val="2401901A"/>
    <w:rsid w:val="24B24AB2"/>
    <w:rsid w:val="2565AA98"/>
    <w:rsid w:val="258426BE"/>
    <w:rsid w:val="25C06B6F"/>
    <w:rsid w:val="264AC987"/>
    <w:rsid w:val="26E19C1E"/>
    <w:rsid w:val="274CF315"/>
    <w:rsid w:val="27752B3A"/>
    <w:rsid w:val="279A2A23"/>
    <w:rsid w:val="282D4109"/>
    <w:rsid w:val="287D7B8D"/>
    <w:rsid w:val="289A8D48"/>
    <w:rsid w:val="29116470"/>
    <w:rsid w:val="29BFEA15"/>
    <w:rsid w:val="29DC8669"/>
    <w:rsid w:val="2A194BEE"/>
    <w:rsid w:val="2ACA0122"/>
    <w:rsid w:val="2B217564"/>
    <w:rsid w:val="2B2B7CEF"/>
    <w:rsid w:val="2B46070B"/>
    <w:rsid w:val="2B4CC4A6"/>
    <w:rsid w:val="2B9C2501"/>
    <w:rsid w:val="2BBF0D00"/>
    <w:rsid w:val="2C41F3F2"/>
    <w:rsid w:val="2C68B0B7"/>
    <w:rsid w:val="2CA2F563"/>
    <w:rsid w:val="2CE89507"/>
    <w:rsid w:val="2D5635CE"/>
    <w:rsid w:val="2DB024F4"/>
    <w:rsid w:val="2EB719CE"/>
    <w:rsid w:val="2EBAB136"/>
    <w:rsid w:val="2F8BAF04"/>
    <w:rsid w:val="2FF9F151"/>
    <w:rsid w:val="300B5D87"/>
    <w:rsid w:val="30E3B7DF"/>
    <w:rsid w:val="313DA705"/>
    <w:rsid w:val="31F44369"/>
    <w:rsid w:val="3258CA1D"/>
    <w:rsid w:val="32C20730"/>
    <w:rsid w:val="331FC782"/>
    <w:rsid w:val="3353EC31"/>
    <w:rsid w:val="339357F0"/>
    <w:rsid w:val="3403E725"/>
    <w:rsid w:val="3470E368"/>
    <w:rsid w:val="34B4AB67"/>
    <w:rsid w:val="34EFBC92"/>
    <w:rsid w:val="350D7371"/>
    <w:rsid w:val="3529F2BA"/>
    <w:rsid w:val="3668D2BF"/>
    <w:rsid w:val="36C72FB5"/>
    <w:rsid w:val="372F3AEC"/>
    <w:rsid w:val="3766CA1D"/>
    <w:rsid w:val="3780AB02"/>
    <w:rsid w:val="3848578E"/>
    <w:rsid w:val="38E2DDC1"/>
    <w:rsid w:val="38EBBEC3"/>
    <w:rsid w:val="38FBF905"/>
    <w:rsid w:val="3B8E7A94"/>
    <w:rsid w:val="3BF5D0AD"/>
    <w:rsid w:val="3C2E3CF2"/>
    <w:rsid w:val="3CDD556D"/>
    <w:rsid w:val="3D2A4AF5"/>
    <w:rsid w:val="3D4E5C03"/>
    <w:rsid w:val="3DA4D994"/>
    <w:rsid w:val="3E1CD7FD"/>
    <w:rsid w:val="3E5366E0"/>
    <w:rsid w:val="3FA27B59"/>
    <w:rsid w:val="3FB09A95"/>
    <w:rsid w:val="3FDD7B71"/>
    <w:rsid w:val="3FE547C5"/>
    <w:rsid w:val="40981669"/>
    <w:rsid w:val="40E03801"/>
    <w:rsid w:val="4110F429"/>
    <w:rsid w:val="419880AC"/>
    <w:rsid w:val="41E4DD4B"/>
    <w:rsid w:val="42651231"/>
    <w:rsid w:val="4279758D"/>
    <w:rsid w:val="42ACC48A"/>
    <w:rsid w:val="432CA7F0"/>
    <w:rsid w:val="4380641C"/>
    <w:rsid w:val="43CFB72B"/>
    <w:rsid w:val="43DEF7B8"/>
    <w:rsid w:val="44272C61"/>
    <w:rsid w:val="455FD819"/>
    <w:rsid w:val="457F4D8C"/>
    <w:rsid w:val="45C34D1D"/>
    <w:rsid w:val="462AF9E1"/>
    <w:rsid w:val="47737BB4"/>
    <w:rsid w:val="47B065F0"/>
    <w:rsid w:val="48EFA3DF"/>
    <w:rsid w:val="497A0093"/>
    <w:rsid w:val="49C9B172"/>
    <w:rsid w:val="4A25E054"/>
    <w:rsid w:val="4A39F142"/>
    <w:rsid w:val="4A64FDFD"/>
    <w:rsid w:val="4AEB9287"/>
    <w:rsid w:val="4B151A97"/>
    <w:rsid w:val="4B46247B"/>
    <w:rsid w:val="4D36562A"/>
    <w:rsid w:val="4E2AF896"/>
    <w:rsid w:val="4EB4B028"/>
    <w:rsid w:val="4F013CE2"/>
    <w:rsid w:val="4F0D71A4"/>
    <w:rsid w:val="501D65BA"/>
    <w:rsid w:val="5024D218"/>
    <w:rsid w:val="504BBEA7"/>
    <w:rsid w:val="51337D62"/>
    <w:rsid w:val="5156DCA2"/>
    <w:rsid w:val="51BEF3B8"/>
    <w:rsid w:val="52363474"/>
    <w:rsid w:val="5412E0CB"/>
    <w:rsid w:val="54995AA1"/>
    <w:rsid w:val="5522ABC6"/>
    <w:rsid w:val="554B915E"/>
    <w:rsid w:val="55E36E15"/>
    <w:rsid w:val="56A699B0"/>
    <w:rsid w:val="56CB3A6D"/>
    <w:rsid w:val="56EA89EF"/>
    <w:rsid w:val="575B06AB"/>
    <w:rsid w:val="577A6E18"/>
    <w:rsid w:val="5782942A"/>
    <w:rsid w:val="57A8C33E"/>
    <w:rsid w:val="57C1EB9B"/>
    <w:rsid w:val="57DDE70D"/>
    <w:rsid w:val="591F6EB8"/>
    <w:rsid w:val="5A2136D9"/>
    <w:rsid w:val="5B00D603"/>
    <w:rsid w:val="5B7A0AD3"/>
    <w:rsid w:val="5BDE6717"/>
    <w:rsid w:val="5C302152"/>
    <w:rsid w:val="5CB2FB01"/>
    <w:rsid w:val="5D15B8CD"/>
    <w:rsid w:val="5D8617B6"/>
    <w:rsid w:val="5ECBB169"/>
    <w:rsid w:val="5F0582DA"/>
    <w:rsid w:val="604234B5"/>
    <w:rsid w:val="61180388"/>
    <w:rsid w:val="619512CF"/>
    <w:rsid w:val="61E6781B"/>
    <w:rsid w:val="62436877"/>
    <w:rsid w:val="62A8894C"/>
    <w:rsid w:val="62FE1D15"/>
    <w:rsid w:val="632267E2"/>
    <w:rsid w:val="6335D0C6"/>
    <w:rsid w:val="63793894"/>
    <w:rsid w:val="63BDD913"/>
    <w:rsid w:val="64188AA0"/>
    <w:rsid w:val="648CF987"/>
    <w:rsid w:val="64CBF951"/>
    <w:rsid w:val="64F52E80"/>
    <w:rsid w:val="6635BDD7"/>
    <w:rsid w:val="67BBF8CD"/>
    <w:rsid w:val="67C3A671"/>
    <w:rsid w:val="68475304"/>
    <w:rsid w:val="696D5E99"/>
    <w:rsid w:val="69BCA50D"/>
    <w:rsid w:val="6A4013C1"/>
    <w:rsid w:val="6A501FA8"/>
    <w:rsid w:val="6AFE7550"/>
    <w:rsid w:val="6B450600"/>
    <w:rsid w:val="6B603C69"/>
    <w:rsid w:val="6BB239D7"/>
    <w:rsid w:val="6BC6A61F"/>
    <w:rsid w:val="6CD5EE54"/>
    <w:rsid w:val="6CE2D30D"/>
    <w:rsid w:val="6E3C20B6"/>
    <w:rsid w:val="6ED47B38"/>
    <w:rsid w:val="6F27C326"/>
    <w:rsid w:val="6F2D447C"/>
    <w:rsid w:val="6F3474DA"/>
    <w:rsid w:val="6FC1ADDD"/>
    <w:rsid w:val="6FD1E673"/>
    <w:rsid w:val="7116B4FE"/>
    <w:rsid w:val="71528189"/>
    <w:rsid w:val="7157BCC2"/>
    <w:rsid w:val="722BFDD4"/>
    <w:rsid w:val="72566026"/>
    <w:rsid w:val="728B2B38"/>
    <w:rsid w:val="73098735"/>
    <w:rsid w:val="73C43BD3"/>
    <w:rsid w:val="751D7C95"/>
    <w:rsid w:val="76734EE8"/>
    <w:rsid w:val="772A0F29"/>
    <w:rsid w:val="780C3619"/>
    <w:rsid w:val="793D6817"/>
    <w:rsid w:val="795139C1"/>
    <w:rsid w:val="79BE3604"/>
    <w:rsid w:val="7ABEA047"/>
    <w:rsid w:val="7AC5087C"/>
    <w:rsid w:val="7AEE5C16"/>
    <w:rsid w:val="7B4015CC"/>
    <w:rsid w:val="7B4AC3CC"/>
    <w:rsid w:val="7B6F505A"/>
    <w:rsid w:val="7BA42D12"/>
    <w:rsid w:val="7BBCE3F1"/>
    <w:rsid w:val="7C0F7E4F"/>
    <w:rsid w:val="7C727DEE"/>
    <w:rsid w:val="7D209C96"/>
    <w:rsid w:val="7D4EBE53"/>
    <w:rsid w:val="7D95BDBB"/>
    <w:rsid w:val="7E59F998"/>
    <w:rsid w:val="7EADA01E"/>
    <w:rsid w:val="7F26D472"/>
    <w:rsid w:val="7F6785FE"/>
    <w:rsid w:val="7FC07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232D9BC"/>
  <w15:docId w15:val="{958E2E90-7ED1-46A2-ADE9-E5CE35A19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D6149"/>
    <w:pPr>
      <w:spacing w:before="120"/>
      <w:jc w:val="left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1"/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F4FF3092D12AC943971D26435296FC95" ma:contentTypeVersion="11" ma:contentTypeDescription="Создание документа." ma:contentTypeScope="" ma:versionID="28a1a1e3409bdac6631b31be48991246">
  <xsd:schema xmlns:xsd="http://www.w3.org/2001/XMLSchema" xmlns:xs="http://www.w3.org/2001/XMLSchema" xmlns:p="http://schemas.microsoft.com/office/2006/metadata/properties" xmlns:ns3="ca6607e2-083d-4042-af29-c7c032289ca2" xmlns:ns4="fceb37ad-7f37-4daf-93a6-a2c728b6986e" targetNamespace="http://schemas.microsoft.com/office/2006/metadata/properties" ma:root="true" ma:fieldsID="dc1a075415f7f4bd77baf6f8c06e2747" ns3:_="" ns4:_="">
    <xsd:import namespace="ca6607e2-083d-4042-af29-c7c032289ca2"/>
    <xsd:import namespace="fceb37ad-7f37-4daf-93a6-a2c728b698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607e2-083d-4042-af29-c7c032289c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b37ad-7f37-4daf-93a6-a2c728b698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Хэш подсказки о совместном доступе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93010E-9EE3-4D5F-9545-5DF91E2528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CB07D8A-C12A-4F75-8582-E7DB96B747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85171E-D926-4D86-9AE8-B27C9C8C0C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6607e2-083d-4042-af29-c7c032289ca2"/>
    <ds:schemaRef ds:uri="fceb37ad-7f37-4daf-93a6-a2c728b698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0</Pages>
  <Words>3171</Words>
  <Characters>18081</Characters>
  <Application>Microsoft Office Word</Application>
  <DocSecurity>0</DocSecurity>
  <Lines>150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гапова Дарья Руслановна</dc:creator>
  <cp:keywords/>
  <cp:lastModifiedBy>Сидоров Никита Владимирович</cp:lastModifiedBy>
  <cp:revision>8</cp:revision>
  <dcterms:created xsi:type="dcterms:W3CDTF">2023-12-25T22:33:00Z</dcterms:created>
  <dcterms:modified xsi:type="dcterms:W3CDTF">2024-01-12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FF3092D12AC943971D26435296FC95</vt:lpwstr>
  </property>
</Properties>
</file>